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54A" w:rsidRPr="008B5277" w:rsidRDefault="002554CD" w:rsidP="00994F68">
      <w:pPr>
        <w:pStyle w:val="Photo"/>
        <w:spacing w:line="276" w:lineRule="auto"/>
      </w:pPr>
      <w:bookmarkStart w:id="0" w:name="_Toc321147149"/>
      <w:bookmarkStart w:id="1" w:name="_Toc318188227"/>
      <w:bookmarkStart w:id="2" w:name="_Toc318188327"/>
      <w:bookmarkStart w:id="3" w:name="_Toc318189312"/>
      <w:bookmarkStart w:id="4" w:name="_Toc321147011"/>
      <w:r w:rsidRPr="008B5277">
        <w:rPr>
          <w:noProof/>
          <w:lang w:val="en-GB" w:eastAsia="en-GB"/>
        </w:rPr>
        <w:drawing>
          <wp:inline distT="0" distB="0" distL="0" distR="0" wp14:anchorId="0446AF6B" wp14:editId="26C45C9C">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rsidR="0061189D" w:rsidRPr="00731C01" w:rsidRDefault="00731C01" w:rsidP="00994F68">
      <w:pPr>
        <w:pStyle w:val="Title"/>
        <w:spacing w:after="0" w:line="276" w:lineRule="auto"/>
        <w:rPr>
          <w:sz w:val="48"/>
          <w:szCs w:val="48"/>
        </w:rPr>
      </w:pPr>
      <w:r w:rsidRPr="00731C01">
        <w:rPr>
          <w:sz w:val="48"/>
          <w:szCs w:val="48"/>
        </w:rPr>
        <w:t>Push Implementation of Biped</w:t>
      </w:r>
      <w:r w:rsidR="00BC2942">
        <w:rPr>
          <w:sz w:val="48"/>
          <w:szCs w:val="48"/>
        </w:rPr>
        <w:t xml:space="preserve"> Locomotion Control</w:t>
      </w:r>
    </w:p>
    <w:p w:rsidR="00C6554A" w:rsidRPr="00D5413C" w:rsidRDefault="0000750F" w:rsidP="00994F68">
      <w:pPr>
        <w:pStyle w:val="Subtitle"/>
        <w:spacing w:after="0" w:line="276" w:lineRule="auto"/>
      </w:pPr>
      <w:r>
        <w:t>Deliverable 1: Final Year Dissertation</w:t>
      </w:r>
    </w:p>
    <w:p w:rsidR="003D0B33" w:rsidRDefault="0000750F" w:rsidP="00994F68">
      <w:pPr>
        <w:pStyle w:val="ContactInfo"/>
        <w:spacing w:line="276" w:lineRule="auto"/>
      </w:pPr>
      <w:r>
        <w:t>Jacob Cooper - H00251723</w:t>
      </w:r>
      <w:r w:rsidR="00C6554A">
        <w:t xml:space="preserve"> |</w:t>
      </w:r>
      <w:r>
        <w:t xml:space="preserve"> </w:t>
      </w:r>
      <w:r w:rsidR="00724998">
        <w:t xml:space="preserve">Dr </w:t>
      </w:r>
      <w:r>
        <w:t xml:space="preserve">Michael </w:t>
      </w:r>
      <w:proofErr w:type="spellStart"/>
      <w:r w:rsidR="00BC2942">
        <w:t>Lon</w:t>
      </w:r>
      <w:r w:rsidR="00F36DF2">
        <w:t>e</w:t>
      </w:r>
      <w:r w:rsidR="00BC2942">
        <w:t>s</w:t>
      </w:r>
      <w:proofErr w:type="spellEnd"/>
      <w:r>
        <w:t xml:space="preserve"> |</w:t>
      </w:r>
      <w:r w:rsidR="00C6554A">
        <w:t xml:space="preserve"> </w:t>
      </w:r>
      <w:r>
        <w:t>Computer Science</w:t>
      </w:r>
      <w:r w:rsidR="00C6554A">
        <w:t>|</w:t>
      </w:r>
      <w:r w:rsidR="00C6554A" w:rsidRPr="00D5413C">
        <w:t xml:space="preserve"> </w:t>
      </w:r>
      <w:r w:rsidR="00C6554A">
        <w:br w:type="page"/>
      </w:r>
    </w:p>
    <w:sdt>
      <w:sdtPr>
        <w:rPr>
          <w:rFonts w:asciiTheme="minorHAnsi" w:eastAsiaTheme="minorHAnsi" w:hAnsiTheme="minorHAnsi" w:cstheme="minorBidi"/>
          <w:color w:val="595959" w:themeColor="text1" w:themeTint="A6"/>
          <w:sz w:val="22"/>
          <w:szCs w:val="22"/>
        </w:rPr>
        <w:id w:val="490841954"/>
        <w:docPartObj>
          <w:docPartGallery w:val="Table of Contents"/>
          <w:docPartUnique/>
        </w:docPartObj>
      </w:sdtPr>
      <w:sdtEndPr>
        <w:rPr>
          <w:b/>
          <w:bCs/>
          <w:noProof/>
        </w:rPr>
      </w:sdtEndPr>
      <w:sdtContent>
        <w:p w:rsidR="008E45DA" w:rsidRDefault="008E45DA" w:rsidP="00994F68">
          <w:pPr>
            <w:pStyle w:val="TOCHeading"/>
            <w:spacing w:line="276" w:lineRule="auto"/>
          </w:pPr>
          <w:r>
            <w:t>Contents</w:t>
          </w:r>
        </w:p>
        <w:p w:rsidR="00CE0817" w:rsidRDefault="008E45DA" w:rsidP="00994F68">
          <w:pPr>
            <w:pStyle w:val="TOC1"/>
            <w:tabs>
              <w:tab w:val="right" w:leader="dot" w:pos="9350"/>
            </w:tabs>
            <w:spacing w:line="276" w:lineRule="auto"/>
            <w:rPr>
              <w:rFonts w:eastAsiaTheme="minorEastAsia"/>
              <w:noProof/>
              <w:color w:val="auto"/>
              <w:lang w:val="en-GB" w:eastAsia="en-GB"/>
            </w:rPr>
          </w:pPr>
          <w:r>
            <w:fldChar w:fldCharType="begin"/>
          </w:r>
          <w:r>
            <w:instrText xml:space="preserve"> TOC \o "1-3" \h \z \u </w:instrText>
          </w:r>
          <w:r>
            <w:fldChar w:fldCharType="separate"/>
          </w:r>
          <w:hyperlink w:anchor="_Toc24569117" w:history="1">
            <w:r w:rsidR="00CE0817" w:rsidRPr="00B65F82">
              <w:rPr>
                <w:rStyle w:val="Hyperlink"/>
                <w:noProof/>
              </w:rPr>
              <w:t>1 Introduction</w:t>
            </w:r>
            <w:r w:rsidR="00CE0817">
              <w:rPr>
                <w:noProof/>
                <w:webHidden/>
              </w:rPr>
              <w:tab/>
            </w:r>
            <w:r w:rsidR="00CE0817">
              <w:rPr>
                <w:noProof/>
                <w:webHidden/>
              </w:rPr>
              <w:fldChar w:fldCharType="begin"/>
            </w:r>
            <w:r w:rsidR="00CE0817">
              <w:rPr>
                <w:noProof/>
                <w:webHidden/>
              </w:rPr>
              <w:instrText xml:space="preserve"> PAGEREF _Toc24569117 \h </w:instrText>
            </w:r>
            <w:r w:rsidR="00CE0817">
              <w:rPr>
                <w:noProof/>
                <w:webHidden/>
              </w:rPr>
            </w:r>
            <w:r w:rsidR="00CE0817">
              <w:rPr>
                <w:noProof/>
                <w:webHidden/>
              </w:rPr>
              <w:fldChar w:fldCharType="separate"/>
            </w:r>
            <w:r w:rsidR="00CE0817">
              <w:rPr>
                <w:noProof/>
                <w:webHidden/>
              </w:rPr>
              <w:t>2</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18" w:history="1">
            <w:r w:rsidR="00CE0817" w:rsidRPr="00B65F82">
              <w:rPr>
                <w:rStyle w:val="Hyperlink"/>
                <w:noProof/>
              </w:rPr>
              <w:t>1.1 Aim</w:t>
            </w:r>
            <w:r w:rsidR="00CE0817">
              <w:rPr>
                <w:noProof/>
                <w:webHidden/>
              </w:rPr>
              <w:tab/>
            </w:r>
            <w:r w:rsidR="00CE0817">
              <w:rPr>
                <w:noProof/>
                <w:webHidden/>
              </w:rPr>
              <w:fldChar w:fldCharType="begin"/>
            </w:r>
            <w:r w:rsidR="00CE0817">
              <w:rPr>
                <w:noProof/>
                <w:webHidden/>
              </w:rPr>
              <w:instrText xml:space="preserve"> PAGEREF _Toc24569118 \h </w:instrText>
            </w:r>
            <w:r w:rsidR="00CE0817">
              <w:rPr>
                <w:noProof/>
                <w:webHidden/>
              </w:rPr>
            </w:r>
            <w:r w:rsidR="00CE0817">
              <w:rPr>
                <w:noProof/>
                <w:webHidden/>
              </w:rPr>
              <w:fldChar w:fldCharType="separate"/>
            </w:r>
            <w:r w:rsidR="00CE0817">
              <w:rPr>
                <w:noProof/>
                <w:webHidden/>
              </w:rPr>
              <w:t>2</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19" w:history="1">
            <w:r w:rsidR="00CE0817" w:rsidRPr="00B65F82">
              <w:rPr>
                <w:rStyle w:val="Hyperlink"/>
                <w:noProof/>
              </w:rPr>
              <w:t>1.2 Objectives</w:t>
            </w:r>
            <w:r w:rsidR="00CE0817">
              <w:rPr>
                <w:noProof/>
                <w:webHidden/>
              </w:rPr>
              <w:tab/>
            </w:r>
            <w:r w:rsidR="00CE0817">
              <w:rPr>
                <w:noProof/>
                <w:webHidden/>
              </w:rPr>
              <w:fldChar w:fldCharType="begin"/>
            </w:r>
            <w:r w:rsidR="00CE0817">
              <w:rPr>
                <w:noProof/>
                <w:webHidden/>
              </w:rPr>
              <w:instrText xml:space="preserve"> PAGEREF _Toc24569119 \h </w:instrText>
            </w:r>
            <w:r w:rsidR="00CE0817">
              <w:rPr>
                <w:noProof/>
                <w:webHidden/>
              </w:rPr>
            </w:r>
            <w:r w:rsidR="00CE0817">
              <w:rPr>
                <w:noProof/>
                <w:webHidden/>
              </w:rPr>
              <w:fldChar w:fldCharType="separate"/>
            </w:r>
            <w:r w:rsidR="00CE0817">
              <w:rPr>
                <w:noProof/>
                <w:webHidden/>
              </w:rPr>
              <w:t>2</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20" w:history="1">
            <w:r w:rsidR="00CE0817" w:rsidRPr="00B65F82">
              <w:rPr>
                <w:rStyle w:val="Hyperlink"/>
                <w:noProof/>
              </w:rPr>
              <w:t>1.3 Stakeholders</w:t>
            </w:r>
            <w:r w:rsidR="00CE0817">
              <w:rPr>
                <w:noProof/>
                <w:webHidden/>
              </w:rPr>
              <w:tab/>
            </w:r>
            <w:r w:rsidR="00CE0817">
              <w:rPr>
                <w:noProof/>
                <w:webHidden/>
              </w:rPr>
              <w:fldChar w:fldCharType="begin"/>
            </w:r>
            <w:r w:rsidR="00CE0817">
              <w:rPr>
                <w:noProof/>
                <w:webHidden/>
              </w:rPr>
              <w:instrText xml:space="preserve"> PAGEREF _Toc24569120 \h </w:instrText>
            </w:r>
            <w:r w:rsidR="00CE0817">
              <w:rPr>
                <w:noProof/>
                <w:webHidden/>
              </w:rPr>
            </w:r>
            <w:r w:rsidR="00CE0817">
              <w:rPr>
                <w:noProof/>
                <w:webHidden/>
              </w:rPr>
              <w:fldChar w:fldCharType="separate"/>
            </w:r>
            <w:r w:rsidR="00CE0817">
              <w:rPr>
                <w:noProof/>
                <w:webHidden/>
              </w:rPr>
              <w:t>2</w:t>
            </w:r>
            <w:r w:rsidR="00CE0817">
              <w:rPr>
                <w:noProof/>
                <w:webHidden/>
              </w:rPr>
              <w:fldChar w:fldCharType="end"/>
            </w:r>
          </w:hyperlink>
        </w:p>
        <w:p w:rsidR="00CE0817" w:rsidRDefault="00702EDE" w:rsidP="00994F68">
          <w:pPr>
            <w:pStyle w:val="TOC1"/>
            <w:tabs>
              <w:tab w:val="right" w:leader="dot" w:pos="9350"/>
            </w:tabs>
            <w:spacing w:line="276" w:lineRule="auto"/>
            <w:rPr>
              <w:rFonts w:eastAsiaTheme="minorEastAsia"/>
              <w:noProof/>
              <w:color w:val="auto"/>
              <w:lang w:val="en-GB" w:eastAsia="en-GB"/>
            </w:rPr>
          </w:pPr>
          <w:hyperlink w:anchor="_Toc24569121" w:history="1">
            <w:r w:rsidR="00CE0817" w:rsidRPr="00B65F82">
              <w:rPr>
                <w:rStyle w:val="Hyperlink"/>
                <w:noProof/>
              </w:rPr>
              <w:t>2 Background</w:t>
            </w:r>
            <w:r w:rsidR="00CE0817">
              <w:rPr>
                <w:noProof/>
                <w:webHidden/>
              </w:rPr>
              <w:tab/>
            </w:r>
            <w:r w:rsidR="00CE0817">
              <w:rPr>
                <w:noProof/>
                <w:webHidden/>
              </w:rPr>
              <w:fldChar w:fldCharType="begin"/>
            </w:r>
            <w:r w:rsidR="00CE0817">
              <w:rPr>
                <w:noProof/>
                <w:webHidden/>
              </w:rPr>
              <w:instrText xml:space="preserve"> PAGEREF _Toc24569121 \h </w:instrText>
            </w:r>
            <w:r w:rsidR="00CE0817">
              <w:rPr>
                <w:noProof/>
                <w:webHidden/>
              </w:rPr>
            </w:r>
            <w:r w:rsidR="00CE0817">
              <w:rPr>
                <w:noProof/>
                <w:webHidden/>
              </w:rPr>
              <w:fldChar w:fldCharType="separate"/>
            </w:r>
            <w:r w:rsidR="00CE0817">
              <w:rPr>
                <w:noProof/>
                <w:webHidden/>
              </w:rPr>
              <w:t>3</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22" w:history="1">
            <w:r w:rsidR="00CE0817" w:rsidRPr="00B65F82">
              <w:rPr>
                <w:rStyle w:val="Hyperlink"/>
                <w:noProof/>
              </w:rPr>
              <w:t>2.1 Evolutionary Algorithms</w:t>
            </w:r>
            <w:r w:rsidR="00CE0817">
              <w:rPr>
                <w:noProof/>
                <w:webHidden/>
              </w:rPr>
              <w:tab/>
            </w:r>
            <w:r w:rsidR="00CE0817">
              <w:rPr>
                <w:noProof/>
                <w:webHidden/>
              </w:rPr>
              <w:fldChar w:fldCharType="begin"/>
            </w:r>
            <w:r w:rsidR="00CE0817">
              <w:rPr>
                <w:noProof/>
                <w:webHidden/>
              </w:rPr>
              <w:instrText xml:space="preserve"> PAGEREF _Toc24569122 \h </w:instrText>
            </w:r>
            <w:r w:rsidR="00CE0817">
              <w:rPr>
                <w:noProof/>
                <w:webHidden/>
              </w:rPr>
            </w:r>
            <w:r w:rsidR="00CE0817">
              <w:rPr>
                <w:noProof/>
                <w:webHidden/>
              </w:rPr>
              <w:fldChar w:fldCharType="separate"/>
            </w:r>
            <w:r w:rsidR="00CE0817">
              <w:rPr>
                <w:noProof/>
                <w:webHidden/>
              </w:rPr>
              <w:t>3</w:t>
            </w:r>
            <w:r w:rsidR="00CE0817">
              <w:rPr>
                <w:noProof/>
                <w:webHidden/>
              </w:rPr>
              <w:fldChar w:fldCharType="end"/>
            </w:r>
          </w:hyperlink>
        </w:p>
        <w:p w:rsidR="00CE0817" w:rsidRDefault="00702EDE" w:rsidP="00994F68">
          <w:pPr>
            <w:pStyle w:val="TOC3"/>
            <w:spacing w:line="276" w:lineRule="auto"/>
            <w:rPr>
              <w:rFonts w:eastAsiaTheme="minorEastAsia"/>
              <w:noProof/>
              <w:color w:val="auto"/>
              <w:lang w:val="en-GB" w:eastAsia="en-GB"/>
            </w:rPr>
          </w:pPr>
          <w:hyperlink w:anchor="_Toc24569123" w:history="1">
            <w:r w:rsidR="00CE0817" w:rsidRPr="00B65F82">
              <w:rPr>
                <w:rStyle w:val="Hyperlink"/>
                <w:noProof/>
              </w:rPr>
              <w:t>2.1.1 Genetic Algorithms</w:t>
            </w:r>
            <w:r w:rsidR="00CE0817">
              <w:rPr>
                <w:noProof/>
                <w:webHidden/>
              </w:rPr>
              <w:tab/>
            </w:r>
            <w:r w:rsidR="00CE0817">
              <w:rPr>
                <w:noProof/>
                <w:webHidden/>
              </w:rPr>
              <w:fldChar w:fldCharType="begin"/>
            </w:r>
            <w:r w:rsidR="00CE0817">
              <w:rPr>
                <w:noProof/>
                <w:webHidden/>
              </w:rPr>
              <w:instrText xml:space="preserve"> PAGEREF _Toc24569123 \h </w:instrText>
            </w:r>
            <w:r w:rsidR="00CE0817">
              <w:rPr>
                <w:noProof/>
                <w:webHidden/>
              </w:rPr>
            </w:r>
            <w:r w:rsidR="00CE0817">
              <w:rPr>
                <w:noProof/>
                <w:webHidden/>
              </w:rPr>
              <w:fldChar w:fldCharType="separate"/>
            </w:r>
            <w:r w:rsidR="00CE0817">
              <w:rPr>
                <w:noProof/>
                <w:webHidden/>
              </w:rPr>
              <w:t>4</w:t>
            </w:r>
            <w:r w:rsidR="00CE0817">
              <w:rPr>
                <w:noProof/>
                <w:webHidden/>
              </w:rPr>
              <w:fldChar w:fldCharType="end"/>
            </w:r>
          </w:hyperlink>
        </w:p>
        <w:p w:rsidR="00CE0817" w:rsidRDefault="00702EDE" w:rsidP="00994F68">
          <w:pPr>
            <w:pStyle w:val="TOC3"/>
            <w:spacing w:line="276" w:lineRule="auto"/>
            <w:rPr>
              <w:rFonts w:eastAsiaTheme="minorEastAsia"/>
              <w:noProof/>
              <w:color w:val="auto"/>
              <w:lang w:val="en-GB" w:eastAsia="en-GB"/>
            </w:rPr>
          </w:pPr>
          <w:hyperlink w:anchor="_Toc24569124" w:history="1">
            <w:r w:rsidR="00CE0817" w:rsidRPr="00B65F82">
              <w:rPr>
                <w:rStyle w:val="Hyperlink"/>
                <w:noProof/>
              </w:rPr>
              <w:t>2.1.2 Genetic Programming</w:t>
            </w:r>
            <w:r w:rsidR="00CE0817">
              <w:rPr>
                <w:noProof/>
                <w:webHidden/>
              </w:rPr>
              <w:tab/>
            </w:r>
            <w:r w:rsidR="00CE0817">
              <w:rPr>
                <w:noProof/>
                <w:webHidden/>
              </w:rPr>
              <w:fldChar w:fldCharType="begin"/>
            </w:r>
            <w:r w:rsidR="00CE0817">
              <w:rPr>
                <w:noProof/>
                <w:webHidden/>
              </w:rPr>
              <w:instrText xml:space="preserve"> PAGEREF _Toc24569124 \h </w:instrText>
            </w:r>
            <w:r w:rsidR="00CE0817">
              <w:rPr>
                <w:noProof/>
                <w:webHidden/>
              </w:rPr>
            </w:r>
            <w:r w:rsidR="00CE0817">
              <w:rPr>
                <w:noProof/>
                <w:webHidden/>
              </w:rPr>
              <w:fldChar w:fldCharType="separate"/>
            </w:r>
            <w:r w:rsidR="00CE0817">
              <w:rPr>
                <w:noProof/>
                <w:webHidden/>
              </w:rPr>
              <w:t>5</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25" w:history="1">
            <w:r w:rsidR="00CE0817" w:rsidRPr="00B65F82">
              <w:rPr>
                <w:rStyle w:val="Hyperlink"/>
                <w:noProof/>
              </w:rPr>
              <w:t>2.2 Push</w:t>
            </w:r>
            <w:r w:rsidR="00CE0817">
              <w:rPr>
                <w:noProof/>
                <w:webHidden/>
              </w:rPr>
              <w:tab/>
            </w:r>
            <w:r w:rsidR="00CE0817">
              <w:rPr>
                <w:noProof/>
                <w:webHidden/>
              </w:rPr>
              <w:fldChar w:fldCharType="begin"/>
            </w:r>
            <w:r w:rsidR="00CE0817">
              <w:rPr>
                <w:noProof/>
                <w:webHidden/>
              </w:rPr>
              <w:instrText xml:space="preserve"> PAGEREF _Toc24569125 \h </w:instrText>
            </w:r>
            <w:r w:rsidR="00CE0817">
              <w:rPr>
                <w:noProof/>
                <w:webHidden/>
              </w:rPr>
            </w:r>
            <w:r w:rsidR="00CE0817">
              <w:rPr>
                <w:noProof/>
                <w:webHidden/>
              </w:rPr>
              <w:fldChar w:fldCharType="separate"/>
            </w:r>
            <w:r w:rsidR="00CE0817">
              <w:rPr>
                <w:noProof/>
                <w:webHidden/>
              </w:rPr>
              <w:t>13</w:t>
            </w:r>
            <w:r w:rsidR="00CE0817">
              <w:rPr>
                <w:noProof/>
                <w:webHidden/>
              </w:rPr>
              <w:fldChar w:fldCharType="end"/>
            </w:r>
          </w:hyperlink>
        </w:p>
        <w:p w:rsidR="00CE0817" w:rsidRDefault="00702EDE" w:rsidP="00994F68">
          <w:pPr>
            <w:pStyle w:val="TOC3"/>
            <w:spacing w:line="276" w:lineRule="auto"/>
            <w:rPr>
              <w:rFonts w:eastAsiaTheme="minorEastAsia"/>
              <w:noProof/>
              <w:color w:val="auto"/>
              <w:lang w:val="en-GB" w:eastAsia="en-GB"/>
            </w:rPr>
          </w:pPr>
          <w:hyperlink w:anchor="_Toc24569126" w:history="1">
            <w:r w:rsidR="00CE0817" w:rsidRPr="00B65F82">
              <w:rPr>
                <w:rStyle w:val="Hyperlink"/>
                <w:noProof/>
              </w:rPr>
              <w:t>2.2.1 PushGP</w:t>
            </w:r>
            <w:r w:rsidR="00CE0817">
              <w:rPr>
                <w:noProof/>
                <w:webHidden/>
              </w:rPr>
              <w:tab/>
            </w:r>
            <w:r w:rsidR="00CE0817">
              <w:rPr>
                <w:noProof/>
                <w:webHidden/>
              </w:rPr>
              <w:fldChar w:fldCharType="begin"/>
            </w:r>
            <w:r w:rsidR="00CE0817">
              <w:rPr>
                <w:noProof/>
                <w:webHidden/>
              </w:rPr>
              <w:instrText xml:space="preserve"> PAGEREF _Toc24569126 \h </w:instrText>
            </w:r>
            <w:r w:rsidR="00CE0817">
              <w:rPr>
                <w:noProof/>
                <w:webHidden/>
              </w:rPr>
            </w:r>
            <w:r w:rsidR="00CE0817">
              <w:rPr>
                <w:noProof/>
                <w:webHidden/>
              </w:rPr>
              <w:fldChar w:fldCharType="separate"/>
            </w:r>
            <w:r w:rsidR="00CE0817">
              <w:rPr>
                <w:noProof/>
                <w:webHidden/>
              </w:rPr>
              <w:t>16</w:t>
            </w:r>
            <w:r w:rsidR="00CE0817">
              <w:rPr>
                <w:noProof/>
                <w:webHidden/>
              </w:rPr>
              <w:fldChar w:fldCharType="end"/>
            </w:r>
          </w:hyperlink>
        </w:p>
        <w:p w:rsidR="00CE0817" w:rsidRDefault="00702EDE" w:rsidP="00994F68">
          <w:pPr>
            <w:pStyle w:val="TOC3"/>
            <w:spacing w:line="276" w:lineRule="auto"/>
            <w:rPr>
              <w:rFonts w:eastAsiaTheme="minorEastAsia"/>
              <w:noProof/>
              <w:color w:val="auto"/>
              <w:lang w:val="en-GB" w:eastAsia="en-GB"/>
            </w:rPr>
          </w:pPr>
          <w:hyperlink w:anchor="_Toc24569127" w:history="1">
            <w:r w:rsidR="00CE0817" w:rsidRPr="00B65F82">
              <w:rPr>
                <w:rStyle w:val="Hyperlink"/>
                <w:noProof/>
              </w:rPr>
              <w:t>2.2.2 Push3</w:t>
            </w:r>
            <w:r w:rsidR="00CE0817">
              <w:rPr>
                <w:noProof/>
                <w:webHidden/>
              </w:rPr>
              <w:tab/>
            </w:r>
            <w:r w:rsidR="00CE0817">
              <w:rPr>
                <w:noProof/>
                <w:webHidden/>
              </w:rPr>
              <w:fldChar w:fldCharType="begin"/>
            </w:r>
            <w:r w:rsidR="00CE0817">
              <w:rPr>
                <w:noProof/>
                <w:webHidden/>
              </w:rPr>
              <w:instrText xml:space="preserve"> PAGEREF _Toc24569127 \h </w:instrText>
            </w:r>
            <w:r w:rsidR="00CE0817">
              <w:rPr>
                <w:noProof/>
                <w:webHidden/>
              </w:rPr>
            </w:r>
            <w:r w:rsidR="00CE0817">
              <w:rPr>
                <w:noProof/>
                <w:webHidden/>
              </w:rPr>
              <w:fldChar w:fldCharType="separate"/>
            </w:r>
            <w:r w:rsidR="00CE0817">
              <w:rPr>
                <w:noProof/>
                <w:webHidden/>
              </w:rPr>
              <w:t>16</w:t>
            </w:r>
            <w:r w:rsidR="00CE0817">
              <w:rPr>
                <w:noProof/>
                <w:webHidden/>
              </w:rPr>
              <w:fldChar w:fldCharType="end"/>
            </w:r>
          </w:hyperlink>
        </w:p>
        <w:p w:rsidR="00CE0817" w:rsidRDefault="00702EDE" w:rsidP="00994F68">
          <w:pPr>
            <w:pStyle w:val="TOC3"/>
            <w:spacing w:line="276" w:lineRule="auto"/>
            <w:rPr>
              <w:rFonts w:eastAsiaTheme="minorEastAsia"/>
              <w:noProof/>
              <w:color w:val="auto"/>
              <w:lang w:val="en-GB" w:eastAsia="en-GB"/>
            </w:rPr>
          </w:pPr>
          <w:hyperlink w:anchor="_Toc24569128" w:history="1">
            <w:r w:rsidR="00CE0817" w:rsidRPr="00B65F82">
              <w:rPr>
                <w:rStyle w:val="Hyperlink"/>
                <w:noProof/>
              </w:rPr>
              <w:t>2.2.3 Linear Push (Plush)</w:t>
            </w:r>
            <w:r w:rsidR="00CE0817">
              <w:rPr>
                <w:noProof/>
                <w:webHidden/>
              </w:rPr>
              <w:tab/>
            </w:r>
            <w:r w:rsidR="00CE0817">
              <w:rPr>
                <w:noProof/>
                <w:webHidden/>
              </w:rPr>
              <w:fldChar w:fldCharType="begin"/>
            </w:r>
            <w:r w:rsidR="00CE0817">
              <w:rPr>
                <w:noProof/>
                <w:webHidden/>
              </w:rPr>
              <w:instrText xml:space="preserve"> PAGEREF _Toc24569128 \h </w:instrText>
            </w:r>
            <w:r w:rsidR="00CE0817">
              <w:rPr>
                <w:noProof/>
                <w:webHidden/>
              </w:rPr>
            </w:r>
            <w:r w:rsidR="00CE0817">
              <w:rPr>
                <w:noProof/>
                <w:webHidden/>
              </w:rPr>
              <w:fldChar w:fldCharType="separate"/>
            </w:r>
            <w:r w:rsidR="00CE0817">
              <w:rPr>
                <w:noProof/>
                <w:webHidden/>
              </w:rPr>
              <w:t>17</w:t>
            </w:r>
            <w:r w:rsidR="00CE0817">
              <w:rPr>
                <w:noProof/>
                <w:webHidden/>
              </w:rPr>
              <w:fldChar w:fldCharType="end"/>
            </w:r>
          </w:hyperlink>
        </w:p>
        <w:p w:rsidR="00CE0817" w:rsidRDefault="00702EDE" w:rsidP="00994F68">
          <w:pPr>
            <w:pStyle w:val="TOC3"/>
            <w:spacing w:line="276" w:lineRule="auto"/>
            <w:rPr>
              <w:rFonts w:eastAsiaTheme="minorEastAsia"/>
              <w:noProof/>
              <w:color w:val="auto"/>
              <w:lang w:val="en-GB" w:eastAsia="en-GB"/>
            </w:rPr>
          </w:pPr>
          <w:hyperlink w:anchor="_Toc24569129" w:history="1">
            <w:r w:rsidR="00CE0817" w:rsidRPr="00B65F82">
              <w:rPr>
                <w:rStyle w:val="Hyperlink"/>
                <w:noProof/>
              </w:rPr>
              <w:t>2.2.4 PyshGP</w:t>
            </w:r>
            <w:r w:rsidR="00CE0817">
              <w:rPr>
                <w:noProof/>
                <w:webHidden/>
              </w:rPr>
              <w:tab/>
            </w:r>
            <w:r w:rsidR="00CE0817">
              <w:rPr>
                <w:noProof/>
                <w:webHidden/>
              </w:rPr>
              <w:fldChar w:fldCharType="begin"/>
            </w:r>
            <w:r w:rsidR="00CE0817">
              <w:rPr>
                <w:noProof/>
                <w:webHidden/>
              </w:rPr>
              <w:instrText xml:space="preserve"> PAGEREF _Toc24569129 \h </w:instrText>
            </w:r>
            <w:r w:rsidR="00CE0817">
              <w:rPr>
                <w:noProof/>
                <w:webHidden/>
              </w:rPr>
            </w:r>
            <w:r w:rsidR="00CE0817">
              <w:rPr>
                <w:noProof/>
                <w:webHidden/>
              </w:rPr>
              <w:fldChar w:fldCharType="separate"/>
            </w:r>
            <w:r w:rsidR="00CE0817">
              <w:rPr>
                <w:noProof/>
                <w:webHidden/>
              </w:rPr>
              <w:t>18</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30" w:history="1">
            <w:r w:rsidR="00CE0817" w:rsidRPr="00B65F82">
              <w:rPr>
                <w:rStyle w:val="Hyperlink"/>
                <w:noProof/>
              </w:rPr>
              <w:t>2.3 Evolutionary Robotics</w:t>
            </w:r>
            <w:r w:rsidR="00CE0817">
              <w:rPr>
                <w:noProof/>
                <w:webHidden/>
              </w:rPr>
              <w:tab/>
            </w:r>
            <w:r w:rsidR="00CE0817">
              <w:rPr>
                <w:noProof/>
                <w:webHidden/>
              </w:rPr>
              <w:fldChar w:fldCharType="begin"/>
            </w:r>
            <w:r w:rsidR="00CE0817">
              <w:rPr>
                <w:noProof/>
                <w:webHidden/>
              </w:rPr>
              <w:instrText xml:space="preserve"> PAGEREF _Toc24569130 \h </w:instrText>
            </w:r>
            <w:r w:rsidR="00CE0817">
              <w:rPr>
                <w:noProof/>
                <w:webHidden/>
              </w:rPr>
            </w:r>
            <w:r w:rsidR="00CE0817">
              <w:rPr>
                <w:noProof/>
                <w:webHidden/>
              </w:rPr>
              <w:fldChar w:fldCharType="separate"/>
            </w:r>
            <w:r w:rsidR="00CE0817">
              <w:rPr>
                <w:noProof/>
                <w:webHidden/>
              </w:rPr>
              <w:t>20</w:t>
            </w:r>
            <w:r w:rsidR="00CE0817">
              <w:rPr>
                <w:noProof/>
                <w:webHidden/>
              </w:rPr>
              <w:fldChar w:fldCharType="end"/>
            </w:r>
          </w:hyperlink>
        </w:p>
        <w:p w:rsidR="00CE0817" w:rsidRDefault="00702EDE" w:rsidP="00994F68">
          <w:pPr>
            <w:pStyle w:val="TOC3"/>
            <w:spacing w:line="276" w:lineRule="auto"/>
            <w:rPr>
              <w:rFonts w:eastAsiaTheme="minorEastAsia"/>
              <w:noProof/>
              <w:color w:val="auto"/>
              <w:lang w:val="en-GB" w:eastAsia="en-GB"/>
            </w:rPr>
          </w:pPr>
          <w:hyperlink w:anchor="_Toc24569131" w:history="1">
            <w:r w:rsidR="00CE0817" w:rsidRPr="00B65F82">
              <w:rPr>
                <w:rStyle w:val="Hyperlink"/>
                <w:noProof/>
              </w:rPr>
              <w:t>2.3.1 Applications in Genetic programming</w:t>
            </w:r>
            <w:r w:rsidR="00CE0817">
              <w:rPr>
                <w:noProof/>
                <w:webHidden/>
              </w:rPr>
              <w:tab/>
            </w:r>
            <w:r w:rsidR="00CE0817">
              <w:rPr>
                <w:noProof/>
                <w:webHidden/>
              </w:rPr>
              <w:fldChar w:fldCharType="begin"/>
            </w:r>
            <w:r w:rsidR="00CE0817">
              <w:rPr>
                <w:noProof/>
                <w:webHidden/>
              </w:rPr>
              <w:instrText xml:space="preserve"> PAGEREF _Toc24569131 \h </w:instrText>
            </w:r>
            <w:r w:rsidR="00CE0817">
              <w:rPr>
                <w:noProof/>
                <w:webHidden/>
              </w:rPr>
            </w:r>
            <w:r w:rsidR="00CE0817">
              <w:rPr>
                <w:noProof/>
                <w:webHidden/>
              </w:rPr>
              <w:fldChar w:fldCharType="separate"/>
            </w:r>
            <w:r w:rsidR="00CE0817">
              <w:rPr>
                <w:noProof/>
                <w:webHidden/>
              </w:rPr>
              <w:t>21</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32" w:history="1">
            <w:r w:rsidR="00CE0817" w:rsidRPr="00B65F82">
              <w:rPr>
                <w:rStyle w:val="Hyperlink"/>
                <w:noProof/>
              </w:rPr>
              <w:t>2.4 Webots</w:t>
            </w:r>
            <w:r w:rsidR="00CE0817">
              <w:rPr>
                <w:noProof/>
                <w:webHidden/>
              </w:rPr>
              <w:tab/>
            </w:r>
            <w:r w:rsidR="00CE0817">
              <w:rPr>
                <w:noProof/>
                <w:webHidden/>
              </w:rPr>
              <w:fldChar w:fldCharType="begin"/>
            </w:r>
            <w:r w:rsidR="00CE0817">
              <w:rPr>
                <w:noProof/>
                <w:webHidden/>
              </w:rPr>
              <w:instrText xml:space="preserve"> PAGEREF _Toc24569132 \h </w:instrText>
            </w:r>
            <w:r w:rsidR="00CE0817">
              <w:rPr>
                <w:noProof/>
                <w:webHidden/>
              </w:rPr>
            </w:r>
            <w:r w:rsidR="00CE0817">
              <w:rPr>
                <w:noProof/>
                <w:webHidden/>
              </w:rPr>
              <w:fldChar w:fldCharType="separate"/>
            </w:r>
            <w:r w:rsidR="00CE0817">
              <w:rPr>
                <w:noProof/>
                <w:webHidden/>
              </w:rPr>
              <w:t>21</w:t>
            </w:r>
            <w:r w:rsidR="00CE0817">
              <w:rPr>
                <w:noProof/>
                <w:webHidden/>
              </w:rPr>
              <w:fldChar w:fldCharType="end"/>
            </w:r>
          </w:hyperlink>
        </w:p>
        <w:p w:rsidR="00CE0817" w:rsidRDefault="00702EDE" w:rsidP="00994F68">
          <w:pPr>
            <w:pStyle w:val="TOC3"/>
            <w:spacing w:line="276" w:lineRule="auto"/>
            <w:rPr>
              <w:rFonts w:eastAsiaTheme="minorEastAsia"/>
              <w:noProof/>
              <w:color w:val="auto"/>
              <w:lang w:val="en-GB" w:eastAsia="en-GB"/>
            </w:rPr>
          </w:pPr>
          <w:hyperlink w:anchor="_Toc24569133" w:history="1">
            <w:r w:rsidR="00CE0817" w:rsidRPr="00B65F82">
              <w:rPr>
                <w:rStyle w:val="Hyperlink"/>
                <w:noProof/>
              </w:rPr>
              <w:t>2.4.1 Application of Webots</w:t>
            </w:r>
            <w:r w:rsidR="00CE0817">
              <w:rPr>
                <w:noProof/>
                <w:webHidden/>
              </w:rPr>
              <w:tab/>
            </w:r>
            <w:r w:rsidR="00CE0817">
              <w:rPr>
                <w:noProof/>
                <w:webHidden/>
              </w:rPr>
              <w:fldChar w:fldCharType="begin"/>
            </w:r>
            <w:r w:rsidR="00CE0817">
              <w:rPr>
                <w:noProof/>
                <w:webHidden/>
              </w:rPr>
              <w:instrText xml:space="preserve"> PAGEREF _Toc24569133 \h </w:instrText>
            </w:r>
            <w:r w:rsidR="00CE0817">
              <w:rPr>
                <w:noProof/>
                <w:webHidden/>
              </w:rPr>
            </w:r>
            <w:r w:rsidR="00CE0817">
              <w:rPr>
                <w:noProof/>
                <w:webHidden/>
              </w:rPr>
              <w:fldChar w:fldCharType="separate"/>
            </w:r>
            <w:r w:rsidR="00CE0817">
              <w:rPr>
                <w:noProof/>
                <w:webHidden/>
              </w:rPr>
              <w:t>22</w:t>
            </w:r>
            <w:r w:rsidR="00CE0817">
              <w:rPr>
                <w:noProof/>
                <w:webHidden/>
              </w:rPr>
              <w:fldChar w:fldCharType="end"/>
            </w:r>
          </w:hyperlink>
        </w:p>
        <w:p w:rsidR="00CE0817" w:rsidRDefault="00702EDE" w:rsidP="00994F68">
          <w:pPr>
            <w:pStyle w:val="TOC1"/>
            <w:tabs>
              <w:tab w:val="right" w:leader="dot" w:pos="9350"/>
            </w:tabs>
            <w:spacing w:line="276" w:lineRule="auto"/>
            <w:rPr>
              <w:rFonts w:eastAsiaTheme="minorEastAsia"/>
              <w:noProof/>
              <w:color w:val="auto"/>
              <w:lang w:val="en-GB" w:eastAsia="en-GB"/>
            </w:rPr>
          </w:pPr>
          <w:hyperlink w:anchor="_Toc24569134" w:history="1">
            <w:r w:rsidR="00CE0817" w:rsidRPr="00B65F82">
              <w:rPr>
                <w:rStyle w:val="Hyperlink"/>
                <w:noProof/>
                <w:shd w:val="clear" w:color="auto" w:fill="FFFFFF"/>
              </w:rPr>
              <w:t>3 Requirements</w:t>
            </w:r>
            <w:r w:rsidR="00CE0817">
              <w:rPr>
                <w:noProof/>
                <w:webHidden/>
              </w:rPr>
              <w:tab/>
            </w:r>
            <w:r w:rsidR="00CE0817">
              <w:rPr>
                <w:noProof/>
                <w:webHidden/>
              </w:rPr>
              <w:fldChar w:fldCharType="begin"/>
            </w:r>
            <w:r w:rsidR="00CE0817">
              <w:rPr>
                <w:noProof/>
                <w:webHidden/>
              </w:rPr>
              <w:instrText xml:space="preserve"> PAGEREF _Toc24569134 \h </w:instrText>
            </w:r>
            <w:r w:rsidR="00CE0817">
              <w:rPr>
                <w:noProof/>
                <w:webHidden/>
              </w:rPr>
            </w:r>
            <w:r w:rsidR="00CE0817">
              <w:rPr>
                <w:noProof/>
                <w:webHidden/>
              </w:rPr>
              <w:fldChar w:fldCharType="separate"/>
            </w:r>
            <w:r w:rsidR="00CE0817">
              <w:rPr>
                <w:noProof/>
                <w:webHidden/>
              </w:rPr>
              <w:t>23</w:t>
            </w:r>
            <w:r w:rsidR="00CE0817">
              <w:rPr>
                <w:noProof/>
                <w:webHidden/>
              </w:rPr>
              <w:fldChar w:fldCharType="end"/>
            </w:r>
          </w:hyperlink>
        </w:p>
        <w:p w:rsidR="00CE0817" w:rsidRDefault="00702EDE" w:rsidP="00994F68">
          <w:pPr>
            <w:pStyle w:val="TOC1"/>
            <w:tabs>
              <w:tab w:val="right" w:leader="dot" w:pos="9350"/>
            </w:tabs>
            <w:spacing w:line="276" w:lineRule="auto"/>
            <w:rPr>
              <w:rFonts w:eastAsiaTheme="minorEastAsia"/>
              <w:noProof/>
              <w:color w:val="auto"/>
              <w:lang w:val="en-GB" w:eastAsia="en-GB"/>
            </w:rPr>
          </w:pPr>
          <w:hyperlink w:anchor="_Toc24569135" w:history="1">
            <w:r w:rsidR="00CE0817" w:rsidRPr="00B65F82">
              <w:rPr>
                <w:rStyle w:val="Hyperlink"/>
                <w:noProof/>
              </w:rPr>
              <w:t>4 Design</w:t>
            </w:r>
            <w:r w:rsidR="00CE0817">
              <w:rPr>
                <w:noProof/>
                <w:webHidden/>
              </w:rPr>
              <w:tab/>
            </w:r>
            <w:r w:rsidR="00CE0817">
              <w:rPr>
                <w:noProof/>
                <w:webHidden/>
              </w:rPr>
              <w:fldChar w:fldCharType="begin"/>
            </w:r>
            <w:r w:rsidR="00CE0817">
              <w:rPr>
                <w:noProof/>
                <w:webHidden/>
              </w:rPr>
              <w:instrText xml:space="preserve"> PAGEREF _Toc24569135 \h </w:instrText>
            </w:r>
            <w:r w:rsidR="00CE0817">
              <w:rPr>
                <w:noProof/>
                <w:webHidden/>
              </w:rPr>
            </w:r>
            <w:r w:rsidR="00CE0817">
              <w:rPr>
                <w:noProof/>
                <w:webHidden/>
              </w:rPr>
              <w:fldChar w:fldCharType="separate"/>
            </w:r>
            <w:r w:rsidR="00CE0817">
              <w:rPr>
                <w:noProof/>
                <w:webHidden/>
              </w:rPr>
              <w:t>24</w:t>
            </w:r>
            <w:r w:rsidR="00CE0817">
              <w:rPr>
                <w:noProof/>
                <w:webHidden/>
              </w:rPr>
              <w:fldChar w:fldCharType="end"/>
            </w:r>
          </w:hyperlink>
        </w:p>
        <w:p w:rsidR="00CE0817" w:rsidRDefault="00702EDE" w:rsidP="00994F68">
          <w:pPr>
            <w:pStyle w:val="TOC1"/>
            <w:tabs>
              <w:tab w:val="right" w:leader="dot" w:pos="9350"/>
            </w:tabs>
            <w:spacing w:line="276" w:lineRule="auto"/>
            <w:rPr>
              <w:rFonts w:eastAsiaTheme="minorEastAsia"/>
              <w:noProof/>
              <w:color w:val="auto"/>
              <w:lang w:val="en-GB" w:eastAsia="en-GB"/>
            </w:rPr>
          </w:pPr>
          <w:hyperlink w:anchor="_Toc24569136" w:history="1">
            <w:r w:rsidR="00CE0817" w:rsidRPr="00B65F82">
              <w:rPr>
                <w:rStyle w:val="Hyperlink"/>
                <w:noProof/>
              </w:rPr>
              <w:t>5 Evaluation Strategy</w:t>
            </w:r>
            <w:r w:rsidR="00CE0817">
              <w:rPr>
                <w:noProof/>
                <w:webHidden/>
              </w:rPr>
              <w:tab/>
            </w:r>
            <w:r w:rsidR="00CE0817">
              <w:rPr>
                <w:noProof/>
                <w:webHidden/>
              </w:rPr>
              <w:fldChar w:fldCharType="begin"/>
            </w:r>
            <w:r w:rsidR="00CE0817">
              <w:rPr>
                <w:noProof/>
                <w:webHidden/>
              </w:rPr>
              <w:instrText xml:space="preserve"> PAGEREF _Toc24569136 \h </w:instrText>
            </w:r>
            <w:r w:rsidR="00CE0817">
              <w:rPr>
                <w:noProof/>
                <w:webHidden/>
              </w:rPr>
            </w:r>
            <w:r w:rsidR="00CE0817">
              <w:rPr>
                <w:noProof/>
                <w:webHidden/>
              </w:rPr>
              <w:fldChar w:fldCharType="separate"/>
            </w:r>
            <w:r w:rsidR="00CE0817">
              <w:rPr>
                <w:noProof/>
                <w:webHidden/>
              </w:rPr>
              <w:t>25</w:t>
            </w:r>
            <w:r w:rsidR="00CE0817">
              <w:rPr>
                <w:noProof/>
                <w:webHidden/>
              </w:rPr>
              <w:fldChar w:fldCharType="end"/>
            </w:r>
          </w:hyperlink>
        </w:p>
        <w:p w:rsidR="00CE0817" w:rsidRDefault="00702EDE" w:rsidP="00994F68">
          <w:pPr>
            <w:pStyle w:val="TOC1"/>
            <w:tabs>
              <w:tab w:val="right" w:leader="dot" w:pos="9350"/>
            </w:tabs>
            <w:spacing w:line="276" w:lineRule="auto"/>
            <w:rPr>
              <w:rFonts w:eastAsiaTheme="minorEastAsia"/>
              <w:noProof/>
              <w:color w:val="auto"/>
              <w:lang w:val="en-GB" w:eastAsia="en-GB"/>
            </w:rPr>
          </w:pPr>
          <w:hyperlink w:anchor="_Toc24569137" w:history="1">
            <w:r w:rsidR="00CE0817" w:rsidRPr="00B65F82">
              <w:rPr>
                <w:rStyle w:val="Hyperlink"/>
                <w:noProof/>
              </w:rPr>
              <w:t>6 Project Management Plan</w:t>
            </w:r>
            <w:r w:rsidR="00CE0817">
              <w:rPr>
                <w:noProof/>
                <w:webHidden/>
              </w:rPr>
              <w:tab/>
            </w:r>
            <w:r w:rsidR="00CE0817">
              <w:rPr>
                <w:noProof/>
                <w:webHidden/>
              </w:rPr>
              <w:fldChar w:fldCharType="begin"/>
            </w:r>
            <w:r w:rsidR="00CE0817">
              <w:rPr>
                <w:noProof/>
                <w:webHidden/>
              </w:rPr>
              <w:instrText xml:space="preserve"> PAGEREF _Toc24569137 \h </w:instrText>
            </w:r>
            <w:r w:rsidR="00CE0817">
              <w:rPr>
                <w:noProof/>
                <w:webHidden/>
              </w:rPr>
            </w:r>
            <w:r w:rsidR="00CE0817">
              <w:rPr>
                <w:noProof/>
                <w:webHidden/>
              </w:rPr>
              <w:fldChar w:fldCharType="separate"/>
            </w:r>
            <w:r w:rsidR="00CE0817">
              <w:rPr>
                <w:noProof/>
                <w:webHidden/>
              </w:rPr>
              <w:t>2</w:t>
            </w:r>
            <w:r w:rsidR="00704B22">
              <w:rPr>
                <w:noProof/>
                <w:webHidden/>
              </w:rPr>
              <w:t>f</w:t>
            </w:r>
            <w:r w:rsidR="00CE0817">
              <w:rPr>
                <w:noProof/>
                <w:webHidden/>
              </w:rPr>
              <w:t>5</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38" w:history="1">
            <w:r w:rsidR="00CE0817" w:rsidRPr="00B65F82">
              <w:rPr>
                <w:rStyle w:val="Hyperlink"/>
                <w:noProof/>
              </w:rPr>
              <w:t>6.1 Timetable</w:t>
            </w:r>
            <w:r w:rsidR="00CE0817">
              <w:rPr>
                <w:noProof/>
                <w:webHidden/>
              </w:rPr>
              <w:tab/>
            </w:r>
            <w:r w:rsidR="00CE0817">
              <w:rPr>
                <w:noProof/>
                <w:webHidden/>
              </w:rPr>
              <w:fldChar w:fldCharType="begin"/>
            </w:r>
            <w:r w:rsidR="00CE0817">
              <w:rPr>
                <w:noProof/>
                <w:webHidden/>
              </w:rPr>
              <w:instrText xml:space="preserve"> PAGEREF _Toc24569138 \h </w:instrText>
            </w:r>
            <w:r w:rsidR="00CE0817">
              <w:rPr>
                <w:noProof/>
                <w:webHidden/>
              </w:rPr>
            </w:r>
            <w:r w:rsidR="00CE0817">
              <w:rPr>
                <w:noProof/>
                <w:webHidden/>
              </w:rPr>
              <w:fldChar w:fldCharType="separate"/>
            </w:r>
            <w:r w:rsidR="00CE0817">
              <w:rPr>
                <w:noProof/>
                <w:webHidden/>
              </w:rPr>
              <w:t>25</w:t>
            </w:r>
            <w:r w:rsidR="00CE0817">
              <w:rPr>
                <w:noProof/>
                <w:webHidden/>
              </w:rPr>
              <w:fldChar w:fldCharType="end"/>
            </w:r>
          </w:hyperlink>
        </w:p>
        <w:p w:rsidR="00CE0817" w:rsidRDefault="00702EDE" w:rsidP="00994F68">
          <w:pPr>
            <w:pStyle w:val="TOC2"/>
            <w:tabs>
              <w:tab w:val="right" w:leader="dot" w:pos="9350"/>
            </w:tabs>
            <w:spacing w:line="276" w:lineRule="auto"/>
            <w:rPr>
              <w:rFonts w:eastAsiaTheme="minorEastAsia"/>
              <w:noProof/>
              <w:color w:val="auto"/>
              <w:lang w:val="en-GB" w:eastAsia="en-GB"/>
            </w:rPr>
          </w:pPr>
          <w:hyperlink w:anchor="_Toc24569139" w:history="1">
            <w:r w:rsidR="00CE0817" w:rsidRPr="00B65F82">
              <w:rPr>
                <w:rStyle w:val="Hyperlink"/>
                <w:noProof/>
              </w:rPr>
              <w:t>6.2 Risk Analysis</w:t>
            </w:r>
            <w:r w:rsidR="00CE0817">
              <w:rPr>
                <w:noProof/>
                <w:webHidden/>
              </w:rPr>
              <w:tab/>
            </w:r>
            <w:r w:rsidR="00CE0817">
              <w:rPr>
                <w:noProof/>
                <w:webHidden/>
              </w:rPr>
              <w:fldChar w:fldCharType="begin"/>
            </w:r>
            <w:r w:rsidR="00CE0817">
              <w:rPr>
                <w:noProof/>
                <w:webHidden/>
              </w:rPr>
              <w:instrText xml:space="preserve"> PAGEREF _Toc24569139 \h </w:instrText>
            </w:r>
            <w:r w:rsidR="00CE0817">
              <w:rPr>
                <w:noProof/>
                <w:webHidden/>
              </w:rPr>
            </w:r>
            <w:r w:rsidR="00CE0817">
              <w:rPr>
                <w:noProof/>
                <w:webHidden/>
              </w:rPr>
              <w:fldChar w:fldCharType="separate"/>
            </w:r>
            <w:r w:rsidR="00CE0817">
              <w:rPr>
                <w:noProof/>
                <w:webHidden/>
              </w:rPr>
              <w:t>26</w:t>
            </w:r>
            <w:r w:rsidR="00CE0817">
              <w:rPr>
                <w:noProof/>
                <w:webHidden/>
              </w:rPr>
              <w:fldChar w:fldCharType="end"/>
            </w:r>
          </w:hyperlink>
        </w:p>
        <w:p w:rsidR="00CE0817" w:rsidRDefault="00702EDE" w:rsidP="00994F68">
          <w:pPr>
            <w:pStyle w:val="TOC1"/>
            <w:tabs>
              <w:tab w:val="right" w:leader="dot" w:pos="9350"/>
            </w:tabs>
            <w:spacing w:line="276" w:lineRule="auto"/>
            <w:rPr>
              <w:rFonts w:eastAsiaTheme="minorEastAsia"/>
              <w:noProof/>
              <w:color w:val="auto"/>
              <w:lang w:val="en-GB" w:eastAsia="en-GB"/>
            </w:rPr>
          </w:pPr>
          <w:hyperlink w:anchor="_Toc24569140" w:history="1">
            <w:r w:rsidR="00CE0817" w:rsidRPr="00B65F82">
              <w:rPr>
                <w:rStyle w:val="Hyperlink"/>
                <w:noProof/>
              </w:rPr>
              <w:t>7 References</w:t>
            </w:r>
            <w:r w:rsidR="00CE0817">
              <w:rPr>
                <w:noProof/>
                <w:webHidden/>
              </w:rPr>
              <w:tab/>
            </w:r>
            <w:r w:rsidR="00CE0817">
              <w:rPr>
                <w:noProof/>
                <w:webHidden/>
              </w:rPr>
              <w:fldChar w:fldCharType="begin"/>
            </w:r>
            <w:r w:rsidR="00CE0817">
              <w:rPr>
                <w:noProof/>
                <w:webHidden/>
              </w:rPr>
              <w:instrText xml:space="preserve"> PAGEREF _Toc24569140 \h </w:instrText>
            </w:r>
            <w:r w:rsidR="00CE0817">
              <w:rPr>
                <w:noProof/>
                <w:webHidden/>
              </w:rPr>
            </w:r>
            <w:r w:rsidR="00CE0817">
              <w:rPr>
                <w:noProof/>
                <w:webHidden/>
              </w:rPr>
              <w:fldChar w:fldCharType="separate"/>
            </w:r>
            <w:r w:rsidR="00CE0817">
              <w:rPr>
                <w:noProof/>
                <w:webHidden/>
              </w:rPr>
              <w:t>27</w:t>
            </w:r>
            <w:r w:rsidR="00CE0817">
              <w:rPr>
                <w:noProof/>
                <w:webHidden/>
              </w:rPr>
              <w:fldChar w:fldCharType="end"/>
            </w:r>
          </w:hyperlink>
        </w:p>
        <w:p w:rsidR="008E45DA" w:rsidRDefault="008E45DA" w:rsidP="00994F68">
          <w:pPr>
            <w:spacing w:line="276" w:lineRule="auto"/>
          </w:pPr>
          <w:r>
            <w:rPr>
              <w:b/>
              <w:bCs/>
              <w:noProof/>
            </w:rPr>
            <w:fldChar w:fldCharType="end"/>
          </w:r>
        </w:p>
      </w:sdtContent>
    </w:sdt>
    <w:p w:rsidR="0079586E" w:rsidRPr="0079586E" w:rsidRDefault="0079586E" w:rsidP="00994F68">
      <w:pPr>
        <w:spacing w:line="276" w:lineRule="auto"/>
      </w:pPr>
    </w:p>
    <w:p w:rsidR="003D0B33" w:rsidRPr="003D0B33" w:rsidRDefault="003D0B33" w:rsidP="00994F68">
      <w:pPr>
        <w:spacing w:line="276" w:lineRule="auto"/>
      </w:pPr>
    </w:p>
    <w:p w:rsidR="0000750F" w:rsidRDefault="008E45DA" w:rsidP="005B1AA4">
      <w:pPr>
        <w:pStyle w:val="Heading1"/>
        <w:spacing w:after="0" w:line="480" w:lineRule="auto"/>
      </w:pPr>
      <w:bookmarkStart w:id="5" w:name="_Toc24569117"/>
      <w:r>
        <w:lastRenderedPageBreak/>
        <w:t xml:space="preserve">1 </w:t>
      </w:r>
      <w:r w:rsidR="0000750F">
        <w:t>Introduction</w:t>
      </w:r>
      <w:bookmarkEnd w:id="5"/>
    </w:p>
    <w:p w:rsidR="00D3599D" w:rsidRDefault="00C259D6" w:rsidP="005B1AA4">
      <w:pPr>
        <w:pStyle w:val="Heading2"/>
        <w:spacing w:line="480" w:lineRule="auto"/>
      </w:pPr>
      <w:bookmarkStart w:id="6" w:name="_Toc24569118"/>
      <w:r>
        <w:t xml:space="preserve">1.1 </w:t>
      </w:r>
      <w:r w:rsidR="00C62D4C">
        <w:t>Ai</w:t>
      </w:r>
      <w:r w:rsidR="00D3599D">
        <w:t>m</w:t>
      </w:r>
      <w:bookmarkEnd w:id="6"/>
    </w:p>
    <w:p w:rsidR="00D3599D" w:rsidRPr="00D3599D" w:rsidRDefault="0046292A" w:rsidP="005B1AA4">
      <w:pPr>
        <w:spacing w:line="480" w:lineRule="auto"/>
      </w:pPr>
      <w:r>
        <w:t xml:space="preserve">Investigate the use of </w:t>
      </w:r>
      <w:proofErr w:type="spellStart"/>
      <w:r>
        <w:t>Pushgp</w:t>
      </w:r>
      <w:proofErr w:type="spellEnd"/>
      <w:r>
        <w:t xml:space="preserve"> for creating robot controllers</w:t>
      </w:r>
    </w:p>
    <w:p w:rsidR="00383375" w:rsidRDefault="00C259D6" w:rsidP="005B1AA4">
      <w:pPr>
        <w:pStyle w:val="Heading2"/>
        <w:spacing w:line="480" w:lineRule="auto"/>
      </w:pPr>
      <w:bookmarkStart w:id="7" w:name="_Toc24569119"/>
      <w:r>
        <w:t xml:space="preserve">1.2 </w:t>
      </w:r>
      <w:r w:rsidR="00383375">
        <w:t>Objectives</w:t>
      </w:r>
      <w:bookmarkEnd w:id="7"/>
    </w:p>
    <w:p w:rsidR="00AA4A18" w:rsidRDefault="0046292A" w:rsidP="005B1AA4">
      <w:pPr>
        <w:pStyle w:val="ListParagraph"/>
        <w:numPr>
          <w:ilvl w:val="0"/>
          <w:numId w:val="32"/>
        </w:numPr>
        <w:spacing w:line="480" w:lineRule="auto"/>
      </w:pPr>
      <w:r>
        <w:t>Explore morphology of robot</w:t>
      </w:r>
    </w:p>
    <w:p w:rsidR="00B40BD4" w:rsidRDefault="00B40BD4" w:rsidP="005B1AA4">
      <w:pPr>
        <w:pStyle w:val="ListParagraph"/>
        <w:numPr>
          <w:ilvl w:val="0"/>
          <w:numId w:val="32"/>
        </w:numPr>
        <w:spacing w:line="480" w:lineRule="auto"/>
      </w:pPr>
      <w:r>
        <w:t xml:space="preserve">Create a suitable testing environment </w:t>
      </w:r>
    </w:p>
    <w:p w:rsidR="0046292A" w:rsidRDefault="0046292A" w:rsidP="005B1AA4">
      <w:pPr>
        <w:pStyle w:val="ListParagraph"/>
        <w:numPr>
          <w:ilvl w:val="0"/>
          <w:numId w:val="32"/>
        </w:numPr>
        <w:spacing w:line="480" w:lineRule="auto"/>
      </w:pPr>
      <w:r>
        <w:t xml:space="preserve">Use </w:t>
      </w:r>
      <w:proofErr w:type="spellStart"/>
      <w:r>
        <w:t>pushgp</w:t>
      </w:r>
      <w:proofErr w:type="spellEnd"/>
      <w:r>
        <w:t xml:space="preserve"> to explore controllers</w:t>
      </w:r>
    </w:p>
    <w:p w:rsidR="0046292A" w:rsidRDefault="0046292A" w:rsidP="005B1AA4">
      <w:pPr>
        <w:pStyle w:val="ListParagraph"/>
        <w:numPr>
          <w:ilvl w:val="0"/>
          <w:numId w:val="32"/>
        </w:numPr>
        <w:spacing w:line="480" w:lineRule="auto"/>
      </w:pPr>
      <w:proofErr w:type="spellStart"/>
      <w:r>
        <w:t>Invvestigate</w:t>
      </w:r>
      <w:proofErr w:type="spellEnd"/>
      <w:r>
        <w:t xml:space="preserve"> the various implementations of Push</w:t>
      </w:r>
    </w:p>
    <w:p w:rsidR="00724998" w:rsidRDefault="00C259D6" w:rsidP="005B1AA4">
      <w:pPr>
        <w:pStyle w:val="Heading2"/>
        <w:spacing w:line="480" w:lineRule="auto"/>
      </w:pPr>
      <w:bookmarkStart w:id="8" w:name="_Toc24569120"/>
      <w:r>
        <w:t xml:space="preserve">1.3 </w:t>
      </w:r>
      <w:r w:rsidR="00724998">
        <w:t>Stakeholders</w:t>
      </w:r>
      <w:bookmarkEnd w:id="8"/>
    </w:p>
    <w:p w:rsidR="00724998" w:rsidRDefault="00724998" w:rsidP="005B1AA4">
      <w:pPr>
        <w:pStyle w:val="ListBullet"/>
        <w:spacing w:after="0" w:line="480" w:lineRule="auto"/>
      </w:pPr>
      <w:r>
        <w:t xml:space="preserve">Supervisor (Dr Michael </w:t>
      </w:r>
      <w:proofErr w:type="spellStart"/>
      <w:r>
        <w:t>Lones</w:t>
      </w:r>
      <w:proofErr w:type="spellEnd"/>
      <w:r>
        <w:t>)</w:t>
      </w:r>
    </w:p>
    <w:p w:rsidR="00724998" w:rsidRDefault="00724998" w:rsidP="005B1AA4">
      <w:pPr>
        <w:pStyle w:val="ListBullet"/>
        <w:spacing w:after="0" w:line="480" w:lineRule="auto"/>
      </w:pPr>
      <w:r>
        <w:t>Heriot-Watt University</w:t>
      </w:r>
    </w:p>
    <w:p w:rsidR="00724998" w:rsidRDefault="00724998" w:rsidP="005B1AA4">
      <w:pPr>
        <w:pStyle w:val="ListBullet"/>
        <w:spacing w:after="0" w:line="480" w:lineRule="auto"/>
      </w:pPr>
      <w:r>
        <w:t>Robotics Researchers</w:t>
      </w:r>
    </w:p>
    <w:p w:rsidR="00724998" w:rsidRDefault="00724998" w:rsidP="005B1AA4">
      <w:pPr>
        <w:pStyle w:val="ListBullet"/>
        <w:spacing w:after="0" w:line="480" w:lineRule="auto"/>
      </w:pPr>
      <w:r>
        <w:t>Game Developers</w:t>
      </w:r>
    </w:p>
    <w:p w:rsidR="00724998" w:rsidRDefault="00724998" w:rsidP="005B1AA4">
      <w:pPr>
        <w:pStyle w:val="ListBullet"/>
        <w:spacing w:after="0" w:line="480" w:lineRule="auto"/>
      </w:pPr>
      <w:r>
        <w:t>Companies which use robots</w:t>
      </w:r>
    </w:p>
    <w:p w:rsidR="00724998" w:rsidRDefault="00724998" w:rsidP="005B1AA4">
      <w:pPr>
        <w:pStyle w:val="ListBullet"/>
        <w:spacing w:after="0" w:line="480" w:lineRule="auto"/>
      </w:pPr>
      <w:r>
        <w:t>Creators of any code libraries I use</w:t>
      </w:r>
    </w:p>
    <w:p w:rsidR="00724998" w:rsidRDefault="00462402" w:rsidP="005B1AA4">
      <w:pPr>
        <w:pStyle w:val="ListBullet"/>
        <w:spacing w:after="0" w:line="480" w:lineRule="auto"/>
      </w:pPr>
      <w:r>
        <w:t xml:space="preserve">Creators of </w:t>
      </w:r>
      <w:proofErr w:type="spellStart"/>
      <w:r>
        <w:t>Webot</w:t>
      </w:r>
      <w:r w:rsidR="00665E7F">
        <w:t>s</w:t>
      </w:r>
      <w:proofErr w:type="spellEnd"/>
    </w:p>
    <w:p w:rsidR="00462402" w:rsidRDefault="00462402" w:rsidP="005B1AA4">
      <w:pPr>
        <w:pStyle w:val="ListBullet"/>
        <w:spacing w:after="0" w:line="480" w:lineRule="auto"/>
      </w:pPr>
      <w:r>
        <w:t xml:space="preserve">Users of </w:t>
      </w:r>
      <w:proofErr w:type="spellStart"/>
      <w:r>
        <w:t>Webot</w:t>
      </w:r>
      <w:r w:rsidR="00665E7F">
        <w:t>s</w:t>
      </w:r>
      <w:proofErr w:type="spellEnd"/>
    </w:p>
    <w:p w:rsidR="00406BBE" w:rsidRDefault="00406BBE" w:rsidP="005B1AA4">
      <w:pPr>
        <w:pStyle w:val="ListBullet"/>
        <w:spacing w:after="0" w:line="480" w:lineRule="auto"/>
      </w:pPr>
      <w:r>
        <w:t>Genetic Programming researchers</w:t>
      </w:r>
    </w:p>
    <w:p w:rsidR="00C62D4C" w:rsidRPr="00C62D4C" w:rsidRDefault="00406BBE" w:rsidP="005B1AA4">
      <w:pPr>
        <w:pStyle w:val="ListBullet"/>
        <w:spacing w:after="0" w:line="480" w:lineRule="auto"/>
      </w:pPr>
      <w:r>
        <w:t>Push researchers</w:t>
      </w:r>
    </w:p>
    <w:p w:rsidR="00C6554A" w:rsidRDefault="00C259D6" w:rsidP="005B1AA4">
      <w:pPr>
        <w:pStyle w:val="Heading1"/>
        <w:spacing w:after="0" w:line="480" w:lineRule="auto"/>
      </w:pPr>
      <w:bookmarkStart w:id="9" w:name="_Toc24569121"/>
      <w:r>
        <w:lastRenderedPageBreak/>
        <w:t xml:space="preserve">2 </w:t>
      </w:r>
      <w:r w:rsidR="0000750F">
        <w:t>Background</w:t>
      </w:r>
      <w:bookmarkEnd w:id="9"/>
    </w:p>
    <w:p w:rsidR="00D4277F" w:rsidRDefault="00C259D6" w:rsidP="005B1AA4">
      <w:pPr>
        <w:pStyle w:val="Heading2"/>
        <w:spacing w:line="480" w:lineRule="auto"/>
      </w:pPr>
      <w:bookmarkStart w:id="10" w:name="_Toc24569122"/>
      <w:r>
        <w:t xml:space="preserve">2.1 </w:t>
      </w:r>
      <w:r w:rsidR="00D4277F">
        <w:t>Evolutionary Algorithms</w:t>
      </w:r>
      <w:bookmarkEnd w:id="10"/>
      <w:r w:rsidR="00D4277F">
        <w:t xml:space="preserve"> </w:t>
      </w:r>
    </w:p>
    <w:p w:rsidR="00E56692" w:rsidRDefault="00D4277F" w:rsidP="005B1AA4">
      <w:pPr>
        <w:spacing w:after="0" w:line="480" w:lineRule="auto"/>
      </w:pPr>
      <w:r>
        <w:t xml:space="preserve">Evolutionary </w:t>
      </w:r>
      <w:r w:rsidR="00FD15D6">
        <w:t>Algorithms</w:t>
      </w:r>
      <w:r w:rsidR="00313BDA">
        <w:t xml:space="preserve"> (</w:t>
      </w:r>
      <w:r>
        <w:t xml:space="preserve">EA) take influence from nature </w:t>
      </w:r>
      <w:r w:rsidR="00E56692">
        <w:t xml:space="preserve">and </w:t>
      </w:r>
      <w:r>
        <w:t>biology to try and solve problems.</w:t>
      </w:r>
      <w:r w:rsidR="00345BCE">
        <w:t>[2]</w:t>
      </w:r>
      <w:r>
        <w:t xml:space="preserve"> It does this by employing strategies used in nature</w:t>
      </w:r>
      <w:r w:rsidR="00E56692">
        <w:t>,</w:t>
      </w:r>
      <w:r>
        <w:t xml:space="preserve"> such as evolution.  Examples of this would be Genetic Programming and Genetic Algorithms.</w:t>
      </w:r>
      <w:r w:rsidR="00FD15D6">
        <w:t xml:space="preserve"> </w:t>
      </w:r>
      <w:r w:rsidR="00E56692">
        <w:t xml:space="preserve">Most </w:t>
      </w:r>
      <w:r w:rsidR="00FD15D6">
        <w:t xml:space="preserve">EA’s are </w:t>
      </w:r>
      <w:proofErr w:type="gramStart"/>
      <w:r w:rsidR="00FD15D6">
        <w:t xml:space="preserve">either </w:t>
      </w:r>
      <w:r w:rsidR="00E56692">
        <w:t>:</w:t>
      </w:r>
      <w:proofErr w:type="gramEnd"/>
      <w:r w:rsidR="00E56692">
        <w:t xml:space="preserve"> </w:t>
      </w:r>
    </w:p>
    <w:p w:rsidR="00E56692" w:rsidRDefault="00E56692" w:rsidP="005B1AA4">
      <w:pPr>
        <w:pStyle w:val="ListParagraph"/>
        <w:numPr>
          <w:ilvl w:val="0"/>
          <w:numId w:val="27"/>
        </w:numPr>
        <w:spacing w:after="0" w:line="480" w:lineRule="auto"/>
      </w:pPr>
      <w:r>
        <w:t>G</w:t>
      </w:r>
      <w:r w:rsidR="00FD15D6">
        <w:t>enerational</w:t>
      </w:r>
      <w:r>
        <w:t xml:space="preserve">: </w:t>
      </w:r>
      <w:r w:rsidR="00FD15D6">
        <w:t>meaning they create an entire new set of individuals each iteration</w:t>
      </w:r>
      <w:r w:rsidR="00AB1C52">
        <w:t xml:space="preserve"> [2]</w:t>
      </w:r>
    </w:p>
    <w:p w:rsidR="00E56692" w:rsidRDefault="00FD15D6" w:rsidP="005B1AA4">
      <w:pPr>
        <w:pStyle w:val="ListParagraph"/>
        <w:numPr>
          <w:ilvl w:val="0"/>
          <w:numId w:val="27"/>
        </w:numPr>
        <w:spacing w:after="0" w:line="480" w:lineRule="auto"/>
      </w:pPr>
      <w:r>
        <w:t>Steady-state algorithms</w:t>
      </w:r>
      <w:r w:rsidR="00E56692">
        <w:t>:</w:t>
      </w:r>
      <w:r>
        <w:t xml:space="preserve"> meaning they choose a subset of individuals to </w:t>
      </w:r>
      <w:r w:rsidR="00C14FCC">
        <w:t>iterate over at a time</w:t>
      </w:r>
      <w:r w:rsidR="00AB1C52">
        <w:t xml:space="preserve"> [2]</w:t>
      </w:r>
    </w:p>
    <w:p w:rsidR="00D4277F" w:rsidRDefault="00D4277F" w:rsidP="005B1AA4">
      <w:pPr>
        <w:spacing w:after="0" w:line="480" w:lineRule="auto"/>
      </w:pPr>
      <w:r>
        <w:t xml:space="preserve"> Although Genetic Programming (GP) and Genetic Algorithms (GA) are slightly different</w:t>
      </w:r>
      <w:r w:rsidR="00E56692">
        <w:t>,</w:t>
      </w:r>
      <w:r>
        <w:t xml:space="preserve"> they do (generally) share a few fundamentals on how </w:t>
      </w:r>
      <w:r w:rsidR="00E56692">
        <w:t>we</w:t>
      </w:r>
      <w:r>
        <w:t xml:space="preserve"> form</w:t>
      </w:r>
      <w:r w:rsidR="00E56692">
        <w:t xml:space="preserve"> them</w:t>
      </w:r>
      <w:r w:rsidR="00313BDA">
        <w:t xml:space="preserve">. </w:t>
      </w:r>
      <w:r w:rsidR="00FD15D6">
        <w:t xml:space="preserve">Both </w:t>
      </w:r>
      <w:r w:rsidR="00C14FCC">
        <w:t>generally</w:t>
      </w:r>
      <w:r w:rsidR="00FD15D6">
        <w:t>:</w:t>
      </w:r>
      <w:r w:rsidR="00C14FCC">
        <w:t xml:space="preserve"> create a set of candidate </w:t>
      </w:r>
      <w:r w:rsidR="00313BDA">
        <w:t>s</w:t>
      </w:r>
      <w:r w:rsidR="00C14FCC">
        <w:t xml:space="preserve">olutions which </w:t>
      </w:r>
      <w:r w:rsidR="00E56692">
        <w:t>we can</w:t>
      </w:r>
      <w:r w:rsidR="00C14FCC">
        <w:t xml:space="preserve"> </w:t>
      </w:r>
      <w:r w:rsidR="00FD15D6">
        <w:t>test, t</w:t>
      </w:r>
      <w:r w:rsidR="00313BDA">
        <w:t>he best solutions are then used to derive further solutions (</w:t>
      </w:r>
      <w:r w:rsidR="00C14FCC">
        <w:t>maybe generational or Steady-state</w:t>
      </w:r>
      <w:r w:rsidR="00313BDA">
        <w:t xml:space="preserve">). </w:t>
      </w:r>
      <w:r w:rsidR="00E56692">
        <w:t>We then repeat t</w:t>
      </w:r>
      <w:r w:rsidR="00313BDA">
        <w:t xml:space="preserve">his cycle until either </w:t>
      </w:r>
      <w:r w:rsidR="00E56692">
        <w:t xml:space="preserve">we find </w:t>
      </w:r>
      <w:r w:rsidR="00313BDA">
        <w:t>a suitable solution</w:t>
      </w:r>
      <w:r w:rsidR="00E56692">
        <w:t>,</w:t>
      </w:r>
      <w:r w:rsidR="00313BDA">
        <w:t xml:space="preserve"> or we run out of time. </w:t>
      </w:r>
      <w:r w:rsidR="00C14FCC">
        <w:t>The methods described above have names</w:t>
      </w:r>
      <w:r w:rsidR="00313BDA">
        <w:t xml:space="preserve"> </w:t>
      </w:r>
      <w:r w:rsidR="00C14FCC">
        <w:t>and are a part</w:t>
      </w:r>
      <w:r w:rsidR="00313BDA">
        <w:t xml:space="preserve"> </w:t>
      </w:r>
      <w:r w:rsidR="00E56692">
        <w:t>of</w:t>
      </w:r>
      <w:r w:rsidR="00313BDA">
        <w:t xml:space="preserve"> almost all GA’s and GP’s</w:t>
      </w:r>
      <w:r w:rsidR="00AB1C52">
        <w:t xml:space="preserve"> they are [1] [2]</w:t>
      </w:r>
      <w:r w:rsidR="004453B5">
        <w:t>[7][17]</w:t>
      </w:r>
      <w:r w:rsidR="00313BDA">
        <w:t>:</w:t>
      </w:r>
    </w:p>
    <w:p w:rsidR="00313BDA" w:rsidRDefault="00313BDA" w:rsidP="005B1AA4">
      <w:pPr>
        <w:pStyle w:val="ListParagraph"/>
        <w:numPr>
          <w:ilvl w:val="0"/>
          <w:numId w:val="21"/>
        </w:numPr>
        <w:spacing w:after="0" w:line="480" w:lineRule="auto"/>
      </w:pPr>
      <w:proofErr w:type="spellStart"/>
      <w:r>
        <w:t>Initiali</w:t>
      </w:r>
      <w:r w:rsidR="00320D42">
        <w:t>s</w:t>
      </w:r>
      <w:r>
        <w:t>ation</w:t>
      </w:r>
      <w:proofErr w:type="spellEnd"/>
      <w:r>
        <w:t xml:space="preserve"> of the population</w:t>
      </w:r>
    </w:p>
    <w:p w:rsidR="00F438C3" w:rsidRDefault="00313BDA" w:rsidP="005B1AA4">
      <w:pPr>
        <w:pStyle w:val="ListParagraph"/>
        <w:numPr>
          <w:ilvl w:val="0"/>
          <w:numId w:val="21"/>
        </w:numPr>
        <w:spacing w:after="0" w:line="480" w:lineRule="auto"/>
      </w:pPr>
      <w:r>
        <w:t xml:space="preserve">Fitness Assessment to find the </w:t>
      </w:r>
      <w:r w:rsidR="003F6979">
        <w:t xml:space="preserve">fitness of </w:t>
      </w:r>
      <w:proofErr w:type="gramStart"/>
      <w:r w:rsidR="003F6979">
        <w:t>each individual</w:t>
      </w:r>
      <w:proofErr w:type="gramEnd"/>
    </w:p>
    <w:p w:rsidR="003F6979" w:rsidRDefault="003F6979" w:rsidP="005B1AA4">
      <w:pPr>
        <w:pStyle w:val="ListParagraph"/>
        <w:numPr>
          <w:ilvl w:val="0"/>
          <w:numId w:val="21"/>
        </w:numPr>
        <w:spacing w:after="0" w:line="480" w:lineRule="auto"/>
      </w:pPr>
      <w:r>
        <w:t>Fitness Selection to select the fittest individual in a population</w:t>
      </w:r>
    </w:p>
    <w:p w:rsidR="00313BDA" w:rsidRDefault="00313BDA" w:rsidP="005B1AA4">
      <w:pPr>
        <w:pStyle w:val="ListParagraph"/>
        <w:numPr>
          <w:ilvl w:val="0"/>
          <w:numId w:val="21"/>
        </w:numPr>
        <w:spacing w:after="0" w:line="480" w:lineRule="auto"/>
      </w:pPr>
      <w:r>
        <w:t>Crossover and mutation</w:t>
      </w:r>
      <w:r w:rsidR="00FD15D6">
        <w:t xml:space="preserve"> of the fittest individuals</w:t>
      </w:r>
    </w:p>
    <w:p w:rsidR="00FD15D6" w:rsidRDefault="00FD15D6" w:rsidP="005B1AA4">
      <w:pPr>
        <w:pStyle w:val="ListParagraph"/>
        <w:spacing w:after="0" w:line="480" w:lineRule="auto"/>
      </w:pPr>
    </w:p>
    <w:p w:rsidR="0049746B" w:rsidRDefault="00FD15D6" w:rsidP="005B1AA4">
      <w:pPr>
        <w:spacing w:after="0" w:line="480" w:lineRule="auto"/>
      </w:pPr>
      <w:r>
        <w:t xml:space="preserve">We then repeat steps 1 and 2 for the next iteration until </w:t>
      </w:r>
      <w:r w:rsidR="00E56692">
        <w:t xml:space="preserve">we find </w:t>
      </w:r>
      <w:r>
        <w:t xml:space="preserve">a </w:t>
      </w:r>
      <w:r w:rsidR="00DB4540">
        <w:t>solution found</w:t>
      </w:r>
      <w:r>
        <w:t xml:space="preserve"> or we run out of time.  </w:t>
      </w:r>
      <w:r w:rsidR="005D2E8F">
        <w:t xml:space="preserve">There are many variations on how to </w:t>
      </w:r>
      <w:proofErr w:type="spellStart"/>
      <w:r w:rsidR="005D2E8F">
        <w:t>initiali</w:t>
      </w:r>
      <w:r w:rsidR="009A6717">
        <w:t>s</w:t>
      </w:r>
      <w:r w:rsidR="005D2E8F">
        <w:t>e</w:t>
      </w:r>
      <w:proofErr w:type="spellEnd"/>
      <w:r w:rsidR="005D2E8F">
        <w:t xml:space="preserve"> the population, how to assess their fitness</w:t>
      </w:r>
      <w:r w:rsidR="00E56692">
        <w:t>,</w:t>
      </w:r>
      <w:r w:rsidR="005D2E8F">
        <w:t xml:space="preserve"> and h</w:t>
      </w:r>
      <w:r w:rsidR="00146C80">
        <w:t>ow to do crossover and mutation</w:t>
      </w:r>
      <w:r w:rsidR="004453B5">
        <w:t xml:space="preserve"> [1][2][7][17]</w:t>
      </w:r>
      <w:r w:rsidR="0049746B">
        <w:t xml:space="preserve">. </w:t>
      </w:r>
    </w:p>
    <w:p w:rsidR="00C14FCC" w:rsidRDefault="0049746B" w:rsidP="005B1AA4">
      <w:pPr>
        <w:spacing w:after="0" w:line="480" w:lineRule="auto"/>
      </w:pPr>
      <w:r>
        <w:lastRenderedPageBreak/>
        <w:t xml:space="preserve"> </w:t>
      </w:r>
      <w:r w:rsidR="005D2E8F">
        <w:t xml:space="preserve">Some Algorithms may replace steps with another of their own or miss out </w:t>
      </w:r>
      <w:r w:rsidR="00E56692">
        <w:t xml:space="preserve">on </w:t>
      </w:r>
      <w:r w:rsidR="005D2E8F">
        <w:t>some steps completely</w:t>
      </w:r>
      <w:r w:rsidR="00406480">
        <w:t>.</w:t>
      </w:r>
      <w:r w:rsidR="00C14FCC">
        <w:t xml:space="preserve"> </w:t>
      </w:r>
      <w:r w:rsidR="00E56692">
        <w:t>We</w:t>
      </w:r>
      <w:r w:rsidR="00C14FCC">
        <w:t xml:space="preserve"> will touch on Genetic Algorithms</w:t>
      </w:r>
      <w:r w:rsidR="00E56692">
        <w:t>,</w:t>
      </w:r>
      <w:r w:rsidR="00C14FCC">
        <w:t xml:space="preserve"> but </w:t>
      </w:r>
      <w:r w:rsidR="00E56692">
        <w:t>our</w:t>
      </w:r>
      <w:r w:rsidR="00C14FCC">
        <w:t xml:space="preserve"> focus here is on Genetic Programming.</w:t>
      </w:r>
      <w:r w:rsidR="00C17C7D">
        <w:t xml:space="preserve">  Below are attributes that exist for all EA’s. Further down (Sections 2.1.1 and 2.1.2) we will discuss the </w:t>
      </w:r>
      <w:proofErr w:type="spellStart"/>
      <w:r w:rsidR="00C17C7D">
        <w:t>procceses</w:t>
      </w:r>
      <w:proofErr w:type="spellEnd"/>
      <w:r w:rsidR="00C17C7D">
        <w:t xml:space="preserve"> and properties that are unique to certain EA’s and their representations.</w:t>
      </w:r>
    </w:p>
    <w:p w:rsidR="009C64BD" w:rsidRDefault="009C64BD" w:rsidP="009C64BD">
      <w:pPr>
        <w:pStyle w:val="Heading4"/>
        <w:spacing w:line="480" w:lineRule="auto"/>
      </w:pPr>
      <w:proofErr w:type="spellStart"/>
      <w:r>
        <w:t>Initialisation</w:t>
      </w:r>
      <w:proofErr w:type="spellEnd"/>
    </w:p>
    <w:p w:rsidR="00C14FCC" w:rsidRDefault="009C64BD" w:rsidP="009C64BD">
      <w:pPr>
        <w:spacing w:after="0" w:line="480" w:lineRule="auto"/>
      </w:pPr>
      <w:r>
        <w:t xml:space="preserve">When starting a population, the most significant decision is how we represent our population. A few different representations exist depending on which EA we </w:t>
      </w:r>
      <w:proofErr w:type="gramStart"/>
      <w:r>
        <w:t>use</w:t>
      </w:r>
      <w:proofErr w:type="gramEnd"/>
      <w:r w:rsidR="009D328C">
        <w:t xml:space="preserve"> and different initialization processes exist for each of these representations</w:t>
      </w:r>
      <w:r w:rsidR="00AB1C52">
        <w:t xml:space="preserve"> [1][2]</w:t>
      </w:r>
      <w:r w:rsidR="004453B5">
        <w:t>[7][17]</w:t>
      </w:r>
      <w:r w:rsidR="009D328C">
        <w:t>.</w:t>
      </w:r>
    </w:p>
    <w:p w:rsidR="009C64BD" w:rsidRPr="009C64BD" w:rsidRDefault="009C64BD" w:rsidP="00F201B9">
      <w:pPr>
        <w:pStyle w:val="Heading4"/>
      </w:pPr>
      <w:r>
        <w:t>Fitness Evaluation and Selection</w:t>
      </w:r>
    </w:p>
    <w:p w:rsidR="009C64BD" w:rsidRDefault="009C64BD" w:rsidP="009C64BD">
      <w:pPr>
        <w:spacing w:after="0" w:line="480" w:lineRule="auto"/>
      </w:pPr>
      <w:r>
        <w:t>Our choice in fitness evaluation and selection can have substantial consequences on what solutions we put out</w:t>
      </w:r>
      <w:r w:rsidR="00AB1C52">
        <w:t xml:space="preserve"> [1][2]</w:t>
      </w:r>
      <w:r>
        <w:t>. These processes are done as follows:</w:t>
      </w:r>
    </w:p>
    <w:p w:rsidR="009C64BD" w:rsidRDefault="009C64BD" w:rsidP="009C64BD">
      <w:pPr>
        <w:pStyle w:val="ListParagraph"/>
        <w:numPr>
          <w:ilvl w:val="0"/>
          <w:numId w:val="25"/>
        </w:numPr>
        <w:spacing w:after="0" w:line="480" w:lineRule="auto"/>
      </w:pPr>
      <w:r>
        <w:t xml:space="preserve">Fitness Evaluation: </w:t>
      </w:r>
      <w:proofErr w:type="gramStart"/>
      <w:r>
        <w:t>Each individual’s</w:t>
      </w:r>
      <w:proofErr w:type="gramEnd"/>
      <w:r>
        <w:t xml:space="preserve"> fitness is assessed usually based on a fitness function. This function considers multiple variables to sense how “well” a program has done at its given task.</w:t>
      </w:r>
    </w:p>
    <w:p w:rsidR="009C64BD" w:rsidRDefault="009C64BD" w:rsidP="009C64BD">
      <w:pPr>
        <w:pStyle w:val="ListParagraph"/>
        <w:numPr>
          <w:ilvl w:val="0"/>
          <w:numId w:val="25"/>
        </w:numPr>
        <w:spacing w:after="0" w:line="480" w:lineRule="auto"/>
      </w:pPr>
      <w:r>
        <w:t>Fitness Selection: Process in which we pick individuals Crossover and Mutation. Usually, fitter individuals are more likely to be picked.</w:t>
      </w:r>
    </w:p>
    <w:p w:rsidR="00612817" w:rsidRDefault="00612817" w:rsidP="00612817">
      <w:pPr>
        <w:spacing w:after="0" w:line="480" w:lineRule="auto"/>
      </w:pPr>
      <w:r>
        <w:t xml:space="preserve">Fitness Evaluation and Selection is universal across all EAs, meaning the methods we describe next can be used for any EA. </w:t>
      </w:r>
    </w:p>
    <w:p w:rsidR="009C64BD" w:rsidRDefault="009C64BD" w:rsidP="00183176">
      <w:pPr>
        <w:pStyle w:val="Heading5"/>
      </w:pPr>
      <w:r>
        <w:t>Tournament Selection</w:t>
      </w:r>
    </w:p>
    <w:p w:rsidR="009C64BD" w:rsidRDefault="009C64BD" w:rsidP="009C64BD">
      <w:pPr>
        <w:spacing w:after="0" w:line="480" w:lineRule="auto"/>
      </w:pPr>
      <w:r>
        <w:t>Tournament selection is one of the most popular methods for fitness selection in many GA’s and even GP’s.</w:t>
      </w:r>
      <w:r w:rsidR="00D770E9">
        <w:t xml:space="preserve">[1][2][17] </w:t>
      </w:r>
      <w:r>
        <w:t>There are several reasons for this, such as:</w:t>
      </w:r>
    </w:p>
    <w:p w:rsidR="009C64BD" w:rsidRDefault="009C64BD" w:rsidP="009C64BD">
      <w:pPr>
        <w:pStyle w:val="ListParagraph"/>
        <w:numPr>
          <w:ilvl w:val="0"/>
          <w:numId w:val="31"/>
        </w:numPr>
        <w:spacing w:after="0" w:line="480" w:lineRule="auto"/>
      </w:pPr>
      <w:r>
        <w:t>it is not very sensitive to how the actual fitness function works,</w:t>
      </w:r>
    </w:p>
    <w:p w:rsidR="009C64BD" w:rsidRDefault="009C64BD" w:rsidP="009C64BD">
      <w:pPr>
        <w:pStyle w:val="ListParagraph"/>
        <w:numPr>
          <w:ilvl w:val="0"/>
          <w:numId w:val="31"/>
        </w:numPr>
        <w:spacing w:after="0" w:line="480" w:lineRule="auto"/>
      </w:pPr>
      <w:r>
        <w:t xml:space="preserve"> it is straightforward,</w:t>
      </w:r>
    </w:p>
    <w:p w:rsidR="009C64BD" w:rsidRDefault="009C64BD" w:rsidP="009C64BD">
      <w:pPr>
        <w:pStyle w:val="ListParagraph"/>
        <w:numPr>
          <w:ilvl w:val="0"/>
          <w:numId w:val="31"/>
        </w:numPr>
        <w:spacing w:after="0" w:line="480" w:lineRule="auto"/>
      </w:pPr>
      <w:r>
        <w:lastRenderedPageBreak/>
        <w:t xml:space="preserve"> requires no preprocessing </w:t>
      </w:r>
    </w:p>
    <w:p w:rsidR="009C64BD" w:rsidRDefault="009C64BD" w:rsidP="009C64BD">
      <w:pPr>
        <w:pStyle w:val="ListParagraph"/>
        <w:numPr>
          <w:ilvl w:val="0"/>
          <w:numId w:val="31"/>
        </w:numPr>
        <w:spacing w:after="0" w:line="480" w:lineRule="auto"/>
      </w:pPr>
      <w:r>
        <w:t xml:space="preserve"> works well with parallel algorithms (necessary for running as many iterations as possible at once), </w:t>
      </w:r>
    </w:p>
    <w:p w:rsidR="009C64BD" w:rsidRPr="00CC5F1D" w:rsidRDefault="009C64BD" w:rsidP="009C64BD">
      <w:pPr>
        <w:pStyle w:val="ListParagraph"/>
        <w:numPr>
          <w:ilvl w:val="0"/>
          <w:numId w:val="31"/>
        </w:numPr>
        <w:spacing w:after="0" w:line="480" w:lineRule="auto"/>
      </w:pPr>
      <w:r>
        <w:t>Is very modifiable (able to change the size of the tournament as well as how selective it is).</w:t>
      </w:r>
    </w:p>
    <w:p w:rsidR="009C64BD" w:rsidRDefault="009C64BD" w:rsidP="009C64BD">
      <w:pPr>
        <w:spacing w:after="0" w:line="480" w:lineRule="auto"/>
      </w:pPr>
      <w:r>
        <w:t>Tournament selection works by first selecting a random group of individuals in a population. Then iteratively comparing them everyone in this group with another in a tournament fashion until we have an ultimate winner in that section of the population. We do this across the whole population by splitting it into n groups, having n tournaments and then using the winners of those tournaments for crossover and mutation.</w:t>
      </w:r>
    </w:p>
    <w:p w:rsidR="009C64BD" w:rsidRDefault="009C64BD" w:rsidP="00183176">
      <w:pPr>
        <w:pStyle w:val="Heading5"/>
      </w:pPr>
      <w:r>
        <w:t>Lexicase Selection</w:t>
      </w:r>
      <w:r w:rsidR="00D770E9">
        <w:t xml:space="preserve"> </w:t>
      </w:r>
    </w:p>
    <w:p w:rsidR="009C64BD" w:rsidRDefault="009C64BD" w:rsidP="009C64BD">
      <w:pPr>
        <w:spacing w:line="480" w:lineRule="auto"/>
      </w:pPr>
      <w:r>
        <w:t>First introduced by Lee Spector (</w:t>
      </w:r>
      <w:proofErr w:type="gramStart"/>
      <w:r>
        <w:t>2012)</w:t>
      </w:r>
      <w:r w:rsidR="00D770E9">
        <w:t>[</w:t>
      </w:r>
      <w:proofErr w:type="gramEnd"/>
      <w:r w:rsidR="00D770E9">
        <w:t>3]</w:t>
      </w:r>
      <w:r>
        <w:t xml:space="preserve">, lexicase selection considers test cases separately rather than an aggregate like Tournament Selection. It begins with a pool of possible parents.  These parents are slowly narrowed down through many different fitness cases which are applied one at a time.  We can find many different methods of lexicase selection by altering the criteria to be in this initial pool. </w:t>
      </w:r>
    </w:p>
    <w:p w:rsidR="009C64BD" w:rsidRDefault="009C64BD" w:rsidP="009C64BD">
      <w:pPr>
        <w:spacing w:line="480" w:lineRule="auto"/>
      </w:pPr>
      <w:r>
        <w:t xml:space="preserve">The most basic form of Lexicase Selection is called “global pool, uniform random sequence, elitist lexicase selection”. It has an initial pool that is the entire population; this is called “global pool”.  We apply </w:t>
      </w:r>
      <w:proofErr w:type="gramStart"/>
      <w:r>
        <w:t>The</w:t>
      </w:r>
      <w:proofErr w:type="gramEnd"/>
      <w:r>
        <w:t xml:space="preserve"> fitness cases to each parent in a random order. We select from a uniform distribution of all possible orderings; this is called “uniform random sequence”. Only the individuals with the best fitness for a given fitness case can survive onto the next fitness case; this is called “elitist”. </w:t>
      </w:r>
    </w:p>
    <w:p w:rsidR="009C64BD" w:rsidRDefault="009C64BD" w:rsidP="00183176">
      <w:pPr>
        <w:pStyle w:val="Heading5"/>
      </w:pPr>
      <w:r>
        <w:lastRenderedPageBreak/>
        <w:t>Epsilon-Lexicase Selection</w:t>
      </w:r>
    </w:p>
    <w:p w:rsidR="00183176" w:rsidRPr="00D13859" w:rsidRDefault="00D770E9" w:rsidP="009C64BD">
      <w:pPr>
        <w:spacing w:line="480" w:lineRule="auto"/>
      </w:pPr>
      <w:r>
        <w:t xml:space="preserve">Introduced in 2016 (Lee Spector et al.) [4], </w:t>
      </w:r>
      <w:r w:rsidR="009C64BD">
        <w:t>Epsilon-Lexicase Selection works in much the same way as Lexicase selection in that it has a pool of parents and a set of fitness cases. The difference is that the pass conditions for each test case are more effectively defined.</w:t>
      </w:r>
    </w:p>
    <w:p w:rsidR="009C64BD" w:rsidRDefault="009C64BD" w:rsidP="009C64BD">
      <w:pPr>
        <w:spacing w:line="480" w:lineRule="auto"/>
      </w:pPr>
      <w:r>
        <w:t>Epsilon-Lexicase in four steps:</w:t>
      </w:r>
    </w:p>
    <w:p w:rsidR="009C64BD" w:rsidRDefault="009C64BD" w:rsidP="009C64BD">
      <w:pPr>
        <w:pStyle w:val="ListParagraph"/>
        <w:numPr>
          <w:ilvl w:val="0"/>
          <w:numId w:val="33"/>
        </w:numPr>
        <w:spacing w:line="480" w:lineRule="auto"/>
      </w:pPr>
      <w:r>
        <w:t xml:space="preserve"> </w:t>
      </w:r>
      <w:proofErr w:type="spellStart"/>
      <w:r>
        <w:t>Initialise</w:t>
      </w:r>
      <w:proofErr w:type="spellEnd"/>
      <w:r>
        <w:t xml:space="preserve"> the pool as being the entire population.</w:t>
      </w:r>
    </w:p>
    <w:p w:rsidR="009C64BD" w:rsidRDefault="009C64BD" w:rsidP="009C64BD">
      <w:pPr>
        <w:pStyle w:val="ListParagraph"/>
        <w:numPr>
          <w:ilvl w:val="0"/>
          <w:numId w:val="33"/>
        </w:numPr>
        <w:spacing w:line="480" w:lineRule="auto"/>
      </w:pPr>
      <w:r>
        <w:t>Shuffle the fitness cases</w:t>
      </w:r>
    </w:p>
    <w:p w:rsidR="009C64BD" w:rsidRDefault="009C64BD" w:rsidP="009C64BD">
      <w:pPr>
        <w:pStyle w:val="ListParagraph"/>
        <w:numPr>
          <w:ilvl w:val="0"/>
          <w:numId w:val="33"/>
        </w:numPr>
        <w:spacing w:line="480" w:lineRule="auto"/>
      </w:pPr>
      <w:r>
        <w:t>Use elitism to select only individuals with the best fitness in each fitness case to proceed to the next fitness case.</w:t>
      </w:r>
    </w:p>
    <w:p w:rsidR="009C64BD" w:rsidRPr="00824650" w:rsidRDefault="009C64BD" w:rsidP="009C64BD">
      <w:pPr>
        <w:pStyle w:val="ListParagraph"/>
        <w:numPr>
          <w:ilvl w:val="0"/>
          <w:numId w:val="33"/>
        </w:numPr>
        <w:spacing w:line="480" w:lineRule="auto"/>
      </w:pPr>
      <w:r>
        <w:t>If there is only one parent left, then this is our selected parent. If there is more than one parent left in the pool, then we repeat step 3 with the next fitness case. If there are no more fitness cases left and still more than one parent, then a parent is randomly selected from those remaining in the pool.</w:t>
      </w:r>
    </w:p>
    <w:p w:rsidR="009C64BD" w:rsidRDefault="00183176" w:rsidP="00D05FA9">
      <w:pPr>
        <w:pStyle w:val="Heading4"/>
        <w:spacing w:line="480" w:lineRule="auto"/>
      </w:pPr>
      <w:r>
        <w:t>Crossover</w:t>
      </w:r>
    </w:p>
    <w:p w:rsidR="00183176" w:rsidRDefault="00F13C04" w:rsidP="00D05FA9">
      <w:pPr>
        <w:spacing w:after="0" w:line="480" w:lineRule="auto"/>
      </w:pPr>
      <w:r>
        <w:t>Crossover is considered a macro genetic operation</w:t>
      </w:r>
      <w:r w:rsidR="004453B5">
        <w:t xml:space="preserve"> [7</w:t>
      </w:r>
      <w:proofErr w:type="gramStart"/>
      <w:r w:rsidR="004453B5">
        <w:t xml:space="preserve">] </w:t>
      </w:r>
      <w:r>
        <w:t>.</w:t>
      </w:r>
      <w:proofErr w:type="gramEnd"/>
      <w:r>
        <w:t xml:space="preserve"> </w:t>
      </w:r>
      <w:proofErr w:type="gramStart"/>
      <w:r w:rsidR="00183176">
        <w:t>The</w:t>
      </w:r>
      <w:proofErr w:type="gramEnd"/>
      <w:r w:rsidR="00183176">
        <w:t xml:space="preserve"> purpose of crossover is to find two individuals and swap some parts in them. We do this because there is usually a good trait in both parents that allowed them to be selected. We hope to combine them to get a good trait from both parents to create an even fitter child</w:t>
      </w:r>
      <w:r w:rsidR="004453B5">
        <w:t xml:space="preserve"> [1][2][7][17]</w:t>
      </w:r>
      <w:r w:rsidR="00183176">
        <w:t>.</w:t>
      </w:r>
    </w:p>
    <w:p w:rsidR="00183176" w:rsidRDefault="00183176" w:rsidP="00D05FA9">
      <w:pPr>
        <w:pStyle w:val="Heading4"/>
        <w:spacing w:line="480" w:lineRule="auto"/>
      </w:pPr>
      <w:r>
        <w:t>Mutation</w:t>
      </w:r>
    </w:p>
    <w:p w:rsidR="00183176" w:rsidRPr="00146C80" w:rsidRDefault="009158F8" w:rsidP="00D05FA9">
      <w:pPr>
        <w:spacing w:after="0" w:line="480" w:lineRule="auto"/>
      </w:pPr>
      <w:r>
        <w:t>Mutation is considered a micro genetic operation</w:t>
      </w:r>
      <w:r w:rsidR="004453B5">
        <w:t xml:space="preserve"> [7]</w:t>
      </w:r>
      <w:r>
        <w:t xml:space="preserve">. </w:t>
      </w:r>
      <w:proofErr w:type="gramStart"/>
      <w:r w:rsidR="00183176">
        <w:t>Mutation</w:t>
      </w:r>
      <w:proofErr w:type="gramEnd"/>
      <w:r w:rsidR="00183176">
        <w:t xml:space="preserve"> is done to keep variation in the population. It is essential to keep our population diverse in order to stop our algorithm prematurely coming to a halt. It may think it has found the optimal solution. However, this </w:t>
      </w:r>
      <w:r w:rsidR="00183176">
        <w:lastRenderedPageBreak/>
        <w:t xml:space="preserve">solution may be a </w:t>
      </w:r>
      <w:proofErr w:type="gramStart"/>
      <w:r w:rsidR="00183176">
        <w:t>local optima</w:t>
      </w:r>
      <w:proofErr w:type="gramEnd"/>
      <w:r w:rsidR="00183176">
        <w:t xml:space="preserve"> and not the most optimal solution for the problem (global optima).</w:t>
      </w:r>
      <w:r w:rsidR="00082620">
        <w:t xml:space="preserve"> [</w:t>
      </w:r>
      <w:r w:rsidR="005972D8">
        <w:t>1][2][7][17]</w:t>
      </w:r>
      <w:bookmarkStart w:id="11" w:name="_GoBack"/>
      <w:bookmarkEnd w:id="11"/>
    </w:p>
    <w:p w:rsidR="00183176" w:rsidRPr="00183176" w:rsidRDefault="00183176" w:rsidP="00183176"/>
    <w:p w:rsidR="00C14FCC" w:rsidRDefault="00C259D6" w:rsidP="005B1AA4">
      <w:pPr>
        <w:pStyle w:val="Heading3"/>
        <w:spacing w:line="480" w:lineRule="auto"/>
      </w:pPr>
      <w:bookmarkStart w:id="12" w:name="_Toc24569123"/>
      <w:r>
        <w:t xml:space="preserve">2.1.1 </w:t>
      </w:r>
      <w:r w:rsidR="00C14FCC">
        <w:t>Genetic Algorithms</w:t>
      </w:r>
      <w:bookmarkEnd w:id="12"/>
    </w:p>
    <w:p w:rsidR="00597D67" w:rsidRPr="00597D67" w:rsidRDefault="00E56692" w:rsidP="0026570D">
      <w:pPr>
        <w:spacing w:after="0" w:line="480" w:lineRule="auto"/>
      </w:pPr>
      <w:r>
        <w:t>John Holland conceived the first idea of genetic algorithms</w:t>
      </w:r>
      <w:r w:rsidR="00C14FCC">
        <w:t xml:space="preserve"> at the University of Mi</w:t>
      </w:r>
      <w:r w:rsidR="0049746B">
        <w:t>chigan in 1970. This GA selects</w:t>
      </w:r>
      <w:r w:rsidR="00C14FCC">
        <w:t xml:space="preserve"> </w:t>
      </w:r>
      <w:r w:rsidR="00146C80">
        <w:t>individual</w:t>
      </w:r>
      <w:r>
        <w:t>s</w:t>
      </w:r>
      <w:r w:rsidR="0049746B">
        <w:t xml:space="preserve"> one group at a time</w:t>
      </w:r>
      <w:r>
        <w:t>. T</w:t>
      </w:r>
      <w:r w:rsidR="0049746B">
        <w:t xml:space="preserve">hen it generates children from each of these groups until enough children have been created to fill the next generation. </w:t>
      </w:r>
      <w:proofErr w:type="gramStart"/>
      <w:r w:rsidR="00D15703">
        <w:t>Typically</w:t>
      </w:r>
      <w:proofErr w:type="gramEnd"/>
      <w:r w:rsidR="00D15703">
        <w:t xml:space="preserve"> this is performed over fixed-length Boolean vectors.</w:t>
      </w:r>
      <w:r w:rsidR="00146C80">
        <w:t xml:space="preserve"> </w:t>
      </w:r>
      <w:r w:rsidR="0026570D">
        <w:t>A</w:t>
      </w:r>
      <w:r w:rsidR="00E05EC5">
        <w:t xml:space="preserve"> GA can be represented using vectors of Boolean values, real values or integers.</w:t>
      </w:r>
      <w:r w:rsidR="0026570D">
        <w:t xml:space="preserve"> </w:t>
      </w:r>
      <w:r w:rsidR="005B474F">
        <w:t xml:space="preserve"> Below we will discuss the </w:t>
      </w:r>
      <w:proofErr w:type="gramStart"/>
      <w:r w:rsidR="005B474F">
        <w:t>various  processes</w:t>
      </w:r>
      <w:proofErr w:type="gramEnd"/>
      <w:r w:rsidR="005B474F">
        <w:t xml:space="preserve"> and properties that are unique to GA’s</w:t>
      </w:r>
    </w:p>
    <w:p w:rsidR="00241465" w:rsidRDefault="009116E4" w:rsidP="005B1AA4">
      <w:pPr>
        <w:pStyle w:val="Heading4"/>
        <w:spacing w:line="480" w:lineRule="auto"/>
      </w:pPr>
      <w:r>
        <w:t>Crossover</w:t>
      </w:r>
    </w:p>
    <w:p w:rsidR="0026570D" w:rsidRPr="0026570D" w:rsidRDefault="0026570D" w:rsidP="0026570D">
      <w:r>
        <w:t xml:space="preserve">Crossover in GA’s swaps value in two vectors with </w:t>
      </w:r>
      <w:proofErr w:type="spellStart"/>
      <w:r>
        <w:t>eachother</w:t>
      </w:r>
      <w:proofErr w:type="spellEnd"/>
      <w:r>
        <w:t>. There are a variety of ways to do such this, one such way is One-Point Crossover</w:t>
      </w:r>
      <w:r w:rsidR="00126F29">
        <w:t>.</w:t>
      </w:r>
    </w:p>
    <w:p w:rsidR="00C14FCC" w:rsidRDefault="00241465" w:rsidP="005B1AA4">
      <w:pPr>
        <w:pStyle w:val="Heading5"/>
        <w:spacing w:line="480" w:lineRule="auto"/>
      </w:pPr>
      <w:r>
        <w:t>One-Point</w:t>
      </w:r>
    </w:p>
    <w:p w:rsidR="00241465" w:rsidRDefault="00001814" w:rsidP="005B1AA4">
      <w:pPr>
        <w:spacing w:after="0" w:line="480" w:lineRule="auto"/>
      </w:pPr>
      <w:r>
        <w:t>Picks a number between one and the length of the vector (inclusive), then swaps any indexes less than this value. There is a chance that this number is equal to one</w:t>
      </w:r>
      <w:r w:rsidR="00E56692">
        <w:t>, this</w:t>
      </w:r>
      <w:r>
        <w:t xml:space="preserve"> happened at a probability of 1/length</w:t>
      </w:r>
      <w:r w:rsidR="00E56692">
        <w:t>,</w:t>
      </w:r>
      <w:r>
        <w:t xml:space="preserve"> and when it happens</w:t>
      </w:r>
      <w:r w:rsidR="00E56692">
        <w:t>,</w:t>
      </w:r>
      <w:r>
        <w:t xml:space="preserve"> there is no crossover.</w:t>
      </w:r>
    </w:p>
    <w:p w:rsidR="0095012D" w:rsidRDefault="00001814" w:rsidP="005B1AA4">
      <w:pPr>
        <w:spacing w:after="0" w:line="480" w:lineRule="auto"/>
      </w:pPr>
      <w:r>
        <w:t xml:space="preserve">The problem with this method is that the first </w:t>
      </w:r>
      <w:r w:rsidR="00E56692">
        <w:t>two</w:t>
      </w:r>
      <w:r>
        <w:t xml:space="preserve"> vectors (v1 and v2) are highly unlikely to be split</w:t>
      </w:r>
      <w:r w:rsidR="00E56692">
        <w:t>,</w:t>
      </w:r>
      <w:r>
        <w:t xml:space="preserve"> whereas the first and last are highly likely to be broken up</w:t>
      </w:r>
      <w:r w:rsidR="005048E0">
        <w:t>.</w:t>
      </w:r>
      <w:r>
        <w:t xml:space="preserve"> </w:t>
      </w:r>
      <w:r w:rsidR="005048E0">
        <w:t>T</w:t>
      </w:r>
      <w:r>
        <w:t>his crossover struggle</w:t>
      </w:r>
      <w:r w:rsidR="005048E0">
        <w:t>s</w:t>
      </w:r>
      <w:r>
        <w:t xml:space="preserve"> to find a solution requir</w:t>
      </w:r>
      <w:r w:rsidR="005048E0">
        <w:t>ing</w:t>
      </w:r>
      <w:r>
        <w:t xml:space="preserve"> a s</w:t>
      </w:r>
      <w:r w:rsidR="00E56692">
        <w:t>ecure</w:t>
      </w:r>
      <w:r>
        <w:t xml:space="preserve"> connection between the first and last vector</w:t>
      </w:r>
      <w:r w:rsidR="005048E0">
        <w:t>.</w:t>
      </w:r>
      <w:r>
        <w:t xml:space="preserve"> </w:t>
      </w:r>
      <w:r w:rsidR="005048E0">
        <w:t>Alternatively,</w:t>
      </w:r>
      <w:r>
        <w:t xml:space="preserve"> </w:t>
      </w:r>
      <w:r w:rsidR="005048E0">
        <w:t>a solution</w:t>
      </w:r>
      <w:r>
        <w:t xml:space="preserve"> that requires th</w:t>
      </w:r>
      <w:r w:rsidR="00E56692">
        <w:t>at we split</w:t>
      </w:r>
      <w:r>
        <w:t xml:space="preserve"> </w:t>
      </w:r>
      <w:r w:rsidR="005048E0">
        <w:t xml:space="preserve">the </w:t>
      </w:r>
      <w:r>
        <w:t xml:space="preserve">first two </w:t>
      </w:r>
      <w:r w:rsidR="005048E0">
        <w:t>elements</w:t>
      </w:r>
      <w:r>
        <w:t xml:space="preserve"> often</w:t>
      </w:r>
      <w:r w:rsidR="005048E0">
        <w:t xml:space="preserve"> will also be </w:t>
      </w:r>
      <w:r w:rsidR="00696B8E">
        <w:t>challenging</w:t>
      </w:r>
      <w:r w:rsidR="005048E0">
        <w:t xml:space="preserve"> to find.</w:t>
      </w:r>
    </w:p>
    <w:p w:rsidR="009116E4" w:rsidRDefault="0095012D" w:rsidP="005B1AA4">
      <w:pPr>
        <w:spacing w:after="0" w:line="480" w:lineRule="auto"/>
      </w:pPr>
      <w:r>
        <w:lastRenderedPageBreak/>
        <w:t>It</w:t>
      </w:r>
      <w:r w:rsidR="009A6717">
        <w:t xml:space="preserve"> i</w:t>
      </w:r>
      <w:r>
        <w:t>s important to note that crossover can</w:t>
      </w:r>
      <w:r w:rsidR="009A6717">
        <w:t>no</w:t>
      </w:r>
      <w:r>
        <w:t xml:space="preserve">t get every conceivable </w:t>
      </w:r>
      <w:r w:rsidR="00D15703">
        <w:t>solution</w:t>
      </w:r>
      <w:r w:rsidR="00062359">
        <w:t>. Crossover</w:t>
      </w:r>
      <w:r w:rsidR="00D15703">
        <w:t xml:space="preserve"> only produces children which preside in a ‘box’ which can</w:t>
      </w:r>
      <w:r w:rsidR="009A6717">
        <w:t>no</w:t>
      </w:r>
      <w:r w:rsidR="00D15703">
        <w:t xml:space="preserve">t ever increase. To counter </w:t>
      </w:r>
      <w:r w:rsidR="00FF19FC">
        <w:t>being confined to a</w:t>
      </w:r>
      <w:r w:rsidR="00D15703">
        <w:t xml:space="preserve"> box</w:t>
      </w:r>
      <w:r w:rsidR="00302B0A">
        <w:t>,</w:t>
      </w:r>
      <w:r w:rsidR="00D15703">
        <w:t xml:space="preserve"> we </w:t>
      </w:r>
      <w:r w:rsidR="005B1AA4">
        <w:t>perform</w:t>
      </w:r>
      <w:r w:rsidR="00D15703">
        <w:t xml:space="preserve"> mutation.</w:t>
      </w:r>
    </w:p>
    <w:p w:rsidR="009116E4" w:rsidRDefault="009116E4" w:rsidP="00C17C7D">
      <w:pPr>
        <w:pStyle w:val="Heading4"/>
        <w:spacing w:line="480" w:lineRule="auto"/>
      </w:pPr>
      <w:r>
        <w:t>Mutation</w:t>
      </w:r>
    </w:p>
    <w:p w:rsidR="00126F29" w:rsidRPr="00126F29" w:rsidRDefault="00126F29" w:rsidP="00C17C7D">
      <w:pPr>
        <w:spacing w:line="480" w:lineRule="auto"/>
      </w:pPr>
      <w:r>
        <w:t xml:space="preserve">Mutation in GA’s are done by selecting an element in the vector (or multiple) and changing their value. If the GA is represented by a binary </w:t>
      </w:r>
      <w:proofErr w:type="gramStart"/>
      <w:r>
        <w:t>vector</w:t>
      </w:r>
      <w:proofErr w:type="gramEnd"/>
      <w:r>
        <w:t xml:space="preserve"> then mutation can be simple done with Bit-Flip Mutation.</w:t>
      </w:r>
    </w:p>
    <w:p w:rsidR="00D15703" w:rsidRDefault="00D15703" w:rsidP="005B1AA4">
      <w:pPr>
        <w:pStyle w:val="Heading5"/>
        <w:spacing w:line="480" w:lineRule="auto"/>
      </w:pPr>
      <w:r>
        <w:t>Bit-Flip Mutation</w:t>
      </w:r>
    </w:p>
    <w:p w:rsidR="00D15703" w:rsidRDefault="00D15703" w:rsidP="005B1AA4">
      <w:pPr>
        <w:spacing w:after="0" w:line="480" w:lineRule="auto"/>
      </w:pPr>
      <w:r>
        <w:t xml:space="preserve">Start by going down the vector and for each Boolean in the vector we give it a chance of (normally 1/vector length) to flip its value. </w:t>
      </w:r>
      <w:r w:rsidR="00E37A6E">
        <w:t>Bit-Flip Mutation</w:t>
      </w:r>
      <w:r>
        <w:t xml:space="preserve"> is a very simple mutation that can work quite well</w:t>
      </w:r>
      <w:r w:rsidR="009A6717">
        <w:t>,</w:t>
      </w:r>
      <w:r>
        <w:t xml:space="preserve"> but the drawback is that it only works on binary vectors.</w:t>
      </w:r>
    </w:p>
    <w:p w:rsidR="00D15703" w:rsidRDefault="00D15703" w:rsidP="005B1AA4">
      <w:pPr>
        <w:spacing w:after="0" w:line="480" w:lineRule="auto"/>
      </w:pPr>
    </w:p>
    <w:p w:rsidR="00205F6C" w:rsidRDefault="00C259D6" w:rsidP="005B1AA4">
      <w:pPr>
        <w:pStyle w:val="Heading3"/>
        <w:spacing w:line="480" w:lineRule="auto"/>
      </w:pPr>
      <w:bookmarkStart w:id="13" w:name="_Toc24569124"/>
      <w:r>
        <w:t xml:space="preserve">2.1.2 </w:t>
      </w:r>
      <w:r w:rsidR="00205F6C">
        <w:t>Genetic Programming</w:t>
      </w:r>
      <w:bookmarkEnd w:id="13"/>
    </w:p>
    <w:p w:rsidR="00664577" w:rsidRDefault="00BB1687" w:rsidP="005B1AA4">
      <w:pPr>
        <w:spacing w:after="0" w:line="480" w:lineRule="auto"/>
      </w:pPr>
      <w:r>
        <w:t xml:space="preserve">Genetic programming focuses on </w:t>
      </w:r>
      <w:r w:rsidR="003A407E">
        <w:t>finding optimal small</w:t>
      </w:r>
      <w:r>
        <w:t xml:space="preserve"> co</w:t>
      </w:r>
      <w:r w:rsidR="00664577">
        <w:t>mputer programming</w:t>
      </w:r>
      <w:r w:rsidR="003A407E">
        <w:t xml:space="preserve"> which exist in a</w:t>
      </w:r>
      <w:r w:rsidR="00715F66">
        <w:t xml:space="preserve"> sizeable</w:t>
      </w:r>
      <w:r w:rsidR="003A407E">
        <w:t xml:space="preserve"> space of possible computer programs</w:t>
      </w:r>
      <w:r w:rsidR="00664577">
        <w:t xml:space="preserve">. GPs work when there is a small space of possible </w:t>
      </w:r>
      <w:r w:rsidR="003A407E">
        <w:t>programs,</w:t>
      </w:r>
      <w:r w:rsidR="00664577">
        <w:t xml:space="preserve"> but it is</w:t>
      </w:r>
      <w:r w:rsidR="00E24CD0">
        <w:t xml:space="preserve"> no</w:t>
      </w:r>
      <w:r w:rsidR="00664577">
        <w:t xml:space="preserve">t clear which ones are optimal. Representations are usually </w:t>
      </w:r>
      <w:proofErr w:type="gramStart"/>
      <w:r w:rsidR="00664577">
        <w:t>lists</w:t>
      </w:r>
      <w:proofErr w:type="gramEnd"/>
      <w:r w:rsidR="00664577">
        <w:t xml:space="preserve"> or trees. </w:t>
      </w:r>
      <w:r w:rsidR="00791BDD">
        <w:t>These lists/trees</w:t>
      </w:r>
      <w:r w:rsidR="00664577">
        <w:t xml:space="preserve"> are all usually formed from a set of </w:t>
      </w:r>
      <w:r w:rsidR="00E24CD0">
        <w:t>essential</w:t>
      </w:r>
      <w:r w:rsidR="00664577">
        <w:t xml:space="preserve"> functions or CPU operations. </w:t>
      </w:r>
      <w:r w:rsidR="003A407E">
        <w:t xml:space="preserve">The operations involved in </w:t>
      </w:r>
      <w:proofErr w:type="spellStart"/>
      <w:r w:rsidR="003A407E">
        <w:t>initiali</w:t>
      </w:r>
      <w:r w:rsidR="00E24CD0">
        <w:t>s</w:t>
      </w:r>
      <w:r w:rsidR="003A407E">
        <w:t>ation</w:t>
      </w:r>
      <w:proofErr w:type="spellEnd"/>
      <w:r w:rsidR="003A407E">
        <w:t xml:space="preserve"> and modification in GP’s are mostly for maintaining closure. Closure is the production of valid individuals from previous valid individuals.</w:t>
      </w:r>
      <w:r w:rsidR="00155E4E">
        <w:t xml:space="preserve"> </w:t>
      </w:r>
    </w:p>
    <w:p w:rsidR="00C14FCC" w:rsidRDefault="0043352A" w:rsidP="005B1AA4">
      <w:pPr>
        <w:pStyle w:val="Heading4"/>
        <w:spacing w:line="480" w:lineRule="auto"/>
      </w:pPr>
      <w:r>
        <w:t>Linear GP</w:t>
      </w:r>
    </w:p>
    <w:p w:rsidR="006015B3" w:rsidRDefault="00DB4540" w:rsidP="005B1AA4">
      <w:pPr>
        <w:spacing w:after="0" w:line="480" w:lineRule="auto"/>
      </w:pPr>
      <w:r>
        <w:t xml:space="preserve">We can represent </w:t>
      </w:r>
      <w:r w:rsidR="006F0837">
        <w:t>GPs as arbitrary</w:t>
      </w:r>
      <w:r>
        <w:t>-</w:t>
      </w:r>
      <w:r w:rsidR="006F0837">
        <w:t xml:space="preserve">length lists of machine language instructions. </w:t>
      </w:r>
      <w:r>
        <w:t>Closure must be</w:t>
      </w:r>
      <w:r w:rsidR="006E19C7">
        <w:t xml:space="preserve"> maintained while executing arbitrary machine code strings. </w:t>
      </w:r>
      <w:r>
        <w:t>I</w:t>
      </w:r>
      <w:r w:rsidR="006E19C7">
        <w:t xml:space="preserve">t is </w:t>
      </w:r>
      <w:r>
        <w:t>essential</w:t>
      </w:r>
      <w:r w:rsidR="006E19C7">
        <w:t xml:space="preserve"> to construct </w:t>
      </w:r>
      <w:r>
        <w:t>the</w:t>
      </w:r>
      <w:r w:rsidR="006E19C7">
        <w:t xml:space="preserve"> list </w:t>
      </w:r>
      <w:r w:rsidR="006E19C7">
        <w:lastRenderedPageBreak/>
        <w:t>from a carefully selected set</w:t>
      </w:r>
      <w:r>
        <w:t xml:space="preserve"> in order to maintain closure</w:t>
      </w:r>
      <w:r w:rsidR="006E19C7">
        <w:t xml:space="preserve">.  </w:t>
      </w:r>
      <w:r w:rsidR="009B228F">
        <w:t xml:space="preserve">For Example: If </w:t>
      </w:r>
      <w:r w:rsidR="00FF6E51">
        <w:t>instructions are finite in length</w:t>
      </w:r>
      <w:r>
        <w:t>,</w:t>
      </w:r>
      <w:r w:rsidR="00FF6E51">
        <w:t xml:space="preserve"> then </w:t>
      </w:r>
      <w:r>
        <w:t>we</w:t>
      </w:r>
      <w:r w:rsidR="00FF6E51">
        <w:t xml:space="preserve"> can assign a unique integer to each instruction.</w:t>
      </w:r>
      <w:r w:rsidR="00822EA3">
        <w:t xml:space="preserve"> </w:t>
      </w:r>
      <w:r>
        <w:t>There is u</w:t>
      </w:r>
      <w:r w:rsidR="00822EA3">
        <w:t>sually uses a finite set of registers</w:t>
      </w:r>
      <w:r>
        <w:t>. Th</w:t>
      </w:r>
      <w:r w:rsidR="004B5F36">
        <w:t>ese registers</w:t>
      </w:r>
      <w:r>
        <w:t xml:space="preserve"> </w:t>
      </w:r>
      <w:r w:rsidR="004B5F36">
        <w:t>cause</w:t>
      </w:r>
      <w:r w:rsidR="00822EA3">
        <w:t xml:space="preserve"> the machine code lists</w:t>
      </w:r>
      <w:r w:rsidR="006015B3">
        <w:t xml:space="preserve"> </w:t>
      </w:r>
      <w:r w:rsidR="004B5F36">
        <w:t xml:space="preserve">to </w:t>
      </w:r>
      <w:r w:rsidR="00822EA3">
        <w:t>operate more like directed acyclic graphs</w:t>
      </w:r>
      <w:r w:rsidR="004B5F36">
        <w:t>.</w:t>
      </w:r>
      <w:r w:rsidR="00822EA3">
        <w:t xml:space="preserve"> </w:t>
      </w:r>
      <w:r w:rsidR="00957A6B">
        <w:t>E</w:t>
      </w:r>
      <w:r w:rsidR="00822EA3">
        <w:t xml:space="preserve">arly instructs will affect instructs much </w:t>
      </w:r>
      <w:r w:rsidR="006015B3">
        <w:t>later</w:t>
      </w:r>
      <w:r w:rsidR="00822EA3">
        <w:t xml:space="preserve"> due to them sharing a register.</w:t>
      </w:r>
      <w:r w:rsidR="00063DE9">
        <w:t xml:space="preserve"> Registers are selected from a register set and can either be Input registers or calculation registers</w:t>
      </w:r>
      <w:r w:rsidR="003529A9">
        <w:t xml:space="preserve">. Input registers hold inputs for the program before execution. Calculation registers </w:t>
      </w:r>
      <w:r>
        <w:t>typic</w:t>
      </w:r>
      <w:r w:rsidR="003529A9">
        <w:t xml:space="preserve">ally </w:t>
      </w:r>
      <w:proofErr w:type="spellStart"/>
      <w:r w:rsidR="003529A9">
        <w:t>initiali</w:t>
      </w:r>
      <w:r>
        <w:t>s</w:t>
      </w:r>
      <w:r w:rsidR="003529A9">
        <w:t>e</w:t>
      </w:r>
      <w:proofErr w:type="spellEnd"/>
      <w:r w:rsidR="003529A9">
        <w:t xml:space="preserve"> with a constant and may be used to store the results of some calculation.</w:t>
      </w:r>
      <w:r w:rsidR="00277EBA">
        <w:t xml:space="preserve"> Output registers can be defined from input registers or even calculation to store the output from a program. Another </w:t>
      </w:r>
      <w:r>
        <w:t>vital</w:t>
      </w:r>
      <w:r w:rsidR="00277EBA">
        <w:t xml:space="preserve"> </w:t>
      </w:r>
      <w:r w:rsidR="00F72F7B">
        <w:t xml:space="preserve">part of Linear GP is the instruction set. The instruction set is essentially the programming language used in the evolution of the programs. Linear GP is </w:t>
      </w:r>
      <w:r>
        <w:t>usu</w:t>
      </w:r>
      <w:r w:rsidR="00F72F7B">
        <w:t>ally used to represent imperative or machine languages.</w:t>
      </w:r>
    </w:p>
    <w:p w:rsidR="006F0837" w:rsidRDefault="006015B3" w:rsidP="005B1AA4">
      <w:pPr>
        <w:pStyle w:val="Heading5"/>
        <w:spacing w:line="480" w:lineRule="auto"/>
      </w:pPr>
      <w:proofErr w:type="spellStart"/>
      <w:r>
        <w:t>Initiali</w:t>
      </w:r>
      <w:r w:rsidR="00DB4540">
        <w:t>s</w:t>
      </w:r>
      <w:r>
        <w:t>ation</w:t>
      </w:r>
      <w:proofErr w:type="spellEnd"/>
    </w:p>
    <w:p w:rsidR="006015B3" w:rsidRDefault="00DB4540" w:rsidP="005B1AA4">
      <w:pPr>
        <w:spacing w:after="0" w:line="480" w:lineRule="auto"/>
      </w:pPr>
      <w:r>
        <w:t>Generation of lists depends on what domain we require them for</w:t>
      </w:r>
      <w:r w:rsidR="006015B3">
        <w:t xml:space="preserve">. </w:t>
      </w:r>
      <w:r w:rsidR="00AE7A5A">
        <w:t>However,</w:t>
      </w:r>
      <w:r w:rsidR="006015B3">
        <w:t xml:space="preserve"> there are </w:t>
      </w:r>
      <w:r>
        <w:t xml:space="preserve">two </w:t>
      </w:r>
      <w:r w:rsidR="006015B3">
        <w:t xml:space="preserve">general issues when </w:t>
      </w:r>
      <w:proofErr w:type="spellStart"/>
      <w:r w:rsidR="006015B3">
        <w:t>initiali</w:t>
      </w:r>
      <w:r>
        <w:t>s</w:t>
      </w:r>
      <w:r w:rsidR="006015B3">
        <w:t>ing</w:t>
      </w:r>
      <w:proofErr w:type="spellEnd"/>
      <w:r w:rsidR="006015B3">
        <w:t xml:space="preserve"> a list: the length of the </w:t>
      </w:r>
      <w:r w:rsidR="00FC09EF">
        <w:t>list and</w:t>
      </w:r>
      <w:r w:rsidR="006015B3">
        <w:t xml:space="preserve"> populating it. </w:t>
      </w:r>
      <w:r w:rsidR="00FC09EF">
        <w:t xml:space="preserve"> Usually</w:t>
      </w:r>
      <w:r>
        <w:t>,</w:t>
      </w:r>
      <w:r w:rsidR="00FC09EF">
        <w:t xml:space="preserve"> Initialization is </w:t>
      </w:r>
      <w:r>
        <w:t>entir</w:t>
      </w:r>
      <w:r w:rsidR="00FC09EF">
        <w:t>ely random. An upper bound must be defined</w:t>
      </w:r>
      <w:r>
        <w:t>,</w:t>
      </w:r>
      <w:r w:rsidR="00FC09EF">
        <w:t xml:space="preserve"> and a lower bound must be defined. The lower bound may be equal to one instruction. Then when we create a new program with length uniformly chosen from between the previously defined bounds. It is </w:t>
      </w:r>
      <w:r>
        <w:t>essential</w:t>
      </w:r>
      <w:r w:rsidR="00FC09EF">
        <w:t xml:space="preserve"> not to make the initial length of programs too large or too small. Too large of a program will reduce the variability that can happen during evolution. Too small of a program can lead to programs not being diverse enough and potentially converging too early.</w:t>
      </w:r>
    </w:p>
    <w:p w:rsidR="008C1F78" w:rsidRDefault="00491C7F" w:rsidP="008C1F78">
      <w:pPr>
        <w:pStyle w:val="Heading5"/>
        <w:spacing w:line="480" w:lineRule="auto"/>
      </w:pPr>
      <w:r>
        <w:t>Crossover</w:t>
      </w:r>
    </w:p>
    <w:p w:rsidR="00491C7F" w:rsidRDefault="008C1F78" w:rsidP="009F2B63">
      <w:pPr>
        <w:spacing w:line="480" w:lineRule="auto"/>
      </w:pPr>
      <w:r>
        <w:t xml:space="preserve">Crossover is done in </w:t>
      </w:r>
      <w:r w:rsidR="00B45CD4">
        <w:t>Linear GP taking one or more values from either parent and swapping them.</w:t>
      </w:r>
      <w:r w:rsidR="00EE49D4">
        <w:t xml:space="preserve"> </w:t>
      </w:r>
      <w:proofErr w:type="gramStart"/>
      <w:r w:rsidR="00215EA5">
        <w:t>We</w:t>
      </w:r>
      <w:proofErr w:type="gramEnd"/>
      <w:r w:rsidR="00215EA5">
        <w:t xml:space="preserve"> can do Crossover</w:t>
      </w:r>
      <w:r w:rsidR="00491C7F">
        <w:t xml:space="preserve"> via the “two-point linear crossover</w:t>
      </w:r>
      <w:r w:rsidR="00792855">
        <w:t>”</w:t>
      </w:r>
      <w:r w:rsidR="00491C7F">
        <w:t xml:space="preserve"> </w:t>
      </w:r>
      <w:r w:rsidR="00792855">
        <w:t>method</w:t>
      </w:r>
      <w:r w:rsidR="00215EA5">
        <w:t>.</w:t>
      </w:r>
    </w:p>
    <w:p w:rsidR="00491C7F" w:rsidRPr="006015B3" w:rsidRDefault="00491C7F" w:rsidP="005B1AA4">
      <w:pPr>
        <w:pStyle w:val="Heading6"/>
        <w:spacing w:line="480" w:lineRule="auto"/>
      </w:pPr>
      <w:r>
        <w:lastRenderedPageBreak/>
        <w:t>Two-Point Linear Crossover</w:t>
      </w:r>
    </w:p>
    <w:p w:rsidR="00491C7F" w:rsidRDefault="00215EA5" w:rsidP="005B1AA4">
      <w:pPr>
        <w:spacing w:after="0" w:line="480" w:lineRule="auto"/>
      </w:pPr>
      <w:r>
        <w:t xml:space="preserve"> We start by</w:t>
      </w:r>
      <w:r w:rsidR="002D0A65">
        <w:t xml:space="preserve"> </w:t>
      </w:r>
      <w:r w:rsidR="00EE20DA">
        <w:t>taking a</w:t>
      </w:r>
      <w:r w:rsidR="00792855">
        <w:t xml:space="preserve"> parent</w:t>
      </w:r>
      <w:r>
        <w:t xml:space="preserve"> and </w:t>
      </w:r>
      <w:r w:rsidR="00792855">
        <w:t>selecting</w:t>
      </w:r>
      <w:r w:rsidR="002D0A65">
        <w:t xml:space="preserve"> two points between zero and the length of the parent</w:t>
      </w:r>
      <w:r>
        <w:t>. Then we</w:t>
      </w:r>
      <w:r w:rsidR="002D0A65">
        <w:t xml:space="preserve"> tak</w:t>
      </w:r>
      <w:r>
        <w:t>e</w:t>
      </w:r>
      <w:r w:rsidR="002D0A65">
        <w:t xml:space="preserve"> the other parent and doing the same then swapping the values inside th</w:t>
      </w:r>
      <w:r w:rsidR="00792855">
        <w:t>e</w:t>
      </w:r>
      <w:r w:rsidR="002D0A65">
        <w:t>s</w:t>
      </w:r>
      <w:r w:rsidR="00792855">
        <w:t>e two</w:t>
      </w:r>
      <w:r w:rsidR="002D0A65">
        <w:t xml:space="preserve"> range</w:t>
      </w:r>
      <w:r w:rsidR="00792855">
        <w:t>s</w:t>
      </w:r>
      <w:r w:rsidR="002D0A65">
        <w:t xml:space="preserve">. </w:t>
      </w:r>
      <w:r>
        <w:t>One problem is</w:t>
      </w:r>
      <w:r w:rsidR="002D0A65">
        <w:t xml:space="preserve"> that a child may become too large if the sections selected are not equal</w:t>
      </w:r>
      <w:r>
        <w:t>. O</w:t>
      </w:r>
      <w:r w:rsidR="002D0A65">
        <w:t xml:space="preserve">ne way to counter this would be to ensure when selecting sections of the </w:t>
      </w:r>
      <w:r w:rsidR="00792855">
        <w:t>parents,</w:t>
      </w:r>
      <w:r w:rsidR="002D0A65">
        <w:t xml:space="preserve"> that the sections are of equal length.</w:t>
      </w:r>
    </w:p>
    <w:p w:rsidR="002D0A65" w:rsidRDefault="002D0A65" w:rsidP="005B1AA4">
      <w:pPr>
        <w:pStyle w:val="Heading5"/>
        <w:spacing w:line="480" w:lineRule="auto"/>
      </w:pPr>
      <w:r>
        <w:t>Mutation</w:t>
      </w:r>
    </w:p>
    <w:p w:rsidR="00472105" w:rsidRPr="00472105" w:rsidRDefault="00472105" w:rsidP="005B1AA4">
      <w:pPr>
        <w:spacing w:after="0" w:line="480" w:lineRule="auto"/>
      </w:pPr>
      <w:r>
        <w:t xml:space="preserve">Although mutation is not as common in GP as it is in other EA’s it is still possible </w:t>
      </w:r>
      <w:r w:rsidR="00215EA5">
        <w:t>(and even recommended)</w:t>
      </w:r>
      <w:r>
        <w:t xml:space="preserve"> to prevent premature conversion.</w:t>
      </w:r>
    </w:p>
    <w:p w:rsidR="002D0A65" w:rsidRDefault="00215EA5" w:rsidP="005B1AA4">
      <w:pPr>
        <w:spacing w:after="0" w:line="480" w:lineRule="auto"/>
      </w:pPr>
      <w:r>
        <w:t>We can do</w:t>
      </w:r>
      <w:r w:rsidR="002D6719">
        <w:t xml:space="preserve"> Linear GP</w:t>
      </w:r>
      <w:r w:rsidR="0029666E">
        <w:t xml:space="preserve"> Mutation in many ways</w:t>
      </w:r>
      <w:r w:rsidR="009A6717">
        <w:t>,</w:t>
      </w:r>
      <w:r w:rsidR="0029666E">
        <w:t xml:space="preserve"> such as:</w:t>
      </w:r>
    </w:p>
    <w:p w:rsidR="0029666E" w:rsidRDefault="0029666E" w:rsidP="005B1AA4">
      <w:pPr>
        <w:pStyle w:val="ListParagraph"/>
        <w:numPr>
          <w:ilvl w:val="0"/>
          <w:numId w:val="26"/>
        </w:numPr>
        <w:spacing w:after="0" w:line="480" w:lineRule="auto"/>
      </w:pPr>
      <w:r>
        <w:t>Randomly replacing an instruction with another</w:t>
      </w:r>
      <w:r w:rsidR="009A6717">
        <w:t>,</w:t>
      </w:r>
      <w:r>
        <w:t xml:space="preserve"> that takes in the same number of inputs </w:t>
      </w:r>
    </w:p>
    <w:p w:rsidR="0029666E" w:rsidRDefault="0029666E" w:rsidP="005B1AA4">
      <w:pPr>
        <w:pStyle w:val="ListParagraph"/>
        <w:numPr>
          <w:ilvl w:val="0"/>
          <w:numId w:val="26"/>
        </w:numPr>
        <w:spacing w:after="0" w:line="480" w:lineRule="auto"/>
      </w:pPr>
      <w:r>
        <w:t>Randomly replacing a constant with another of the same type</w:t>
      </w:r>
    </w:p>
    <w:p w:rsidR="002126B2" w:rsidRDefault="0029666E" w:rsidP="005B1AA4">
      <w:pPr>
        <w:pStyle w:val="ListParagraph"/>
        <w:numPr>
          <w:ilvl w:val="0"/>
          <w:numId w:val="26"/>
        </w:numPr>
        <w:spacing w:after="0" w:line="480" w:lineRule="auto"/>
      </w:pPr>
      <w:r>
        <w:t>Randomly replacing a register with another registe</w:t>
      </w:r>
      <w:r w:rsidR="002126B2">
        <w:t>r</w:t>
      </w:r>
    </w:p>
    <w:p w:rsidR="002126B2" w:rsidRDefault="00333513" w:rsidP="005B1AA4">
      <w:pPr>
        <w:spacing w:after="0" w:line="480" w:lineRule="auto"/>
      </w:pPr>
      <w:r>
        <w:t xml:space="preserve">If </w:t>
      </w:r>
      <w:r w:rsidR="00F84BC6">
        <w:t xml:space="preserve">we use </w:t>
      </w:r>
      <w:r>
        <w:t>only one genetic operator</w:t>
      </w:r>
      <w:r w:rsidR="00620E9F">
        <w:t>,</w:t>
      </w:r>
      <w:r>
        <w:t xml:space="preserve"> then it is likely that the variation </w:t>
      </w:r>
      <w:r w:rsidR="00E35A57">
        <w:t>w</w:t>
      </w:r>
      <w:r w:rsidR="009A6717">
        <w:t>ill no</w:t>
      </w:r>
      <w:r w:rsidR="00E35A57">
        <w:t>t</w:t>
      </w:r>
      <w:r>
        <w:t xml:space="preserve"> be </w:t>
      </w:r>
      <w:r w:rsidR="00E35A57">
        <w:t>high</w:t>
      </w:r>
      <w:r w:rsidR="00F84BC6">
        <w:t>.</w:t>
      </w:r>
      <w:r>
        <w:t xml:space="preserve"> </w:t>
      </w:r>
      <w:r w:rsidR="00F84BC6">
        <w:t>T</w:t>
      </w:r>
      <w:r>
        <w:t xml:space="preserve">he evolution </w:t>
      </w:r>
      <w:r w:rsidR="00620E9F">
        <w:t xml:space="preserve">will progress more precisely with smaller changes throughout each iteration and would be more </w:t>
      </w:r>
      <w:r w:rsidR="00E35A57">
        <w:t>exploitative.</w:t>
      </w:r>
      <w:r>
        <w:t xml:space="preserve"> However, if</w:t>
      </w:r>
      <w:r w:rsidR="009A6717">
        <w:t xml:space="preserve"> we use</w:t>
      </w:r>
      <w:r>
        <w:t xml:space="preserve"> multiple</w:t>
      </w:r>
      <w:r w:rsidR="00620E9F">
        <w:t xml:space="preserve"> genetic operators at once</w:t>
      </w:r>
      <w:r w:rsidR="009A6717">
        <w:t>,</w:t>
      </w:r>
      <w:r w:rsidR="00620E9F">
        <w:t xml:space="preserve"> then it will make much </w:t>
      </w:r>
      <w:r w:rsidR="009A6717">
        <w:t>more significant</w:t>
      </w:r>
      <w:r w:rsidR="00620E9F">
        <w:t xml:space="preserve"> changes between generations </w:t>
      </w:r>
      <w:r w:rsidR="00E35A57">
        <w:t xml:space="preserve">and is more </w:t>
      </w:r>
      <w:r w:rsidR="007654F4">
        <w:t>explorative</w:t>
      </w:r>
      <w:r w:rsidR="00E35A57">
        <w:t>. Usually</w:t>
      </w:r>
      <w:r w:rsidR="009A6717">
        <w:t>,</w:t>
      </w:r>
      <w:r w:rsidR="00E35A57">
        <w:t xml:space="preserve"> micro mutations and macro mutations are both used each iteration</w:t>
      </w:r>
      <w:r w:rsidR="009A6717">
        <w:t>;</w:t>
      </w:r>
      <w:r w:rsidR="00E35A57">
        <w:t xml:space="preserve"> an example of this would be Crossover and Mutation as explained above</w:t>
      </w:r>
      <w:r w:rsidR="007654F4">
        <w:t>.</w:t>
      </w:r>
    </w:p>
    <w:p w:rsidR="009116E4" w:rsidRDefault="009116E4" w:rsidP="005B1AA4">
      <w:pPr>
        <w:pStyle w:val="Heading4"/>
        <w:spacing w:line="480" w:lineRule="auto"/>
      </w:pPr>
      <w:r>
        <w:t>Tree- Style representation</w:t>
      </w:r>
    </w:p>
    <w:p w:rsidR="009116E4" w:rsidRPr="00155E4E" w:rsidRDefault="009116E4" w:rsidP="005B1AA4">
      <w:pPr>
        <w:spacing w:after="0" w:line="480" w:lineRule="auto"/>
      </w:pPr>
      <w:r>
        <w:t xml:space="preserve">(add in extra here) </w:t>
      </w:r>
      <w:r w:rsidR="00F84BC6">
        <w:t>We may restrict s</w:t>
      </w:r>
      <w:r>
        <w:t>ome of the nodes of tree representations to how many children they can have</w:t>
      </w:r>
      <w:r w:rsidR="009A6717">
        <w:t>;</w:t>
      </w:r>
      <w:r>
        <w:t xml:space="preserve"> this is an </w:t>
      </w:r>
      <w:r w:rsidR="009A6717">
        <w:t>essential</w:t>
      </w:r>
      <w:r>
        <w:t xml:space="preserve"> quality for the construction of trees in </w:t>
      </w:r>
      <w:proofErr w:type="spellStart"/>
      <w:r>
        <w:t>initiali</w:t>
      </w:r>
      <w:r w:rsidR="009A6717">
        <w:t>s</w:t>
      </w:r>
      <w:r>
        <w:t>ation</w:t>
      </w:r>
      <w:proofErr w:type="spellEnd"/>
      <w:r>
        <w:t>.</w:t>
      </w:r>
    </w:p>
    <w:p w:rsidR="009116E4" w:rsidRDefault="009116E4" w:rsidP="005B1AA4">
      <w:pPr>
        <w:pStyle w:val="Heading5"/>
        <w:spacing w:line="480" w:lineRule="auto"/>
      </w:pPr>
      <w:proofErr w:type="spellStart"/>
      <w:r>
        <w:lastRenderedPageBreak/>
        <w:t>Initiali</w:t>
      </w:r>
      <w:r w:rsidR="009A6717">
        <w:t>s</w:t>
      </w:r>
      <w:r>
        <w:t>ation</w:t>
      </w:r>
      <w:proofErr w:type="spellEnd"/>
    </w:p>
    <w:p w:rsidR="009116E4" w:rsidRDefault="009116E4" w:rsidP="005B1AA4">
      <w:pPr>
        <w:spacing w:after="0" w:line="480" w:lineRule="auto"/>
      </w:pPr>
      <w:r>
        <w:t>To produce a tree: the GP selects iteratively from a function set. In this function set</w:t>
      </w:r>
      <w:r w:rsidR="009A6717">
        <w:t>,</w:t>
      </w:r>
      <w:r>
        <w:t xml:space="preserve"> each member has a set arity. Nodes with zero arity are leaf nodes</w:t>
      </w:r>
      <w:r w:rsidR="009A6717">
        <w:t>,</w:t>
      </w:r>
      <w:r>
        <w:t xml:space="preserve"> and nodes with greater than or equal to one arity are either a branch node or the root node. In order to build a valid tree</w:t>
      </w:r>
      <w:r w:rsidR="009A6717">
        <w:t>,</w:t>
      </w:r>
      <w:r>
        <w:t xml:space="preserve"> </w:t>
      </w:r>
      <w:r w:rsidR="00F84BC6">
        <w:t xml:space="preserve">we must follow </w:t>
      </w:r>
      <w:r>
        <w:t xml:space="preserve">these rules. </w:t>
      </w:r>
    </w:p>
    <w:p w:rsidR="009116E4" w:rsidRDefault="009116E4" w:rsidP="005B1AA4">
      <w:pPr>
        <w:spacing w:after="0" w:line="480" w:lineRule="auto"/>
      </w:pPr>
      <w:r>
        <w:t>One co</w:t>
      </w:r>
      <w:r w:rsidR="009A6717">
        <w:t>nventional</w:t>
      </w:r>
      <w:r>
        <w:t xml:space="preserve"> algorithm for </w:t>
      </w:r>
      <w:proofErr w:type="spellStart"/>
      <w:r>
        <w:t>initiali</w:t>
      </w:r>
      <w:r w:rsidR="009A6717">
        <w:t>s</w:t>
      </w:r>
      <w:r>
        <w:t>ation</w:t>
      </w:r>
      <w:proofErr w:type="spellEnd"/>
      <w:r>
        <w:t xml:space="preserve"> is the Grow algorithm. In the </w:t>
      </w:r>
      <w:r w:rsidR="00F84BC6">
        <w:t>“G</w:t>
      </w:r>
      <w:r>
        <w:t>row</w:t>
      </w:r>
      <w:r w:rsidR="00F84BC6">
        <w:t>”</w:t>
      </w:r>
      <w:r>
        <w:t xml:space="preserve"> algorithm</w:t>
      </w:r>
      <w:r w:rsidR="00F84BC6">
        <w:t xml:space="preserve">, we build </w:t>
      </w:r>
      <w:r>
        <w:t>a tree is from the function set in a depth-first manner up to a maximum depth. Another algorithm “Full” is very similar to “Grow” except the only difference is “Full” forces the tree to be maximum depth whereas “Grow” does</w:t>
      </w:r>
      <w:r w:rsidR="009A6717">
        <w:t xml:space="preserve"> no</w:t>
      </w:r>
      <w:r>
        <w:t>t.</w:t>
      </w:r>
    </w:p>
    <w:p w:rsidR="009116E4" w:rsidRDefault="009116E4" w:rsidP="005B1AA4">
      <w:pPr>
        <w:spacing w:after="0" w:line="480" w:lineRule="auto"/>
      </w:pPr>
      <w:r>
        <w:t xml:space="preserve">An algorithm that strikes a balance between “Full” and “Grow” is “Ramped half-and-half”. “Ramped half-and-half” gives a 50% chance to “Full” and “Grow” and usually randomly selects depth from 2 to 6. </w:t>
      </w:r>
    </w:p>
    <w:p w:rsidR="009116E4" w:rsidRDefault="009116E4" w:rsidP="005B1AA4">
      <w:pPr>
        <w:pStyle w:val="Heading6"/>
        <w:spacing w:line="480" w:lineRule="auto"/>
      </w:pPr>
      <w:r>
        <w:t>Ephemeral Random Constants</w:t>
      </w:r>
    </w:p>
    <w:p w:rsidR="009116E4" w:rsidRDefault="009116E4" w:rsidP="005B1AA4">
      <w:pPr>
        <w:spacing w:after="0" w:line="480" w:lineRule="auto"/>
      </w:pPr>
      <w:r>
        <w:t>Sometimes we need several random constants added to the tree. Function sets do not have to be of a fixed size</w:t>
      </w:r>
      <w:r w:rsidR="009A6717">
        <w:t>;</w:t>
      </w:r>
      <w:r>
        <w:t xml:space="preserve"> sometimes</w:t>
      </w:r>
      <w:r w:rsidR="009A6717">
        <w:t>,</w:t>
      </w:r>
      <w:r>
        <w:t xml:space="preserve"> we can include a </w:t>
      </w:r>
      <w:proofErr w:type="gramStart"/>
      <w:r w:rsidR="009A6717">
        <w:t>particular</w:t>
      </w:r>
      <w:r>
        <w:t xml:space="preserve"> node</w:t>
      </w:r>
      <w:proofErr w:type="gramEnd"/>
      <w:r>
        <w:t xml:space="preserve"> called the Ephemeral Random Constant (ERC). When </w:t>
      </w:r>
      <w:r w:rsidR="00F84BC6">
        <w:t xml:space="preserve">we pick </w:t>
      </w:r>
      <w:r>
        <w:t>an ERC</w:t>
      </w:r>
      <w:r w:rsidR="009A6717">
        <w:t>,</w:t>
      </w:r>
      <w:r>
        <w:t xml:space="preserve"> i</w:t>
      </w:r>
      <w:r w:rsidR="00F84BC6">
        <w:t>t</w:t>
      </w:r>
      <w:r>
        <w:t xml:space="preserve"> </w:t>
      </w:r>
      <w:r w:rsidR="00F84BC6">
        <w:t xml:space="preserve">transforms into </w:t>
      </w:r>
      <w:r>
        <w:t xml:space="preserve">a randomly generated constant of our choosing. Once this has happened the value of the ERC </w:t>
      </w:r>
      <w:proofErr w:type="spellStart"/>
      <w:r>
        <w:t>can not</w:t>
      </w:r>
      <w:proofErr w:type="spellEnd"/>
      <w:r>
        <w:t xml:space="preserve"> be changed except through </w:t>
      </w:r>
      <w:r w:rsidR="009A6717">
        <w:t>unique</w:t>
      </w:r>
      <w:r>
        <w:t xml:space="preserve"> mutator methods.</w:t>
      </w:r>
    </w:p>
    <w:p w:rsidR="009116E4" w:rsidRDefault="009116E4" w:rsidP="005B1AA4">
      <w:pPr>
        <w:spacing w:after="0" w:line="480" w:lineRule="auto"/>
      </w:pPr>
    </w:p>
    <w:p w:rsidR="009116E4" w:rsidRDefault="009116E4" w:rsidP="005B1AA4">
      <w:pPr>
        <w:pStyle w:val="Heading5"/>
        <w:spacing w:line="480" w:lineRule="auto"/>
      </w:pPr>
      <w:r>
        <w:t>Crossover</w:t>
      </w:r>
    </w:p>
    <w:p w:rsidR="00164D9E" w:rsidRDefault="009116E4" w:rsidP="005B1AA4">
      <w:pPr>
        <w:spacing w:after="0" w:line="480" w:lineRule="auto"/>
      </w:pPr>
      <w:r>
        <w:t xml:space="preserve">In </w:t>
      </w:r>
      <w:r w:rsidR="00164D9E">
        <w:t xml:space="preserve">Tree-style </w:t>
      </w:r>
      <w:proofErr w:type="spellStart"/>
      <w:proofErr w:type="gramStart"/>
      <w:r>
        <w:t>GP,</w:t>
      </w:r>
      <w:r w:rsidR="00164D9E">
        <w:t>Crossover</w:t>
      </w:r>
      <w:proofErr w:type="spellEnd"/>
      <w:proofErr w:type="gramEnd"/>
      <w:r w:rsidR="00164D9E">
        <w:t xml:space="preserve"> is done by swapping subtrees between two parents.</w:t>
      </w:r>
    </w:p>
    <w:p w:rsidR="009116E4" w:rsidRDefault="00164D9E" w:rsidP="005B1AA4">
      <w:pPr>
        <w:spacing w:after="0" w:line="480" w:lineRule="auto"/>
      </w:pPr>
      <w:r>
        <w:t>T</w:t>
      </w:r>
      <w:r w:rsidR="009116E4">
        <w:t xml:space="preserve">he </w:t>
      </w:r>
      <w:r w:rsidR="00F84BC6">
        <w:t>three</w:t>
      </w:r>
      <w:r w:rsidR="009116E4">
        <w:t xml:space="preserve"> most basic ways of doing </w:t>
      </w:r>
      <w:r>
        <w:t xml:space="preserve">this </w:t>
      </w:r>
      <w:r w:rsidR="009116E4">
        <w:t>crossover are:</w:t>
      </w:r>
    </w:p>
    <w:p w:rsidR="009116E4" w:rsidRDefault="009116E4" w:rsidP="005B1AA4">
      <w:pPr>
        <w:pStyle w:val="ListParagraph"/>
        <w:numPr>
          <w:ilvl w:val="0"/>
          <w:numId w:val="23"/>
        </w:numPr>
        <w:spacing w:after="0" w:line="480" w:lineRule="auto"/>
      </w:pPr>
      <w:r>
        <w:lastRenderedPageBreak/>
        <w:t>Standard Crossover</w:t>
      </w:r>
    </w:p>
    <w:p w:rsidR="009116E4" w:rsidRDefault="009116E4" w:rsidP="005B1AA4">
      <w:pPr>
        <w:pStyle w:val="ListParagraph"/>
        <w:numPr>
          <w:ilvl w:val="0"/>
          <w:numId w:val="23"/>
        </w:numPr>
        <w:spacing w:after="0" w:line="480" w:lineRule="auto"/>
      </w:pPr>
      <w:r>
        <w:t>One-Point Crossover</w:t>
      </w:r>
    </w:p>
    <w:p w:rsidR="009116E4" w:rsidRDefault="009116E4" w:rsidP="005B1AA4">
      <w:pPr>
        <w:pStyle w:val="ListParagraph"/>
        <w:numPr>
          <w:ilvl w:val="0"/>
          <w:numId w:val="23"/>
        </w:numPr>
        <w:spacing w:after="0" w:line="480" w:lineRule="auto"/>
      </w:pPr>
      <w:r>
        <w:t>Uniform Crossover</w:t>
      </w:r>
    </w:p>
    <w:p w:rsidR="009116E4" w:rsidRDefault="009116E4" w:rsidP="005B1AA4">
      <w:pPr>
        <w:pStyle w:val="Heading6"/>
        <w:spacing w:line="480" w:lineRule="auto"/>
      </w:pPr>
      <w:r>
        <w:t>One-Point Crossover</w:t>
      </w:r>
    </w:p>
    <w:p w:rsidR="009116E4" w:rsidRDefault="009116E4" w:rsidP="005B1AA4">
      <w:pPr>
        <w:spacing w:after="0" w:line="480" w:lineRule="auto"/>
      </w:pPr>
      <w:r>
        <w:t xml:space="preserve">“One-Point Crossover” as proposed by </w:t>
      </w:r>
      <w:proofErr w:type="spellStart"/>
      <w:r>
        <w:t>Poli</w:t>
      </w:r>
      <w:proofErr w:type="spellEnd"/>
      <w:r>
        <w:t xml:space="preserve"> and Langdon (1997) works similarly to Standard crossover in that it picks one point and swaps the corresponding subtrees. It is </w:t>
      </w:r>
      <w:r w:rsidR="009A6717">
        <w:t>typic</w:t>
      </w:r>
      <w:r>
        <w:t>ally done in two stages to account for diversity between trees.</w:t>
      </w:r>
    </w:p>
    <w:p w:rsidR="009116E4" w:rsidRDefault="009116E4" w:rsidP="005B1AA4">
      <w:pPr>
        <w:pStyle w:val="ListParagraph"/>
        <w:numPr>
          <w:ilvl w:val="0"/>
          <w:numId w:val="24"/>
        </w:numPr>
        <w:spacing w:after="0" w:line="480" w:lineRule="auto"/>
      </w:pPr>
      <w:r>
        <w:t>Traverse both parent trees to find nodes of same arity along a path which also has the same arity (</w:t>
      </w:r>
      <w:r w:rsidR="009A6717">
        <w:t>main</w:t>
      </w:r>
      <w:r>
        <w:t>ly looking for parts in the parents which have the same shape)</w:t>
      </w:r>
    </w:p>
    <w:p w:rsidR="009116E4" w:rsidRDefault="009116E4" w:rsidP="005B1AA4">
      <w:pPr>
        <w:pStyle w:val="ListParagraph"/>
        <w:numPr>
          <w:ilvl w:val="0"/>
          <w:numId w:val="24"/>
        </w:numPr>
        <w:spacing w:after="0" w:line="480" w:lineRule="auto"/>
      </w:pPr>
      <w:r>
        <w:t>Select one random link with uniform probability along this path and swap the subtree after it.</w:t>
      </w:r>
    </w:p>
    <w:p w:rsidR="009116E4" w:rsidRDefault="009116E4" w:rsidP="005B1AA4">
      <w:pPr>
        <w:spacing w:after="0" w:line="480" w:lineRule="auto"/>
      </w:pPr>
      <w:r>
        <w:t>On</w:t>
      </w:r>
      <w:r w:rsidR="009A6717">
        <w:t>e</w:t>
      </w:r>
      <w:r>
        <w:t xml:space="preserve"> of the </w:t>
      </w:r>
      <w:r w:rsidR="009A6717">
        <w:t>essential</w:t>
      </w:r>
      <w:r>
        <w:t xml:space="preserve"> properties of the One-Point Crossover method is “it makes the calculations necessary to model the distribution of GP schemata feasible”</w:t>
      </w:r>
      <w:r w:rsidR="008B391A">
        <w:t>. Essentially,</w:t>
      </w:r>
      <w:r>
        <w:t xml:space="preserve"> it is easier to see which area of space is likely to be searched by the next generation.</w:t>
      </w:r>
    </w:p>
    <w:p w:rsidR="009116E4" w:rsidRDefault="009116E4" w:rsidP="005B1AA4">
      <w:pPr>
        <w:spacing w:after="0" w:line="480" w:lineRule="auto"/>
      </w:pPr>
      <w:r>
        <w:t xml:space="preserve">It is important to note that without mutation One-Point Crossover converges quite quickly and so to keep this from happening </w:t>
      </w:r>
      <w:r w:rsidR="009A6717">
        <w:t>we must</w:t>
      </w:r>
      <w:r>
        <w:t xml:space="preserve"> mutate.</w:t>
      </w:r>
    </w:p>
    <w:p w:rsidR="009116E4" w:rsidRDefault="009116E4" w:rsidP="005B1AA4">
      <w:pPr>
        <w:pStyle w:val="Heading5"/>
        <w:spacing w:line="480" w:lineRule="auto"/>
      </w:pPr>
      <w:r>
        <w:t>Mutation</w:t>
      </w:r>
    </w:p>
    <w:p w:rsidR="009116E4" w:rsidRDefault="003A5BB5" w:rsidP="005B1AA4">
      <w:pPr>
        <w:spacing w:after="0" w:line="480" w:lineRule="auto"/>
      </w:pPr>
      <w:r>
        <w:t xml:space="preserve">Mutation is done is Tree-style GP by </w:t>
      </w:r>
      <w:r w:rsidR="00A25381">
        <w:t xml:space="preserve">selecting one or more nodes to be randomly changed. </w:t>
      </w:r>
      <w:proofErr w:type="gramStart"/>
      <w:r w:rsidR="009116E4">
        <w:t>The</w:t>
      </w:r>
      <w:proofErr w:type="gramEnd"/>
      <w:r w:rsidR="009116E4">
        <w:t xml:space="preserve"> two most basic forms of mutation in Tree representation GPs are Subtree mutation and point mutation.</w:t>
      </w:r>
    </w:p>
    <w:p w:rsidR="009116E4" w:rsidRDefault="009116E4" w:rsidP="005B1AA4">
      <w:pPr>
        <w:pStyle w:val="Heading6"/>
        <w:spacing w:line="480" w:lineRule="auto"/>
      </w:pPr>
      <w:r>
        <w:lastRenderedPageBreak/>
        <w:t>Sub-Tree Mutation</w:t>
      </w:r>
    </w:p>
    <w:p w:rsidR="009116E4" w:rsidRPr="009831CD" w:rsidRDefault="009116E4" w:rsidP="005B1AA4">
      <w:pPr>
        <w:spacing w:after="0" w:line="480" w:lineRule="auto"/>
      </w:pPr>
      <w:r>
        <w:t xml:space="preserve">Starts by picking a random mutation point in a given tree. Then swap this node and its subtree with a randomly generated subtree using an algorithm such as Full or Grow. Normally, </w:t>
      </w:r>
      <w:proofErr w:type="gramStart"/>
      <w:r>
        <w:t>Grow</w:t>
      </w:r>
      <w:proofErr w:type="gramEnd"/>
      <w:r>
        <w:t xml:space="preserve"> with </w:t>
      </w:r>
      <w:r w:rsidR="009A6717">
        <w:t xml:space="preserve">a </w:t>
      </w:r>
      <w:r>
        <w:t xml:space="preserve">max depth of 5 is used for the generation of the subtree. </w:t>
      </w:r>
      <w:r w:rsidR="003B6535">
        <w:t>Sub-Tree Mutation</w:t>
      </w:r>
      <w:r>
        <w:t xml:space="preserve"> suffers from a similar problem as standard crossover as mostly leaf nodes are picked and so not much is changed. To remedy this, we do the same as before: we pick branch nodes 90% of the time and leaf node 10% of the time. </w:t>
      </w:r>
    </w:p>
    <w:p w:rsidR="009116E4" w:rsidRDefault="009116E4" w:rsidP="005B1AA4">
      <w:pPr>
        <w:pStyle w:val="Heading6"/>
        <w:spacing w:line="480" w:lineRule="auto"/>
      </w:pPr>
      <w:r>
        <w:t>Point Mutation</w:t>
      </w:r>
    </w:p>
    <w:p w:rsidR="009116E4" w:rsidRPr="00B13758" w:rsidRDefault="008B391A" w:rsidP="005B1AA4">
      <w:pPr>
        <w:spacing w:after="0" w:line="480" w:lineRule="auto"/>
      </w:pPr>
      <w:r>
        <w:t>We chose a</w:t>
      </w:r>
      <w:r w:rsidR="009116E4">
        <w:t xml:space="preserve"> random mutation point in the Tree. Take the value of this node</w:t>
      </w:r>
      <w:r w:rsidR="005D4021">
        <w:t xml:space="preserve">. If it is a branch node, </w:t>
      </w:r>
      <w:r w:rsidR="009116E4">
        <w:t>replace it with a value from the function set</w:t>
      </w:r>
      <w:r w:rsidR="005D4021">
        <w:t xml:space="preserve"> that has the same arity.</w:t>
      </w:r>
      <w:r w:rsidR="009116E4">
        <w:t xml:space="preserve"> </w:t>
      </w:r>
      <w:r w:rsidR="00C060FB">
        <w:t>I</w:t>
      </w:r>
      <w:r w:rsidR="009116E4">
        <w:t>f it is a</w:t>
      </w:r>
      <w:r w:rsidR="005D4021">
        <w:t xml:space="preserve"> leaf node, replace it with a value</w:t>
      </w:r>
      <w:r w:rsidR="009116E4">
        <w:t xml:space="preserve"> from the terminal</w:t>
      </w:r>
      <w:r w:rsidR="005D4021">
        <w:t xml:space="preserve"> set. For example,</w:t>
      </w:r>
      <w:r w:rsidR="009116E4">
        <w:t xml:space="preserve"> a “+” operation could be replaced with a “*” operation as they both have an arity of two or a “1” could be replaced with a “2” as they both have zero arity (e.g</w:t>
      </w:r>
      <w:r w:rsidR="009A6717">
        <w:t>.</w:t>
      </w:r>
      <w:r w:rsidR="009116E4">
        <w:t xml:space="preserve"> are leaf nodes). If no function matches the arity of a selected node</w:t>
      </w:r>
      <w:r w:rsidR="009A6717">
        <w:t>,</w:t>
      </w:r>
      <w:r w:rsidR="009116E4">
        <w:t xml:space="preserve"> then nothing happens. Subtree mutation affects one tree</w:t>
      </w:r>
      <w:r w:rsidR="00DA5491">
        <w:t>,</w:t>
      </w:r>
      <w:r w:rsidR="009116E4">
        <w:t xml:space="preserve"> whereas point mutation is on a per</w:t>
      </w:r>
      <w:r w:rsidR="009A6717">
        <w:t>-</w:t>
      </w:r>
      <w:r w:rsidR="009116E4">
        <w:t>node basis.</w:t>
      </w:r>
    </w:p>
    <w:p w:rsidR="009116E4" w:rsidRPr="002D0A65" w:rsidRDefault="009116E4" w:rsidP="005B1AA4">
      <w:pPr>
        <w:spacing w:after="0" w:line="480" w:lineRule="auto"/>
      </w:pPr>
    </w:p>
    <w:p w:rsidR="004807CE" w:rsidRDefault="00C259D6" w:rsidP="005B1AA4">
      <w:pPr>
        <w:pStyle w:val="Heading2"/>
        <w:spacing w:line="480" w:lineRule="auto"/>
      </w:pPr>
      <w:bookmarkStart w:id="14" w:name="_Toc24569125"/>
      <w:r>
        <w:t xml:space="preserve">2.2 </w:t>
      </w:r>
      <w:r w:rsidR="004807CE">
        <w:t>Push</w:t>
      </w:r>
      <w:bookmarkEnd w:id="14"/>
    </w:p>
    <w:p w:rsidR="004807CE" w:rsidRDefault="009E52A0" w:rsidP="005B1AA4">
      <w:pPr>
        <w:spacing w:after="0" w:line="480" w:lineRule="auto"/>
      </w:pPr>
      <w:r>
        <w:t>Push is d</w:t>
      </w:r>
      <w:r w:rsidR="004807CE">
        <w:t>esigned to have a completely uniform syntax so the ease the process of generating code that manipulates code (say for auto constructive evolution)</w:t>
      </w:r>
      <w:r>
        <w:t>.</w:t>
      </w:r>
      <w:r w:rsidR="004807CE">
        <w:t xml:space="preserve"> </w:t>
      </w:r>
      <w:r>
        <w:t>Push also</w:t>
      </w:r>
      <w:r w:rsidR="004807CE">
        <w:t xml:space="preserve"> support</w:t>
      </w:r>
      <w:r>
        <w:t>s</w:t>
      </w:r>
      <w:r w:rsidR="004807CE">
        <w:t xml:space="preserve"> a multitude of different data types as </w:t>
      </w:r>
      <w:r w:rsidR="00D4277F">
        <w:t>well as</w:t>
      </w:r>
      <w:r w:rsidR="004807CE">
        <w:t xml:space="preserve"> recursion and subroutines. It is an extension of stack-based programming languages such as </w:t>
      </w:r>
      <w:proofErr w:type="gramStart"/>
      <w:r w:rsidR="004807CE">
        <w:t>Forth(</w:t>
      </w:r>
      <w:proofErr w:type="gramEnd"/>
      <w:r w:rsidR="004807CE">
        <w:t>Salman 1984)</w:t>
      </w:r>
      <w:r w:rsidR="002D5B29">
        <w:t>.</w:t>
      </w:r>
    </w:p>
    <w:p w:rsidR="0009488E" w:rsidRDefault="004807CE" w:rsidP="005B1AA4">
      <w:pPr>
        <w:spacing w:after="0" w:line="480" w:lineRule="auto"/>
      </w:pPr>
      <w:r>
        <w:t xml:space="preserve">A push program consists of a string of instructions, constants and parenthesis. There is only one syntax </w:t>
      </w:r>
      <w:r w:rsidR="00D4277F">
        <w:t>rule:</w:t>
      </w:r>
      <w:r w:rsidR="009720DA">
        <w:t xml:space="preserve"> </w:t>
      </w:r>
      <w:r w:rsidR="00341F17">
        <w:t xml:space="preserve">we must balance </w:t>
      </w:r>
      <w:r w:rsidR="009720DA">
        <w:t xml:space="preserve">the brackets. The instructions found in these strings take their </w:t>
      </w:r>
      <w:r w:rsidR="009720DA">
        <w:lastRenderedPageBreak/>
        <w:t>arguments from a Global stack. Each data type has one global stack and instructions push their outputs onto these global stacks.  It</w:t>
      </w:r>
      <w:r w:rsidR="009A6717">
        <w:t xml:space="preserve"> i</w:t>
      </w:r>
      <w:r w:rsidR="009720DA">
        <w:t xml:space="preserve">s written in postfix </w:t>
      </w:r>
      <w:proofErr w:type="gramStart"/>
      <w:r w:rsidR="009720DA">
        <w:t>notation</w:t>
      </w:r>
      <w:r w:rsidR="00F009B9">
        <w:t xml:space="preserve">, </w:t>
      </w:r>
      <w:r w:rsidR="009720DA">
        <w:t xml:space="preserve"> meaning</w:t>
      </w:r>
      <w:proofErr w:type="gramEnd"/>
      <w:r w:rsidR="009720DA">
        <w:t xml:space="preserve"> that for a human might be a little </w:t>
      </w:r>
      <w:r w:rsidR="006D77B3">
        <w:t>challenging</w:t>
      </w:r>
      <w:r w:rsidR="0009488E">
        <w:t xml:space="preserve"> to read it</w:t>
      </w:r>
      <w:r w:rsidR="009720DA">
        <w:t xml:space="preserve"> (more on this later).</w:t>
      </w:r>
      <w:r w:rsidR="0063272E">
        <w:t xml:space="preserve"> When implementing the evolution of multiple data types, we would typically use strongly typed genetic programming. The problem with this is the</w:t>
      </w:r>
      <w:r w:rsidR="00287A38">
        <w:t>re is substantial syntax restriction imposed on passed data to ensure the types match what they are supposed to be. This</w:t>
      </w:r>
      <w:r w:rsidR="00491803">
        <w:t xml:space="preserve"> problem</w:t>
      </w:r>
      <w:r w:rsidR="00287A38">
        <w:t xml:space="preserve"> can limit options for crossover and make the evolutionary process far more complicated than It needs to be. Push breaks free of these problems with its uses of stacks</w:t>
      </w:r>
      <w:r w:rsidR="00C20999">
        <w:t>.</w:t>
      </w:r>
    </w:p>
    <w:p w:rsidR="00C20999" w:rsidRDefault="00C20999" w:rsidP="005B1AA4">
      <w:pPr>
        <w:spacing w:after="0" w:line="480" w:lineRule="auto"/>
      </w:pPr>
      <w:r>
        <w:t xml:space="preserve">Push includes a stack called the “exec” stack which programs push to for execution. This stack contains all the program code still to be executed at any point during execution. </w:t>
      </w:r>
    </w:p>
    <w:p w:rsidR="0009488E" w:rsidRDefault="002D5B29" w:rsidP="005B1AA4">
      <w:pPr>
        <w:spacing w:after="0" w:line="480" w:lineRule="auto"/>
      </w:pPr>
      <w:r>
        <w:t xml:space="preserve"> </w:t>
      </w:r>
      <w:r w:rsidR="00D53F55">
        <w:t>We can skip s</w:t>
      </w:r>
      <w:r>
        <w:t>ome instruction (such as ‘+</w:t>
      </w:r>
      <w:proofErr w:type="gramStart"/>
      <w:r>
        <w:t>’)  if</w:t>
      </w:r>
      <w:proofErr w:type="gramEnd"/>
      <w:r>
        <w:t xml:space="preserve"> there are</w:t>
      </w:r>
      <w:r w:rsidR="006D77B3">
        <w:t xml:space="preserve"> no</w:t>
      </w:r>
      <w:r>
        <w:t xml:space="preserve">t enough arguments on the argument stack. </w:t>
      </w:r>
      <w:proofErr w:type="gramStart"/>
      <w:r>
        <w:t>So</w:t>
      </w:r>
      <w:proofErr w:type="gramEnd"/>
      <w:r>
        <w:t xml:space="preserve"> for example if a program reads ‘integer’ it will be stored in the </w:t>
      </w:r>
      <w:r w:rsidR="00580536">
        <w:t>type data stack, then</w:t>
      </w:r>
      <w:r w:rsidR="00946341">
        <w:t xml:space="preserve"> if a ‘+’ method appears it first looks at the type stack to see what type ‘+’ is. Th</w:t>
      </w:r>
      <w:r w:rsidR="003D42F7">
        <w:t>e system does</w:t>
      </w:r>
      <w:r w:rsidR="00946341">
        <w:t xml:space="preserve"> </w:t>
      </w:r>
      <w:r w:rsidR="003D42F7">
        <w:t>th</w:t>
      </w:r>
      <w:r w:rsidR="00946341">
        <w:t xml:space="preserve">is because ‘+’ could have multiple types (e.g. integer/string). Is there is no type on the stack then </w:t>
      </w:r>
      <w:r w:rsidR="004300F9">
        <w:t xml:space="preserve">it will resort to a </w:t>
      </w:r>
      <w:r w:rsidR="00CE1CC2">
        <w:t>default.</w:t>
      </w:r>
      <w:r w:rsidR="004300F9">
        <w:t xml:space="preserve"> This default </w:t>
      </w:r>
      <w:r w:rsidR="00B76D70">
        <w:t xml:space="preserve">has a list of types consisting of </w:t>
      </w:r>
      <w:r w:rsidR="00FE4E41">
        <w:t>Integer,</w:t>
      </w:r>
      <w:r w:rsidR="00B76D70">
        <w:t xml:space="preserve"> Boolean</w:t>
      </w:r>
      <w:r w:rsidR="009A6717">
        <w:t xml:space="preserve">, </w:t>
      </w:r>
      <w:r w:rsidR="00B76D70">
        <w:t>code,</w:t>
      </w:r>
      <w:r w:rsidR="009A6717">
        <w:t xml:space="preserve"> type, </w:t>
      </w:r>
      <w:r w:rsidR="00B76D70">
        <w:t xml:space="preserve">name in that order from top to bottom. </w:t>
      </w:r>
      <w:r w:rsidR="00FA2180">
        <w:t>From this default</w:t>
      </w:r>
      <w:r w:rsidR="006D77B3">
        <w:t>,</w:t>
      </w:r>
      <w:r w:rsidR="00FA2180">
        <w:t xml:space="preserve"> it will pick the highest type applicable. </w:t>
      </w:r>
      <w:proofErr w:type="gramStart"/>
      <w:r w:rsidR="00FA2180">
        <w:t>So</w:t>
      </w:r>
      <w:proofErr w:type="gramEnd"/>
      <w:r w:rsidR="00FA2180">
        <w:t xml:space="preserve"> an appropriate type will always be found for a push operation. </w:t>
      </w:r>
    </w:p>
    <w:p w:rsidR="0009488E" w:rsidRDefault="00FA2180" w:rsidP="005B1AA4">
      <w:pPr>
        <w:spacing w:after="0" w:line="480" w:lineRule="auto"/>
      </w:pPr>
      <w:r>
        <w:t xml:space="preserve">There are a few operations implemented for all data types: pop (return the item on top of the stack), dup </w:t>
      </w:r>
      <w:r w:rsidR="00DF6B71">
        <w:t>(duplicate</w:t>
      </w:r>
      <w:r>
        <w:t xml:space="preserve"> item on top of stack and push it to stack) and swap (swaps the two highest items in the stack). </w:t>
      </w:r>
    </w:p>
    <w:p w:rsidR="0009488E" w:rsidRDefault="00FA2180" w:rsidP="005B1AA4">
      <w:pPr>
        <w:spacing w:after="0" w:line="480" w:lineRule="auto"/>
      </w:pPr>
      <w:r>
        <w:t xml:space="preserve">The parenthesis in a push program are only </w:t>
      </w:r>
      <w:r w:rsidR="0009488E">
        <w:t>there</w:t>
      </w:r>
      <w:r>
        <w:t xml:space="preserve"> for structure</w:t>
      </w:r>
      <w:r w:rsidR="0009488E">
        <w:t xml:space="preserve"> and do</w:t>
      </w:r>
      <w:r w:rsidR="006D77B3">
        <w:t xml:space="preserve"> no</w:t>
      </w:r>
      <w:r w:rsidR="0009488E">
        <w:t>t have any real effect on execution</w:t>
      </w:r>
      <w:r>
        <w:t xml:space="preserve">. </w:t>
      </w:r>
    </w:p>
    <w:p w:rsidR="0009488E" w:rsidRDefault="00FA2180" w:rsidP="005B1AA4">
      <w:pPr>
        <w:spacing w:after="0" w:line="480" w:lineRule="auto"/>
      </w:pPr>
      <w:r>
        <w:lastRenderedPageBreak/>
        <w:t>Push also allows for code manipulation through its ‘code’ data type</w:t>
      </w:r>
      <w:r w:rsidR="006D77B3">
        <w:t>,</w:t>
      </w:r>
      <w:r>
        <w:t xml:space="preserve"> which inherits from the ‘expression’ data type. </w:t>
      </w:r>
    </w:p>
    <w:p w:rsidR="0009488E" w:rsidRDefault="00FA2180" w:rsidP="005B1AA4">
      <w:pPr>
        <w:spacing w:after="0" w:line="480" w:lineRule="auto"/>
      </w:pPr>
      <w:r>
        <w:t xml:space="preserve">A </w:t>
      </w:r>
      <w:r w:rsidR="006D77B3">
        <w:t>vital</w:t>
      </w:r>
      <w:r>
        <w:t xml:space="preserve"> instruction in code manipulation expressions is the ‘quote’ instruction. When</w:t>
      </w:r>
      <w:r w:rsidR="003D5E9D">
        <w:t xml:space="preserve"> we execute</w:t>
      </w:r>
      <w:r>
        <w:t xml:space="preserve"> the ‘quote’ </w:t>
      </w:r>
      <w:proofErr w:type="gramStart"/>
      <w:r>
        <w:t>instruction</w:t>
      </w:r>
      <w:r w:rsidR="006D77B3">
        <w:t>,</w:t>
      </w:r>
      <w:r>
        <w:t xml:space="preserve"> </w:t>
      </w:r>
      <w:r w:rsidR="003D5E9D">
        <w:t xml:space="preserve"> We</w:t>
      </w:r>
      <w:proofErr w:type="gramEnd"/>
      <w:r w:rsidR="003D5E9D">
        <w:t xml:space="preserve"> will push </w:t>
      </w:r>
      <w:r>
        <w:t xml:space="preserve">the next piece of code to go through execution will to the </w:t>
      </w:r>
      <w:r w:rsidR="003D5E9D">
        <w:t>code</w:t>
      </w:r>
      <w:r>
        <w:t xml:space="preserve"> stack rather than </w:t>
      </w:r>
      <w:r w:rsidR="0002140D">
        <w:t>being</w:t>
      </w:r>
      <w:r>
        <w:t xml:space="preserve"> executed.</w:t>
      </w:r>
      <w:r w:rsidR="00C20999">
        <w:t xml:space="preserve"> </w:t>
      </w:r>
    </w:p>
    <w:p w:rsidR="0009488E" w:rsidRDefault="0002140D" w:rsidP="005B1AA4">
      <w:pPr>
        <w:spacing w:after="0" w:line="480" w:lineRule="auto"/>
      </w:pPr>
      <w:r>
        <w:t xml:space="preserve"> </w:t>
      </w:r>
    </w:p>
    <w:p w:rsidR="006E77B8" w:rsidRDefault="00360E2B" w:rsidP="005B1AA4">
      <w:pPr>
        <w:spacing w:after="0" w:line="480" w:lineRule="auto"/>
      </w:pPr>
      <w:r>
        <w:t xml:space="preserve">The “do” instruction recursively calls the expression on top of the “code” stack, </w:t>
      </w:r>
      <w:r w:rsidR="006D77B3">
        <w:t>most</w:t>
      </w:r>
      <w:r>
        <w:t xml:space="preserve">ly it is a way of executing the code on the “code” stack which was put there by the “quote” instruction.  A variant of “do” is “do*” which does the same operation except it pop the code from the “code” stack first.  </w:t>
      </w:r>
    </w:p>
    <w:p w:rsidR="002D5B29" w:rsidRDefault="006E77B8" w:rsidP="005B1AA4">
      <w:pPr>
        <w:spacing w:after="0" w:line="480" w:lineRule="auto"/>
      </w:pPr>
      <w:r>
        <w:t>C</w:t>
      </w:r>
      <w:r w:rsidR="00360E2B">
        <w:t xml:space="preserve">ode is pushed to the “code” stack </w:t>
      </w:r>
      <w:r w:rsidR="00E56692">
        <w:t>before</w:t>
      </w:r>
      <w:r w:rsidR="00360E2B">
        <w:t xml:space="preserve"> execution </w:t>
      </w:r>
      <w:r w:rsidR="0009488E">
        <w:t>when first submitted to the interpreter</w:t>
      </w:r>
      <w:r>
        <w:t>.</w:t>
      </w:r>
      <w:r w:rsidR="0009488E">
        <w:t xml:space="preserve"> </w:t>
      </w:r>
      <w:r>
        <w:t>We can</w:t>
      </w:r>
      <w:r w:rsidR="0009488E">
        <w:t xml:space="preserve"> the</w:t>
      </w:r>
      <w:r>
        <w:t xml:space="preserve">n use </w:t>
      </w:r>
      <w:proofErr w:type="gramStart"/>
      <w:r>
        <w:t xml:space="preserve">the </w:t>
      </w:r>
      <w:r w:rsidR="0009488E">
        <w:t xml:space="preserve"> “</w:t>
      </w:r>
      <w:proofErr w:type="gramEnd"/>
      <w:r w:rsidR="0009488E">
        <w:t>quote” and “do” instructions to implement recursion</w:t>
      </w:r>
      <w:r w:rsidR="00E56692">
        <w:t>.</w:t>
      </w:r>
    </w:p>
    <w:p w:rsidR="00E56692" w:rsidRDefault="00E56692" w:rsidP="005B1AA4">
      <w:pPr>
        <w:spacing w:after="0" w:line="480" w:lineRule="auto"/>
      </w:pPr>
      <w:r>
        <w:t xml:space="preserve">The “if” instruction executes the top two items on the code stack. It also checks the top element of the “Boolean” stack. Depending on what value it finds there, it may discard the rest of the code stack. </w:t>
      </w:r>
    </w:p>
    <w:p w:rsidR="002810D4" w:rsidRDefault="00E56692" w:rsidP="005B1AA4">
      <w:pPr>
        <w:spacing w:after="0" w:line="480" w:lineRule="auto"/>
      </w:pPr>
      <w:r>
        <w:t xml:space="preserve">Due to all the instructions which cause recursion, we need guards against non-termination. To accomplish this, we put a limit on how many instructions can execute for every </w:t>
      </w:r>
      <w:r w:rsidR="00DA5491">
        <w:t>7</w:t>
      </w:r>
      <w:r>
        <w:t>top-level call of the interpreter. If we exceed this limit</w:t>
      </w:r>
      <w:r w:rsidR="002810D4">
        <w:t>:</w:t>
      </w:r>
    </w:p>
    <w:p w:rsidR="00E56692" w:rsidRDefault="002810D4" w:rsidP="005B1AA4">
      <w:pPr>
        <w:pStyle w:val="ListParagraph"/>
        <w:numPr>
          <w:ilvl w:val="0"/>
          <w:numId w:val="28"/>
        </w:numPr>
        <w:spacing w:after="0" w:line="480" w:lineRule="auto"/>
      </w:pPr>
      <w:r>
        <w:t>We terminate execution</w:t>
      </w:r>
    </w:p>
    <w:p w:rsidR="002810D4" w:rsidRDefault="00264EAB" w:rsidP="005B1AA4">
      <w:pPr>
        <w:pStyle w:val="ListParagraph"/>
        <w:numPr>
          <w:ilvl w:val="0"/>
          <w:numId w:val="28"/>
        </w:numPr>
        <w:spacing w:after="0" w:line="480" w:lineRule="auto"/>
      </w:pPr>
      <w:r>
        <w:t xml:space="preserve">The “results” left on the stacks can either be used or discarded </w:t>
      </w:r>
    </w:p>
    <w:p w:rsidR="00264EAB" w:rsidRDefault="00264EAB" w:rsidP="005B1AA4">
      <w:pPr>
        <w:spacing w:after="0" w:line="480" w:lineRule="auto"/>
      </w:pPr>
      <w:r>
        <w:t xml:space="preserve">The “name” data type along with the “get” and “set” </w:t>
      </w:r>
      <w:r w:rsidR="006E77B8">
        <w:t xml:space="preserve">instructions allow us to store items of any type as a variable; this includes code for named subroutines </w:t>
      </w:r>
      <w:proofErr w:type="gramStart"/>
      <w:r w:rsidR="006E77B8">
        <w:t>( which</w:t>
      </w:r>
      <w:proofErr w:type="gramEnd"/>
      <w:r w:rsidR="006E77B8">
        <w:t xml:space="preserve"> are much like functions in </w:t>
      </w:r>
      <w:r w:rsidR="006E77B8">
        <w:lastRenderedPageBreak/>
        <w:t xml:space="preserve">languages such as Python and C). </w:t>
      </w:r>
      <w:r w:rsidR="00174FA7">
        <w:t>If we encounter a symbol that is not either an instruction name or a constant, then we treat it as a “name” constant and push it to the “name” stack.  Then this symbol can then be changed, using the “set” instruction, or read from, using the “get” instruction.</w:t>
      </w:r>
    </w:p>
    <w:p w:rsidR="006D77B3" w:rsidRDefault="006D77B3" w:rsidP="005B1AA4">
      <w:pPr>
        <w:spacing w:after="0" w:line="480" w:lineRule="auto"/>
      </w:pPr>
    </w:p>
    <w:p w:rsidR="00174FA7" w:rsidRDefault="00C259D6" w:rsidP="005B1AA4">
      <w:pPr>
        <w:pStyle w:val="Heading3"/>
        <w:spacing w:line="480" w:lineRule="auto"/>
      </w:pPr>
      <w:bookmarkStart w:id="15" w:name="_Toc24569126"/>
      <w:r>
        <w:t xml:space="preserve">2.2.1 </w:t>
      </w:r>
      <w:proofErr w:type="spellStart"/>
      <w:r w:rsidR="00174FA7">
        <w:t>PushGP</w:t>
      </w:r>
      <w:bookmarkEnd w:id="15"/>
      <w:proofErr w:type="spellEnd"/>
    </w:p>
    <w:p w:rsidR="00174FA7" w:rsidRDefault="00174FA7" w:rsidP="005B1AA4">
      <w:pPr>
        <w:spacing w:after="0" w:line="480" w:lineRule="auto"/>
      </w:pPr>
      <w:proofErr w:type="spellStart"/>
      <w:r>
        <w:t>PushGP</w:t>
      </w:r>
      <w:proofErr w:type="spellEnd"/>
      <w:r>
        <w:t xml:space="preserve"> is a Push implementation of Genetic Programming</w:t>
      </w:r>
      <w:r w:rsidR="00BF1C4E">
        <w:t>. It uses basic Genetic Programming Implementations. It randomly generates a population of</w:t>
      </w:r>
      <w:r w:rsidR="006D77B3">
        <w:t xml:space="preserve"> initial programs in its </w:t>
      </w:r>
      <w:proofErr w:type="spellStart"/>
      <w:r w:rsidR="006D77B3">
        <w:t>initialisation</w:t>
      </w:r>
      <w:proofErr w:type="spellEnd"/>
      <w:r w:rsidR="006D77B3">
        <w:t xml:space="preserve">. We find the fittest programs and select them for breeding through the Fitness evaluation phase. Then new individuals are created with mutation and crossover from the fittest-individuals. We select fittest individuals through tournament selection. Mutation picks a randomly chosen sub-expression and swaps it with another randomly chosen sub-expression. Crossover swaps one subexpression of an individual with the sub-expression of another. </w:t>
      </w:r>
    </w:p>
    <w:p w:rsidR="00A15FE6" w:rsidRDefault="00C259D6" w:rsidP="005B1AA4">
      <w:pPr>
        <w:pStyle w:val="Heading3"/>
        <w:spacing w:line="480" w:lineRule="auto"/>
      </w:pPr>
      <w:bookmarkStart w:id="16" w:name="_Toc24569127"/>
      <w:r>
        <w:t xml:space="preserve">2.2.2 </w:t>
      </w:r>
      <w:r w:rsidR="00A15FE6">
        <w:t>Push3</w:t>
      </w:r>
      <w:bookmarkEnd w:id="16"/>
    </w:p>
    <w:p w:rsidR="00A15FE6" w:rsidRDefault="00A15FE6" w:rsidP="005B1AA4">
      <w:pPr>
        <w:spacing w:line="480" w:lineRule="auto"/>
      </w:pPr>
      <w:r>
        <w:t>Push3 is the newest version of Push</w:t>
      </w:r>
      <w:r w:rsidR="00D554CB">
        <w:t xml:space="preserve"> in which many versions deriv</w:t>
      </w:r>
      <w:r w:rsidR="008B6693">
        <w:t>ate</w:t>
      </w:r>
      <w:r w:rsidR="00D554CB">
        <w:t xml:space="preserve"> from (such as </w:t>
      </w:r>
      <w:proofErr w:type="spellStart"/>
      <w:r w:rsidR="00D554CB">
        <w:t>pyshgp</w:t>
      </w:r>
      <w:proofErr w:type="spellEnd"/>
      <w:r w:rsidR="00D554CB">
        <w:t>)</w:t>
      </w:r>
      <w:r>
        <w:t xml:space="preserve">. The </w:t>
      </w:r>
      <w:r w:rsidR="009A6717">
        <w:t>most significan</w:t>
      </w:r>
      <w:r>
        <w:t xml:space="preserve">t change is the </w:t>
      </w:r>
      <w:proofErr w:type="gramStart"/>
      <w:r>
        <w:t>new  “</w:t>
      </w:r>
      <w:proofErr w:type="gramEnd"/>
      <w:r>
        <w:t>exec” stack which stores expressions</w:t>
      </w:r>
      <w:r w:rsidR="00302B0A">
        <w:t>,</w:t>
      </w:r>
      <w:r>
        <w:t xml:space="preserve"> instructions and literals (reference). The values on the stack are values that are to be executed hence then name. It is independent of the code stack which </w:t>
      </w:r>
      <w:r w:rsidR="00AC7617">
        <w:t>we can</w:t>
      </w:r>
      <w:r>
        <w:t xml:space="preserve"> still </w:t>
      </w:r>
      <w:r w:rsidR="008B6693">
        <w:t xml:space="preserve">use </w:t>
      </w:r>
      <w:r>
        <w:t>for code manipulations.</w:t>
      </w:r>
      <w:r w:rsidR="00D554CB">
        <w:t xml:space="preserve"> The exec stack holds the code queued for execution and is continuously executed upon. </w:t>
      </w:r>
      <w:r w:rsidR="003D5D97">
        <w:t xml:space="preserve"> The </w:t>
      </w:r>
      <w:r w:rsidR="00AC7617">
        <w:t xml:space="preserve">basic </w:t>
      </w:r>
      <w:r w:rsidR="003D5D97">
        <w:t>process of executing a program (P) in push3 is as follows:</w:t>
      </w:r>
    </w:p>
    <w:p w:rsidR="003D5D97" w:rsidRDefault="003D5D97" w:rsidP="005B1AA4">
      <w:pPr>
        <w:spacing w:line="480" w:lineRule="auto"/>
      </w:pPr>
      <w:r>
        <w:t xml:space="preserve">1. Push P onto the EXEC stack. </w:t>
      </w:r>
    </w:p>
    <w:p w:rsidR="003D5D97" w:rsidRDefault="003D5D97" w:rsidP="005B1AA4">
      <w:pPr>
        <w:spacing w:line="480" w:lineRule="auto"/>
      </w:pPr>
      <w:r>
        <w:t xml:space="preserve">2. While the EXEC stack is not empty, pop and process the top element of the EXEC stack, E: </w:t>
      </w:r>
    </w:p>
    <w:p w:rsidR="003D5D97" w:rsidRDefault="003D5D97" w:rsidP="005B1AA4">
      <w:pPr>
        <w:spacing w:line="480" w:lineRule="auto"/>
        <w:ind w:firstLine="720"/>
      </w:pPr>
      <w:r>
        <w:t xml:space="preserve">(a) If E is an instruction: execute E (accessing whatever stacks are required). </w:t>
      </w:r>
    </w:p>
    <w:p w:rsidR="003D5D97" w:rsidRDefault="003D5D97" w:rsidP="005B1AA4">
      <w:pPr>
        <w:spacing w:line="480" w:lineRule="auto"/>
        <w:ind w:left="720"/>
      </w:pPr>
      <w:r>
        <w:lastRenderedPageBreak/>
        <w:t>(b) If E is a literal: push E onto the appropriate stack. (c) If E is a list: push each element of E onto the EXEC stack, in reverse order.</w:t>
      </w:r>
    </w:p>
    <w:p w:rsidR="0033489A" w:rsidRDefault="0033489A" w:rsidP="005B1AA4">
      <w:pPr>
        <w:spacing w:line="480" w:lineRule="auto"/>
      </w:pPr>
      <w:r>
        <w:t>(Lee Spector 2005) [9]</w:t>
      </w:r>
    </w:p>
    <w:p w:rsidR="003D5D97" w:rsidRPr="00A15FE6" w:rsidRDefault="003D5D97" w:rsidP="005B1AA4">
      <w:pPr>
        <w:spacing w:line="480" w:lineRule="auto"/>
      </w:pPr>
      <w:r>
        <w:t xml:space="preserve"> “quote” instruction </w:t>
      </w:r>
      <w:r w:rsidR="00004109">
        <w:t>now</w:t>
      </w:r>
      <w:r>
        <w:t xml:space="preserve"> cop</w:t>
      </w:r>
      <w:r w:rsidR="00004109">
        <w:t>ies</w:t>
      </w:r>
      <w:r>
        <w:t xml:space="preserve"> the top of the “exec” stack to the “code” stack</w:t>
      </w:r>
      <w:r w:rsidR="0056557F">
        <w:t>.  Previously</w:t>
      </w:r>
      <w:r w:rsidR="00AC7617">
        <w:t xml:space="preserve">, </w:t>
      </w:r>
      <w:r w:rsidR="0056557F">
        <w:t>loops where done native</w:t>
      </w:r>
      <w:r w:rsidR="00AC7617">
        <w:t>ly</w:t>
      </w:r>
      <w:r w:rsidR="0056557F">
        <w:t xml:space="preserve"> </w:t>
      </w:r>
      <w:r w:rsidR="00475433">
        <w:t xml:space="preserve">in </w:t>
      </w:r>
      <w:r w:rsidR="0056557F">
        <w:t xml:space="preserve">languages that </w:t>
      </w:r>
      <w:r w:rsidR="00475433">
        <w:t xml:space="preserve">implement </w:t>
      </w:r>
      <w:proofErr w:type="gramStart"/>
      <w:r w:rsidR="00475433">
        <w:t>Push</w:t>
      </w:r>
      <w:r w:rsidR="0056557F">
        <w:t xml:space="preserve">  (</w:t>
      </w:r>
      <w:proofErr w:type="gramEnd"/>
      <w:r w:rsidR="0056557F">
        <w:t>such as python)</w:t>
      </w:r>
      <w:r w:rsidR="00AC7617">
        <w:t>.</w:t>
      </w:r>
      <w:r w:rsidR="0056557F">
        <w:t xml:space="preserve">  </w:t>
      </w:r>
      <w:r w:rsidR="00AC7617">
        <w:t>N</w:t>
      </w:r>
      <w:r w:rsidR="0056557F">
        <w:t xml:space="preserve">ow it can be done by pushing a series of elements to the “exec” stack.  When the loop is executed the elements on the “exec” stack are </w:t>
      </w:r>
      <w:r w:rsidR="00EE69F2">
        <w:t xml:space="preserve">sequentially executed. </w:t>
      </w:r>
      <w:r w:rsidR="007F7647">
        <w:t xml:space="preserve"> Previously names have been bound to variables by the “get” and “set” </w:t>
      </w:r>
      <w:r w:rsidR="007E2DB5">
        <w:t>instructions</w:t>
      </w:r>
      <w:r w:rsidR="0050400C">
        <w:t>.</w:t>
      </w:r>
      <w:r w:rsidR="00004109">
        <w:t xml:space="preserve"> </w:t>
      </w:r>
      <w:r w:rsidR="0050400C">
        <w:t>N</w:t>
      </w:r>
      <w:r w:rsidR="007F7647">
        <w:t>ow</w:t>
      </w:r>
      <w:r w:rsidR="0050400C">
        <w:t>,</w:t>
      </w:r>
      <w:r w:rsidR="007F7647">
        <w:t xml:space="preserve"> </w:t>
      </w:r>
      <w:r w:rsidR="0050400C">
        <w:t>instead of using a quoted value on the “code” stack and using the “set” instruction</w:t>
      </w:r>
      <w:r w:rsidR="009A6717">
        <w:t>,</w:t>
      </w:r>
      <w:r w:rsidR="0050400C">
        <w:t xml:space="preserve"> we instead use the “define” method on the “exec” stack. Executing subroutines is also </w:t>
      </w:r>
      <w:r w:rsidR="009A6717">
        <w:t>more straightforward</w:t>
      </w:r>
      <w:r w:rsidR="0050400C">
        <w:t xml:space="preserve"> with them now being executed directly by calling just the name of the subroutine. Previously a “get” and “do” command would also accompany the name of the </w:t>
      </w:r>
      <w:r w:rsidR="00A43A63">
        <w:t>subroutine.</w:t>
      </w:r>
    </w:p>
    <w:p w:rsidR="006D2D07" w:rsidRDefault="00C259D6" w:rsidP="005B1AA4">
      <w:pPr>
        <w:pStyle w:val="Heading3"/>
        <w:spacing w:line="480" w:lineRule="auto"/>
      </w:pPr>
      <w:bookmarkStart w:id="17" w:name="_Toc24569128"/>
      <w:r>
        <w:t xml:space="preserve">2.2.3 </w:t>
      </w:r>
      <w:r w:rsidR="002A1800">
        <w:t>Linear Push (Plush)</w:t>
      </w:r>
      <w:bookmarkEnd w:id="17"/>
    </w:p>
    <w:p w:rsidR="00BC3233" w:rsidRDefault="002A1800" w:rsidP="005B1AA4">
      <w:pPr>
        <w:spacing w:after="0" w:line="480" w:lineRule="auto"/>
      </w:pPr>
      <w:r>
        <w:t xml:space="preserve">In </w:t>
      </w:r>
      <w:proofErr w:type="gramStart"/>
      <w:r w:rsidR="005E6A14">
        <w:t>Plush,</w:t>
      </w:r>
      <w:r>
        <w:t xml:space="preserve">  linear</w:t>
      </w:r>
      <w:proofErr w:type="gramEnd"/>
      <w:r>
        <w:t xml:space="preserve"> genomes called Plush genomes</w:t>
      </w:r>
      <w:r w:rsidR="00DA5491">
        <w:t xml:space="preserve"> are used to represent programs</w:t>
      </w:r>
      <w:r w:rsidR="002D6058">
        <w:t xml:space="preserve">. A genome is how </w:t>
      </w:r>
      <w:r w:rsidR="00DA5491">
        <w:t>we represent a</w:t>
      </w:r>
      <w:r w:rsidR="002D6058">
        <w:t xml:space="preserve"> program</w:t>
      </w:r>
      <w:r w:rsidR="005E6A14">
        <w:t>. These</w:t>
      </w:r>
      <w:r w:rsidR="002D6058">
        <w:t xml:space="preserve"> Plush Genomes are a linear set of </w:t>
      </w:r>
      <w:r w:rsidR="005E6A14">
        <w:t>instructions</w:t>
      </w:r>
      <w:r w:rsidR="002D6058">
        <w:t xml:space="preserve"> and literals which </w:t>
      </w:r>
      <w:r w:rsidR="00062359">
        <w:t xml:space="preserve">we </w:t>
      </w:r>
      <w:r w:rsidR="002D6058">
        <w:t>translate to a push program before execution.</w:t>
      </w:r>
      <w:r w:rsidR="00595E88">
        <w:t xml:space="preserve"> Storing the push program like this allows us to perform genetic operations uniformly across the whole genome.</w:t>
      </w:r>
      <w:r w:rsidR="00C74225">
        <w:t xml:space="preserve"> Plush also uses “epigenetic” markers</w:t>
      </w:r>
      <w:r w:rsidR="00062359">
        <w:t>. It does this</w:t>
      </w:r>
      <w:r w:rsidR="00C74225">
        <w:t xml:space="preserve"> to </w:t>
      </w:r>
      <w:r w:rsidR="00CC74F6">
        <w:t xml:space="preserve">help translate the Plush genome into </w:t>
      </w:r>
      <w:r w:rsidR="005E6A14">
        <w:t>a Push</w:t>
      </w:r>
      <w:r w:rsidR="00C74225">
        <w:t xml:space="preserve"> </w:t>
      </w:r>
      <w:r w:rsidR="005E6A14">
        <w:t>hierarchical</w:t>
      </w:r>
      <w:r w:rsidR="00C74225">
        <w:t xml:space="preserve"> structure</w:t>
      </w:r>
      <w:r w:rsidR="00DF5196">
        <w:t xml:space="preserve"> for fitness testing.  </w:t>
      </w:r>
      <w:r w:rsidR="00062359">
        <w:t>I</w:t>
      </w:r>
      <w:r w:rsidR="00DF5196">
        <w:t xml:space="preserve">nserting open </w:t>
      </w:r>
      <w:r w:rsidR="005E6A14">
        <w:t>parenthesis to</w:t>
      </w:r>
      <w:r w:rsidR="007235C1">
        <w:t xml:space="preserve"> indicate the start of code blocks and epigenetic markers t</w:t>
      </w:r>
      <w:r w:rsidR="005E6A14">
        <w:t xml:space="preserve">o </w:t>
      </w:r>
      <w:r w:rsidR="007235C1">
        <w:t>determine where the co</w:t>
      </w:r>
      <w:r w:rsidR="00EB6C41">
        <w:t>d</w:t>
      </w:r>
      <w:r w:rsidR="007235C1">
        <w:t>e block</w:t>
      </w:r>
      <w:r w:rsidR="00062359">
        <w:t>s</w:t>
      </w:r>
      <w:r w:rsidR="007235C1">
        <w:t xml:space="preserve"> close.</w:t>
      </w:r>
      <w:r w:rsidR="00EB6C41">
        <w:t xml:space="preserve"> </w:t>
      </w:r>
      <w:r w:rsidR="00475433">
        <w:t>We insert t</w:t>
      </w:r>
      <w:r w:rsidR="00062359">
        <w:t xml:space="preserve">he open parentheses </w:t>
      </w:r>
      <w:r w:rsidR="00EB6C41">
        <w:t xml:space="preserve">when </w:t>
      </w:r>
      <w:r w:rsidR="00475433">
        <w:t xml:space="preserve">we call </w:t>
      </w:r>
      <w:r w:rsidR="005E6A14">
        <w:t>an</w:t>
      </w:r>
      <w:r w:rsidR="00EB6C41">
        <w:t xml:space="preserve"> instruction. </w:t>
      </w:r>
      <w:r w:rsidR="007235C1">
        <w:t xml:space="preserve"> </w:t>
      </w:r>
      <w:r w:rsidR="00FD07D4">
        <w:t>Doing this</w:t>
      </w:r>
      <w:r w:rsidR="007235C1">
        <w:t xml:space="preserve"> allows for instructions to take code blocks from the “exec” rather than a single instruction.</w:t>
      </w:r>
    </w:p>
    <w:p w:rsidR="00BC3233" w:rsidRDefault="00BC3233" w:rsidP="005B1AA4">
      <w:pPr>
        <w:pStyle w:val="Heading4"/>
        <w:spacing w:line="480" w:lineRule="auto"/>
      </w:pPr>
      <w:r>
        <w:lastRenderedPageBreak/>
        <w:t xml:space="preserve">Plush Genome to Push Program </w:t>
      </w:r>
    </w:p>
    <w:p w:rsidR="002A1800" w:rsidRPr="002A1800" w:rsidRDefault="00FD07D4" w:rsidP="005B1AA4">
      <w:pPr>
        <w:spacing w:after="0" w:line="480" w:lineRule="auto"/>
      </w:pPr>
      <w:r>
        <w:t>We c</w:t>
      </w:r>
      <w:r w:rsidR="005E6A14">
        <w:t>onstruct</w:t>
      </w:r>
      <w:r w:rsidR="00CC74F6">
        <w:t xml:space="preserve"> of the push program tree depth-first. </w:t>
      </w:r>
      <w:r>
        <w:t>We</w:t>
      </w:r>
      <w:r w:rsidR="008877C7">
        <w:t xml:space="preserve"> </w:t>
      </w:r>
      <w:r>
        <w:t>append</w:t>
      </w:r>
      <w:r w:rsidR="00CC74F6">
        <w:t xml:space="preserve"> </w:t>
      </w:r>
      <w:r w:rsidR="008877C7">
        <w:t>e</w:t>
      </w:r>
      <w:r w:rsidR="00CC74F6">
        <w:t xml:space="preserve">ach instruction and its arguments </w:t>
      </w:r>
      <w:r w:rsidR="003761D9">
        <w:t xml:space="preserve">to the end of the Push Program. If the instruction has no </w:t>
      </w:r>
      <w:r w:rsidR="005E6A14">
        <w:t>arguments</w:t>
      </w:r>
      <w:r w:rsidR="009A6717">
        <w:t>,</w:t>
      </w:r>
      <w:r w:rsidR="003761D9">
        <w:t xml:space="preserve"> it just appends the </w:t>
      </w:r>
      <w:r w:rsidR="005E6A14">
        <w:t>instruction.</w:t>
      </w:r>
      <w:r w:rsidR="00CC74F6">
        <w:t xml:space="preserve"> </w:t>
      </w:r>
      <w:r w:rsidR="007235C1">
        <w:t xml:space="preserve"> </w:t>
      </w:r>
      <w:r w:rsidR="003761D9">
        <w:t>However, if they do have arguments</w:t>
      </w:r>
      <w:r w:rsidR="009A6717">
        <w:t>,</w:t>
      </w:r>
      <w:r w:rsidR="003761D9">
        <w:t xml:space="preserve"> then the instruction is appended</w:t>
      </w:r>
      <w:r w:rsidR="009A6717">
        <w:t>,</w:t>
      </w:r>
      <w:r w:rsidR="003761D9">
        <w:t xml:space="preserve"> followed by </w:t>
      </w:r>
      <w:r w:rsidR="00E664E6">
        <w:t>several</w:t>
      </w:r>
      <w:r w:rsidR="003761D9">
        <w:t xml:space="preserve"> code blocks corresponding to the number of arguments. For Example</w:t>
      </w:r>
      <w:r w:rsidR="009A6717">
        <w:t>,</w:t>
      </w:r>
      <w:r w:rsidR="003761D9">
        <w:t xml:space="preserve"> </w:t>
      </w:r>
      <w:r w:rsidR="00CC74F6">
        <w:t xml:space="preserve">an instruction which takes </w:t>
      </w:r>
      <w:r w:rsidR="009A6717">
        <w:t>two</w:t>
      </w:r>
      <w:r w:rsidR="00CC74F6">
        <w:t xml:space="preserve"> arguments from the “exec” stack will</w:t>
      </w:r>
      <w:r w:rsidR="000C79B3">
        <w:t xml:space="preserve"> be </w:t>
      </w:r>
      <w:r w:rsidR="00CC74F6">
        <w:t xml:space="preserve">followed by </w:t>
      </w:r>
      <w:r w:rsidR="009A6717">
        <w:t>two</w:t>
      </w:r>
      <w:r w:rsidR="00CC74F6">
        <w:t xml:space="preserve"> code blocks in the Push program.</w:t>
      </w:r>
      <w:r w:rsidR="007235C1">
        <w:t xml:space="preserve"> </w:t>
      </w:r>
      <w:r w:rsidR="003761D9">
        <w:t>Inside these code blocks</w:t>
      </w:r>
      <w:r w:rsidR="009A6717">
        <w:t>,</w:t>
      </w:r>
      <w:r w:rsidR="003761D9">
        <w:t xml:space="preserve"> there may be further instructions which we will perform the same process on</w:t>
      </w:r>
      <w:r w:rsidR="009A6717">
        <w:t xml:space="preserve">, </w:t>
      </w:r>
      <w:r w:rsidR="003761D9">
        <w:t xml:space="preserve">meaning we may have nested code blocks. The instructions indicate the opening of code blocks and the </w:t>
      </w:r>
      <w:proofErr w:type="gramStart"/>
      <w:r w:rsidR="003761D9">
        <w:t>“:close</w:t>
      </w:r>
      <w:proofErr w:type="gramEnd"/>
      <w:r w:rsidR="003761D9">
        <w:t xml:space="preserve">” epigenetic marker indicates </w:t>
      </w:r>
      <w:r w:rsidR="009A6717">
        <w:t>the closing of</w:t>
      </w:r>
      <w:r w:rsidR="003761D9">
        <w:t xml:space="preserve"> code blocks</w:t>
      </w:r>
      <w:r w:rsidR="004D5B1D">
        <w:t xml:space="preserve">. The </w:t>
      </w:r>
      <w:proofErr w:type="gramStart"/>
      <w:r w:rsidR="004D5B1D">
        <w:t>“:close</w:t>
      </w:r>
      <w:proofErr w:type="gramEnd"/>
      <w:r w:rsidR="004D5B1D">
        <w:t xml:space="preserve">” marker indicates how many open </w:t>
      </w:r>
      <w:r w:rsidR="00BB2F0D">
        <w:t>c</w:t>
      </w:r>
      <w:r w:rsidR="004D5B1D">
        <w:t>ode blocks to close</w:t>
      </w:r>
      <w:r w:rsidR="00BB2F0D">
        <w:t xml:space="preserve"> by way of a proceeding number</w:t>
      </w:r>
      <w:r w:rsidR="004D5B1D">
        <w:t xml:space="preserve">. If this </w:t>
      </w:r>
      <w:r w:rsidR="00BC3233">
        <w:t>number</w:t>
      </w:r>
      <w:r w:rsidR="004D5B1D">
        <w:t xml:space="preserve"> were to exceed the number of open code blocks</w:t>
      </w:r>
      <w:r w:rsidR="009A6717">
        <w:t>,</w:t>
      </w:r>
      <w:r w:rsidR="004D5B1D">
        <w:t xml:space="preserve"> then all code blocks are closed. If the end of the Plush genome is reached with code blocks still open</w:t>
      </w:r>
      <w:r w:rsidR="009A6717">
        <w:t>,</w:t>
      </w:r>
      <w:r w:rsidR="004D5B1D">
        <w:t xml:space="preserve"> then these blocks are automatically closed</w:t>
      </w:r>
      <w:r w:rsidR="00BB2F0D">
        <w:t xml:space="preserve">. </w:t>
      </w:r>
      <w:r w:rsidR="003761D9">
        <w:t xml:space="preserve"> </w:t>
      </w:r>
    </w:p>
    <w:p w:rsidR="00174FA7" w:rsidRPr="00174FA7" w:rsidRDefault="00174FA7" w:rsidP="005B1AA4">
      <w:pPr>
        <w:spacing w:after="0" w:line="480" w:lineRule="auto"/>
      </w:pPr>
    </w:p>
    <w:p w:rsidR="00174FA7" w:rsidRDefault="00C259D6" w:rsidP="005B1AA4">
      <w:pPr>
        <w:pStyle w:val="Heading3"/>
        <w:spacing w:line="480" w:lineRule="auto"/>
      </w:pPr>
      <w:bookmarkStart w:id="18" w:name="_Toc24569129"/>
      <w:r>
        <w:t xml:space="preserve">2.2.4 </w:t>
      </w:r>
      <w:proofErr w:type="spellStart"/>
      <w:r w:rsidR="00FA1B6C">
        <w:t>PyshGP</w:t>
      </w:r>
      <w:bookmarkEnd w:id="18"/>
      <w:proofErr w:type="spellEnd"/>
    </w:p>
    <w:p w:rsidR="009A6717" w:rsidRDefault="00FA1B6C" w:rsidP="005B1AA4">
      <w:pPr>
        <w:spacing w:after="0" w:line="480" w:lineRule="auto"/>
      </w:pPr>
      <w:proofErr w:type="spellStart"/>
      <w:r>
        <w:t>PyshGP</w:t>
      </w:r>
      <w:proofErr w:type="spellEnd"/>
      <w:r>
        <w:t xml:space="preserve"> is a Python implementation of the push language. </w:t>
      </w:r>
      <w:r w:rsidR="00906E02">
        <w:t>It gives a basic push instruction in Python. There are five standard data types that each have their own set of instructions.  These data types are Boolean, Character, Code, Integer, Float and String.</w:t>
      </w:r>
      <w:r w:rsidR="007263B5">
        <w:t xml:space="preserve"> There is also typecasting present in </w:t>
      </w:r>
      <w:proofErr w:type="spellStart"/>
      <w:r w:rsidR="007263B5">
        <w:t>PyshGP</w:t>
      </w:r>
      <w:proofErr w:type="spellEnd"/>
      <w:r w:rsidR="007263B5">
        <w:t xml:space="preserve"> that allows conversion of one type to another. We do this by moving the relevant element from one stack to its new type stack.</w:t>
      </w:r>
    </w:p>
    <w:p w:rsidR="00FA1B6C" w:rsidRDefault="007263B5" w:rsidP="005B1AA4">
      <w:pPr>
        <w:spacing w:after="0" w:line="480" w:lineRule="auto"/>
      </w:pPr>
      <w:r>
        <w:t>An example would be the “</w:t>
      </w:r>
      <w:proofErr w:type="spellStart"/>
      <w:r>
        <w:t>integer_to_boolean</w:t>
      </w:r>
      <w:proofErr w:type="spellEnd"/>
      <w:r>
        <w:t xml:space="preserve">” instruction that takes the top element of the integer stack and pushes a “False” to the Boolean stack if this integer is zero and “True”. Vector types also exist for some data types. These types also come with basic vector operations such as </w:t>
      </w:r>
      <w:r>
        <w:lastRenderedPageBreak/>
        <w:t>appendage, splitting and concatenation</w:t>
      </w:r>
      <w:r w:rsidR="00F00A0A">
        <w:t xml:space="preserve">. </w:t>
      </w:r>
      <w:r w:rsidR="009A6717">
        <w:t>Standard</w:t>
      </w:r>
      <w:r w:rsidR="00F00A0A">
        <w:t xml:space="preserve"> stack instructions exist </w:t>
      </w:r>
      <w:r w:rsidR="003F07B1">
        <w:t xml:space="preserve">for all stacks, </w:t>
      </w:r>
      <w:proofErr w:type="gramStart"/>
      <w:r w:rsidR="003F07B1">
        <w:t>these in</w:t>
      </w:r>
      <w:r w:rsidR="00B433D7">
        <w:t>s</w:t>
      </w:r>
      <w:r w:rsidR="003F07B1">
        <w:t>t</w:t>
      </w:r>
      <w:r w:rsidR="00B433D7">
        <w:t>r</w:t>
      </w:r>
      <w:r w:rsidR="003F07B1">
        <w:t>uction</w:t>
      </w:r>
      <w:proofErr w:type="gramEnd"/>
      <w:r w:rsidR="003F07B1">
        <w:t xml:space="preserve"> include:</w:t>
      </w:r>
    </w:p>
    <w:p w:rsidR="003F07B1" w:rsidRDefault="003F07B1" w:rsidP="005B1AA4">
      <w:pPr>
        <w:pStyle w:val="ListParagraph"/>
        <w:numPr>
          <w:ilvl w:val="0"/>
          <w:numId w:val="29"/>
        </w:numPr>
        <w:spacing w:after="0" w:line="480" w:lineRule="auto"/>
      </w:pPr>
      <w:r>
        <w:t>dup: copy the top element in the stack</w:t>
      </w:r>
    </w:p>
    <w:p w:rsidR="003F07B1" w:rsidRDefault="003F07B1" w:rsidP="005B1AA4">
      <w:pPr>
        <w:pStyle w:val="ListParagraph"/>
        <w:numPr>
          <w:ilvl w:val="0"/>
          <w:numId w:val="29"/>
        </w:numPr>
        <w:spacing w:after="0" w:line="480" w:lineRule="auto"/>
      </w:pPr>
      <w:r>
        <w:t>swap: swaps the top two elements in the stack</w:t>
      </w:r>
    </w:p>
    <w:p w:rsidR="003F07B1" w:rsidRDefault="003F07B1" w:rsidP="005B1AA4">
      <w:pPr>
        <w:pStyle w:val="ListParagraph"/>
        <w:numPr>
          <w:ilvl w:val="0"/>
          <w:numId w:val="29"/>
        </w:numPr>
        <w:spacing w:after="0" w:line="480" w:lineRule="auto"/>
      </w:pPr>
      <w:r>
        <w:t>flush: remove all elements from the stack</w:t>
      </w:r>
    </w:p>
    <w:p w:rsidR="003F07B1" w:rsidRDefault="003F07B1" w:rsidP="005B1AA4">
      <w:pPr>
        <w:pStyle w:val="ListParagraph"/>
        <w:numPr>
          <w:ilvl w:val="0"/>
          <w:numId w:val="29"/>
        </w:numPr>
        <w:spacing w:after="0" w:line="480" w:lineRule="auto"/>
      </w:pPr>
      <w:r>
        <w:t>stack-depth: get the size of the stack and push this number to the integer stack</w:t>
      </w:r>
    </w:p>
    <w:p w:rsidR="003F07B1" w:rsidRDefault="00B433D7" w:rsidP="005B1AA4">
      <w:pPr>
        <w:pStyle w:val="ListParagraph"/>
        <w:numPr>
          <w:ilvl w:val="0"/>
          <w:numId w:val="29"/>
        </w:numPr>
        <w:spacing w:after="0" w:line="480" w:lineRule="auto"/>
      </w:pPr>
      <w:r>
        <w:t xml:space="preserve">yank: takes the integer from the top of the integer stack and uses this number as an index to find an element which </w:t>
      </w:r>
      <w:r w:rsidR="000C79B3">
        <w:t>we</w:t>
      </w:r>
      <w:r>
        <w:t xml:space="preserve"> </w:t>
      </w:r>
      <w:r w:rsidR="000C79B3">
        <w:t>move</w:t>
      </w:r>
      <w:r>
        <w:t xml:space="preserve"> to the top of the stack</w:t>
      </w:r>
    </w:p>
    <w:p w:rsidR="00B433D7" w:rsidRDefault="00B433D7" w:rsidP="005B1AA4">
      <w:pPr>
        <w:pStyle w:val="ListParagraph"/>
        <w:numPr>
          <w:ilvl w:val="0"/>
          <w:numId w:val="29"/>
        </w:numPr>
        <w:spacing w:after="0" w:line="480" w:lineRule="auto"/>
      </w:pPr>
      <w:r>
        <w:t>eq: compares the top two elements in the stack and pushes a “True” to the Boolean stack if they are equal and pushes a “False” otherwise</w:t>
      </w:r>
    </w:p>
    <w:p w:rsidR="00B433D7" w:rsidRDefault="00B433D7" w:rsidP="005B1AA4">
      <w:pPr>
        <w:spacing w:after="0" w:line="480" w:lineRule="auto"/>
      </w:pPr>
      <w:r>
        <w:t>These are only a few of the instructions</w:t>
      </w:r>
      <w:r w:rsidR="006A0A48">
        <w:t xml:space="preserve"> present in </w:t>
      </w:r>
      <w:proofErr w:type="spellStart"/>
      <w:r w:rsidR="006A0A48">
        <w:t>pyshGP</w:t>
      </w:r>
      <w:proofErr w:type="spellEnd"/>
      <w:r w:rsidR="009A6717">
        <w:t>. T</w:t>
      </w:r>
      <w:r w:rsidR="006A0A48">
        <w:t xml:space="preserve">he other instruction would be more akin to operations seen in languages such as Java and Python. </w:t>
      </w:r>
    </w:p>
    <w:p w:rsidR="006A0A48" w:rsidRPr="00FA1B6C" w:rsidRDefault="006A0A48" w:rsidP="005B1AA4">
      <w:pPr>
        <w:spacing w:after="0" w:line="480" w:lineRule="auto"/>
      </w:pPr>
      <w:r>
        <w:t xml:space="preserve">It is possible to define </w:t>
      </w:r>
      <w:r w:rsidR="009A6717">
        <w:t>new</w:t>
      </w:r>
      <w:r>
        <w:t xml:space="preserve"> instruction</w:t>
      </w:r>
      <w:r w:rsidR="009A6717">
        <w:t>s</w:t>
      </w:r>
      <w:r>
        <w:t xml:space="preserve"> if needs be. All new instruction</w:t>
      </w:r>
      <w:r w:rsidR="009A6717">
        <w:t>s</w:t>
      </w:r>
      <w:r>
        <w:t xml:space="preserve"> are an instantiation of the Instruction class. This class must have a </w:t>
      </w:r>
      <w:r w:rsidR="00FF1F8E">
        <w:t>function, which</w:t>
      </w:r>
      <w:r w:rsidR="009116E4">
        <w:t xml:space="preserve"> </w:t>
      </w:r>
      <w:r w:rsidR="00965B32">
        <w:t>takes in</w:t>
      </w:r>
      <w:r w:rsidR="00AC3532">
        <w:t xml:space="preserve"> </w:t>
      </w:r>
      <w:r w:rsidR="00965B32">
        <w:t xml:space="preserve">a </w:t>
      </w:r>
      <w:proofErr w:type="spellStart"/>
      <w:r w:rsidR="00965B32">
        <w:t>PushState</w:t>
      </w:r>
      <w:proofErr w:type="spellEnd"/>
      <w:r w:rsidR="00965B32">
        <w:t xml:space="preserve"> object and returns a</w:t>
      </w:r>
      <w:r w:rsidR="00FF1F8E">
        <w:t>n</w:t>
      </w:r>
      <w:r w:rsidR="00965B32">
        <w:t xml:space="preserve"> altered </w:t>
      </w:r>
      <w:proofErr w:type="spellStart"/>
      <w:r w:rsidR="00965B32">
        <w:t>PushState</w:t>
      </w:r>
      <w:proofErr w:type="spellEnd"/>
      <w:r w:rsidR="00965B32">
        <w:t xml:space="preserve"> object. Every instruction uses the Instruction class </w:t>
      </w:r>
      <w:r w:rsidR="00F35AF8">
        <w:t xml:space="preserve">and we </w:t>
      </w:r>
      <w:r w:rsidR="00965B32">
        <w:t>store</w:t>
      </w:r>
      <w:r w:rsidR="00F35AF8">
        <w:t xml:space="preserve"> them</w:t>
      </w:r>
      <w:r w:rsidR="00965B32">
        <w:t xml:space="preserve"> in a set of registered instructions. Any new instruction must </w:t>
      </w:r>
      <w:r w:rsidR="00AC3532">
        <w:t>instantiate</w:t>
      </w:r>
      <w:r w:rsidR="00965B32">
        <w:t xml:space="preserve"> a new Instruction object and add it to this registered instruction set.</w:t>
      </w:r>
    </w:p>
    <w:p w:rsidR="006E77B8" w:rsidRDefault="00E12C6A" w:rsidP="005B1AA4">
      <w:pPr>
        <w:pStyle w:val="Heading4"/>
        <w:spacing w:line="480" w:lineRule="auto"/>
      </w:pPr>
      <w:proofErr w:type="spellStart"/>
      <w:r>
        <w:t>PyshGP</w:t>
      </w:r>
      <w:proofErr w:type="spellEnd"/>
      <w:r>
        <w:t xml:space="preserve"> Genetic Programming</w:t>
      </w:r>
    </w:p>
    <w:p w:rsidR="008E6E4F" w:rsidRDefault="00FC7E27" w:rsidP="005B1AA4">
      <w:pPr>
        <w:spacing w:after="0" w:line="480" w:lineRule="auto"/>
      </w:pPr>
      <w:r>
        <w:t>In order to determine fitness</w:t>
      </w:r>
      <w:r w:rsidR="009A6717">
        <w:t>,</w:t>
      </w:r>
      <w:r>
        <w:t xml:space="preserve"> there are </w:t>
      </w:r>
      <w:r w:rsidR="009A6717">
        <w:t>two</w:t>
      </w:r>
      <w:r>
        <w:t xml:space="preserve"> ways. </w:t>
      </w:r>
      <w:r w:rsidR="009A6717">
        <w:t>We</w:t>
      </w:r>
      <w:r>
        <w:t xml:space="preserve"> </w:t>
      </w:r>
      <w:r w:rsidR="00F35AF8">
        <w:t>could</w:t>
      </w:r>
      <w:r>
        <w:t xml:space="preserve"> use</w:t>
      </w:r>
      <w:r w:rsidR="00AC3532">
        <w:t xml:space="preserve"> </w:t>
      </w:r>
      <w:r>
        <w:t xml:space="preserve">a Fitness value which is a number out of one - hundred indicating how close to optimal a solution is (with zero being the least and one-hundred being the most). Alternatively, </w:t>
      </w:r>
      <w:r w:rsidR="009A6717">
        <w:t>we</w:t>
      </w:r>
      <w:r>
        <w:t xml:space="preserve"> can use an Error Value which is a positive number indicating how far away a solution is from optimal (with zero being the most optimal)</w:t>
      </w:r>
      <w:r w:rsidR="005E6A14">
        <w:t xml:space="preserve">. In both </w:t>
      </w:r>
      <w:r w:rsidR="00B65C25">
        <w:t>methods,</w:t>
      </w:r>
      <w:r w:rsidR="005E6A14">
        <w:t xml:space="preserve"> the user </w:t>
      </w:r>
      <w:proofErr w:type="gramStart"/>
      <w:r w:rsidR="005E6A14">
        <w:t>has to</w:t>
      </w:r>
      <w:proofErr w:type="gramEnd"/>
      <w:r w:rsidR="005E6A14">
        <w:t xml:space="preserve"> define either a “fitness function” or an error function</w:t>
      </w:r>
      <w:r w:rsidR="00B65C25">
        <w:t xml:space="preserve"> </w:t>
      </w:r>
      <w:r w:rsidR="00FF1F8E">
        <w:t xml:space="preserve">to calculate the </w:t>
      </w:r>
      <w:r w:rsidR="00FF1F8E">
        <w:lastRenderedPageBreak/>
        <w:t>fitness value and error value</w:t>
      </w:r>
      <w:r w:rsidR="00302B0A">
        <w:t>,</w:t>
      </w:r>
      <w:r w:rsidR="00FF1F8E">
        <w:t xml:space="preserve"> respectively</w:t>
      </w:r>
      <w:r w:rsidR="005E6A14">
        <w:t xml:space="preserve">. </w:t>
      </w:r>
      <w:r w:rsidR="00FF1F8E">
        <w:t xml:space="preserve"> The </w:t>
      </w:r>
      <w:proofErr w:type="spellStart"/>
      <w:r w:rsidR="00FF1F8E">
        <w:t>pysgp</w:t>
      </w:r>
      <w:proofErr w:type="spellEnd"/>
      <w:r w:rsidR="00FF1F8E">
        <w:t xml:space="preserve"> system </w:t>
      </w:r>
      <w:proofErr w:type="spellStart"/>
      <w:r w:rsidR="00FF1F8E">
        <w:t>favours</w:t>
      </w:r>
      <w:proofErr w:type="spellEnd"/>
      <w:r w:rsidR="00FF1F8E">
        <w:t xml:space="preserve"> the “Error” approach.</w:t>
      </w:r>
      <w:r w:rsidR="00B65C25">
        <w:t xml:space="preserve"> The error function defined must take in a push program along with a set of training cases. </w:t>
      </w:r>
      <w:r w:rsidR="001E0A17">
        <w:t xml:space="preserve">We calculate </w:t>
      </w:r>
      <w:proofErr w:type="gramStart"/>
      <w:r w:rsidR="00B65C25">
        <w:t>A</w:t>
      </w:r>
      <w:r w:rsidR="009A6717">
        <w:t>n</w:t>
      </w:r>
      <w:proofErr w:type="gramEnd"/>
      <w:r w:rsidR="00B65C25">
        <w:t xml:space="preserve"> error value for the program for each training case which </w:t>
      </w:r>
      <w:r w:rsidR="001E0A17">
        <w:t>we</w:t>
      </w:r>
      <w:r w:rsidR="00B65C25">
        <w:t xml:space="preserve"> then return as an “error vector”. An individual will hold this “error vector” value along with the value of all the error values combined called the “total error”. </w:t>
      </w:r>
      <w:r w:rsidR="001E0A17">
        <w:t>This storage method</w:t>
      </w:r>
      <w:r w:rsidR="00B65C25">
        <w:t xml:space="preserve"> allows the use of either in fitness selection operations.</w:t>
      </w:r>
    </w:p>
    <w:p w:rsidR="008E6E4F" w:rsidRDefault="008E6E4F" w:rsidP="005B1AA4">
      <w:pPr>
        <w:spacing w:after="0" w:line="480" w:lineRule="auto"/>
      </w:pPr>
      <w:r>
        <w:t>Three fitness selection methods are supported. These are:</w:t>
      </w:r>
    </w:p>
    <w:p w:rsidR="00E12C6A" w:rsidRDefault="008E6E4F" w:rsidP="005B1AA4">
      <w:pPr>
        <w:pStyle w:val="ListParagraph"/>
        <w:numPr>
          <w:ilvl w:val="0"/>
          <w:numId w:val="30"/>
        </w:numPr>
        <w:spacing w:after="0" w:line="480" w:lineRule="auto"/>
      </w:pPr>
      <w:r>
        <w:t>Lexicase Selection</w:t>
      </w:r>
    </w:p>
    <w:p w:rsidR="008E6E4F" w:rsidRDefault="008E6E4F" w:rsidP="005B1AA4">
      <w:pPr>
        <w:pStyle w:val="ListParagraph"/>
        <w:numPr>
          <w:ilvl w:val="0"/>
          <w:numId w:val="30"/>
        </w:numPr>
        <w:spacing w:after="0" w:line="480" w:lineRule="auto"/>
      </w:pPr>
      <w:r>
        <w:t>Epsilon-Lexicase Selection</w:t>
      </w:r>
    </w:p>
    <w:p w:rsidR="008E6E4F" w:rsidRPr="00E12C6A" w:rsidRDefault="008E6E4F" w:rsidP="005B1AA4">
      <w:pPr>
        <w:pStyle w:val="ListParagraph"/>
        <w:numPr>
          <w:ilvl w:val="0"/>
          <w:numId w:val="30"/>
        </w:numPr>
        <w:spacing w:after="0" w:line="480" w:lineRule="auto"/>
      </w:pPr>
      <w:r>
        <w:t>Tournament Selection</w:t>
      </w:r>
    </w:p>
    <w:p w:rsidR="008E6E4F" w:rsidRDefault="008E6E4F" w:rsidP="005B1AA4">
      <w:pPr>
        <w:spacing w:after="0" w:line="480" w:lineRule="auto"/>
      </w:pPr>
    </w:p>
    <w:p w:rsidR="00FA2180" w:rsidRDefault="008E6E4F" w:rsidP="005B1AA4">
      <w:pPr>
        <w:spacing w:after="0" w:line="480" w:lineRule="auto"/>
      </w:pPr>
      <w:r>
        <w:t>We can represent our Push programs more linearly, doing so will allow us more flexibility in using genetic operators. We can achieve this by using Plush Genomes (see above). These Plush genomes can also be easily converted to Push programs for error evaluation.</w:t>
      </w:r>
      <w:r w:rsidR="00172C9D">
        <w:t xml:space="preserve"> Uniform mutation is the only form of mutatio</w:t>
      </w:r>
      <w:r w:rsidR="00023CE5">
        <w:t>n</w:t>
      </w:r>
      <w:r w:rsidR="00172C9D">
        <w:t xml:space="preserve"> currently supported in </w:t>
      </w:r>
      <w:proofErr w:type="spellStart"/>
      <w:r w:rsidR="00172C9D">
        <w:t>pyshgp</w:t>
      </w:r>
      <w:proofErr w:type="spellEnd"/>
      <w:r w:rsidR="00172C9D">
        <w:t>. A</w:t>
      </w:r>
      <w:r w:rsidR="00023CE5">
        <w:t>dditionally</w:t>
      </w:r>
      <w:r w:rsidR="00172C9D">
        <w:t>, the only recombination operator</w:t>
      </w:r>
      <w:r w:rsidR="00023CE5">
        <w:t xml:space="preserve"> available in </w:t>
      </w:r>
      <w:proofErr w:type="spellStart"/>
      <w:r w:rsidR="00023CE5">
        <w:t>pyshgp</w:t>
      </w:r>
      <w:proofErr w:type="spellEnd"/>
      <w:r w:rsidR="00172C9D">
        <w:t xml:space="preserve"> is </w:t>
      </w:r>
      <w:r w:rsidR="009F1483">
        <w:t>“</w:t>
      </w:r>
      <w:r w:rsidR="00172C9D">
        <w:t>alternation</w:t>
      </w:r>
      <w:r w:rsidR="009F1483">
        <w:t>”</w:t>
      </w:r>
      <w:r w:rsidR="00172C9D">
        <w:t xml:space="preserve">. The </w:t>
      </w:r>
      <w:r w:rsidR="009F1483">
        <w:t>user can define the parameters and tunable properties of these two genetic operators</w:t>
      </w:r>
      <w:r w:rsidR="00F23EF9">
        <w:t xml:space="preserve">. </w:t>
      </w:r>
      <w:r w:rsidR="009927CA">
        <w:t xml:space="preserve">Other values users can specify </w:t>
      </w:r>
      <w:r w:rsidR="009313FC">
        <w:t xml:space="preserve">are the percentage use of each genetic operator to produce the next generation. </w:t>
      </w:r>
    </w:p>
    <w:p w:rsidR="00040C8D" w:rsidRDefault="00C259D6" w:rsidP="005B1AA4">
      <w:pPr>
        <w:pStyle w:val="Heading2"/>
        <w:spacing w:line="480" w:lineRule="auto"/>
      </w:pPr>
      <w:bookmarkStart w:id="19" w:name="_Toc24569130"/>
      <w:r>
        <w:t xml:space="preserve">2.3 </w:t>
      </w:r>
      <w:r w:rsidR="00040C8D">
        <w:t>Evolutionary Robotics</w:t>
      </w:r>
      <w:bookmarkEnd w:id="19"/>
    </w:p>
    <w:p w:rsidR="00040C8D" w:rsidRDefault="00040C8D" w:rsidP="005B1AA4">
      <w:pPr>
        <w:spacing w:after="0" w:line="480" w:lineRule="auto"/>
      </w:pPr>
      <w:r>
        <w:t>Evolutionary Robotics is the area of study that involves evolving a suitable controller for a robot through some method of artificial evolution. To start</w:t>
      </w:r>
      <w:r w:rsidR="009A6717">
        <w:t>,</w:t>
      </w:r>
      <w:r>
        <w:t xml:space="preserve"> we must design a robot to perform a task. </w:t>
      </w:r>
      <w:r w:rsidR="00B9367A">
        <w:t>This</w:t>
      </w:r>
      <w:r>
        <w:t xml:space="preserve"> robot </w:t>
      </w:r>
      <w:r w:rsidR="00B9367A">
        <w:t>consists</w:t>
      </w:r>
      <w:r>
        <w:t xml:space="preserve"> of </w:t>
      </w:r>
      <w:r w:rsidR="00B9367A">
        <w:t xml:space="preserve">multiple </w:t>
      </w:r>
      <w:r>
        <w:t xml:space="preserve">layers where each layer is responsible for one </w:t>
      </w:r>
      <w:proofErr w:type="spellStart"/>
      <w:r>
        <w:t>behavio</w:t>
      </w:r>
      <w:r w:rsidR="009A6717">
        <w:t>u</w:t>
      </w:r>
      <w:r>
        <w:t>r</w:t>
      </w:r>
      <w:proofErr w:type="spellEnd"/>
      <w:r>
        <w:t xml:space="preserve">. </w:t>
      </w:r>
      <w:r w:rsidR="00E664E6">
        <w:t xml:space="preserve">Usually, </w:t>
      </w:r>
      <w:r w:rsidR="00E664E6">
        <w:lastRenderedPageBreak/>
        <w:t>to</w:t>
      </w:r>
      <w:r>
        <w:t xml:space="preserve"> coordinate </w:t>
      </w:r>
      <w:r w:rsidR="009A6717">
        <w:t>necessary</w:t>
      </w:r>
      <w:r>
        <w:t xml:space="preserve"> </w:t>
      </w:r>
      <w:proofErr w:type="spellStart"/>
      <w:r w:rsidR="00E664E6">
        <w:t>behavio</w:t>
      </w:r>
      <w:r w:rsidR="009A6717">
        <w:t>u</w:t>
      </w:r>
      <w:r w:rsidR="00E664E6">
        <w:t>rs</w:t>
      </w:r>
      <w:proofErr w:type="spellEnd"/>
      <w:r w:rsidR="00E664E6">
        <w:t>, we</w:t>
      </w:r>
      <w:r>
        <w:t xml:space="preserve"> would use trial and error</w:t>
      </w:r>
      <w:r w:rsidR="009A6717">
        <w:t>,</w:t>
      </w:r>
      <w:r>
        <w:t xml:space="preserve"> </w:t>
      </w:r>
      <w:r w:rsidR="00B9367A">
        <w:t xml:space="preserve">this is infeasible </w:t>
      </w:r>
      <w:r>
        <w:t xml:space="preserve">as problems grow </w:t>
      </w:r>
      <w:r w:rsidR="00B9367A">
        <w:t xml:space="preserve">in </w:t>
      </w:r>
      <w:r>
        <w:t>complex</w:t>
      </w:r>
      <w:r w:rsidR="00B9367A">
        <w:t>ity</w:t>
      </w:r>
      <w:r w:rsidR="00E664E6">
        <w:t xml:space="preserve">. Evolutionary Robotics </w:t>
      </w:r>
      <w:r w:rsidR="00B9367A">
        <w:t>is a suitable solution for this problem.</w:t>
      </w:r>
      <w:r w:rsidR="00E664E6">
        <w:t xml:space="preserve"> </w:t>
      </w:r>
      <w:r w:rsidR="00B9367A">
        <w:t>I</w:t>
      </w:r>
      <w:r w:rsidR="00E664E6">
        <w:t>nstead of using trial and error</w:t>
      </w:r>
      <w:r w:rsidR="009A6717">
        <w:t>,</w:t>
      </w:r>
      <w:r w:rsidR="00E664E6">
        <w:t xml:space="preserve"> we can use an Evolutionary Algorithm (such as Genetic programming) to find a suitable program. </w:t>
      </w:r>
      <w:r w:rsidR="00B9367A">
        <w:t>We do this</w:t>
      </w:r>
      <w:r w:rsidR="00E664E6">
        <w:t xml:space="preserve"> through the basic EA process of defining a fitness function </w:t>
      </w:r>
      <w:r w:rsidR="003D5D97">
        <w:t>(or</w:t>
      </w:r>
      <w:r w:rsidR="00E664E6">
        <w:t xml:space="preserve"> indeed error </w:t>
      </w:r>
      <w:proofErr w:type="gramStart"/>
      <w:r w:rsidR="00E664E6">
        <w:t>function )</w:t>
      </w:r>
      <w:r w:rsidR="00302B0A">
        <w:t>then</w:t>
      </w:r>
      <w:proofErr w:type="gramEnd"/>
      <w:r w:rsidR="00E664E6">
        <w:t xml:space="preserve"> finding gradually fitter and fitter control programs based on the robot</w:t>
      </w:r>
      <w:r w:rsidR="00F009B9">
        <w:t>’</w:t>
      </w:r>
      <w:r w:rsidR="00E664E6">
        <w:t xml:space="preserve">s interaction with the environment. </w:t>
      </w:r>
    </w:p>
    <w:p w:rsidR="00B93DFF" w:rsidRDefault="00C259D6" w:rsidP="005B1AA4">
      <w:pPr>
        <w:pStyle w:val="Heading3"/>
        <w:spacing w:line="480" w:lineRule="auto"/>
      </w:pPr>
      <w:bookmarkStart w:id="20" w:name="_Toc24569131"/>
      <w:r>
        <w:t xml:space="preserve">2.3.1 </w:t>
      </w:r>
      <w:r w:rsidR="00B93DFF">
        <w:t>Applications in Genetic programming</w:t>
      </w:r>
      <w:bookmarkEnd w:id="20"/>
    </w:p>
    <w:p w:rsidR="00C745C8" w:rsidRDefault="00B93DFF" w:rsidP="005B1AA4">
      <w:pPr>
        <w:spacing w:line="480" w:lineRule="auto"/>
      </w:pPr>
      <w:r>
        <w:t>There have been many different uses of Genetic Programming in evolutionary robotics</w:t>
      </w:r>
      <w:r w:rsidR="00B9367A">
        <w:t>. One such application</w:t>
      </w:r>
      <w:r>
        <w:t xml:space="preserve"> </w:t>
      </w:r>
      <w:r w:rsidR="00B9367A">
        <w:t>w</w:t>
      </w:r>
      <w:r>
        <w:t xml:space="preserve">as in 2003 when </w:t>
      </w:r>
      <w:proofErr w:type="spellStart"/>
      <w:r>
        <w:t>Krister</w:t>
      </w:r>
      <w:proofErr w:type="spellEnd"/>
      <w:r>
        <w:t xml:space="preserve"> Wolff and Peter </w:t>
      </w:r>
      <w:proofErr w:type="spellStart"/>
      <w:r>
        <w:t>Nordin</w:t>
      </w:r>
      <w:proofErr w:type="spellEnd"/>
      <w:r>
        <w:t xml:space="preserve"> created a robot that simulated bipedal motion on a robot </w:t>
      </w:r>
      <w:proofErr w:type="gramStart"/>
      <w:r w:rsidR="00ED2EA6">
        <w:t xml:space="preserve">through </w:t>
      </w:r>
      <w:r w:rsidR="00B9367A">
        <w:t xml:space="preserve">the </w:t>
      </w:r>
      <w:r w:rsidR="00ED2EA6">
        <w:t>use</w:t>
      </w:r>
      <w:r>
        <w:t xml:space="preserve"> of</w:t>
      </w:r>
      <w:proofErr w:type="gramEnd"/>
      <w:r>
        <w:t xml:space="preserve"> Linear Genetic Programming </w:t>
      </w:r>
      <w:r w:rsidR="00B21E13">
        <w:t>[15]</w:t>
      </w:r>
      <w:r>
        <w:t>.</w:t>
      </w:r>
      <w:r w:rsidR="001A225B">
        <w:t xml:space="preserve"> </w:t>
      </w:r>
      <w:r w:rsidR="00C745C8">
        <w:t xml:space="preserve">Another use was the more </w:t>
      </w:r>
      <w:proofErr w:type="spellStart"/>
      <w:r w:rsidR="00C745C8">
        <w:t>maths</w:t>
      </w:r>
      <w:proofErr w:type="spellEnd"/>
      <w:r w:rsidR="00C745C8">
        <w:t xml:space="preserve"> heavy 2015 paper on the “synthesis of Mobile robots” by the four authors A.I. </w:t>
      </w:r>
      <w:proofErr w:type="spellStart"/>
      <w:r w:rsidR="00C745C8">
        <w:t>Diveev</w:t>
      </w:r>
      <w:proofErr w:type="spellEnd"/>
      <w:r w:rsidR="00C745C8">
        <w:t xml:space="preserve">, S.I. </w:t>
      </w:r>
      <w:proofErr w:type="spellStart"/>
      <w:r w:rsidR="00C745C8">
        <w:t>Ibadulla</w:t>
      </w:r>
      <w:proofErr w:type="spellEnd"/>
      <w:r w:rsidR="00C745C8">
        <w:t>,</w:t>
      </w:r>
      <w:r w:rsidR="009A6717">
        <w:t xml:space="preserve"> </w:t>
      </w:r>
      <w:r w:rsidR="00C745C8">
        <w:t xml:space="preserve">N.B. </w:t>
      </w:r>
      <w:proofErr w:type="spellStart"/>
      <w:r w:rsidR="00C745C8">
        <w:t>Konyrbaev</w:t>
      </w:r>
      <w:proofErr w:type="spellEnd"/>
      <w:r w:rsidR="00C745C8">
        <w:t xml:space="preserve"> and </w:t>
      </w:r>
      <w:proofErr w:type="spellStart"/>
      <w:r w:rsidR="00C745C8">
        <w:t>E.Yu</w:t>
      </w:r>
      <w:proofErr w:type="spellEnd"/>
      <w:r w:rsidR="00C745C8">
        <w:t xml:space="preserve">. </w:t>
      </w:r>
      <w:proofErr w:type="spellStart"/>
      <w:r w:rsidR="00C745C8">
        <w:t>Shmalko</w:t>
      </w:r>
      <w:proofErr w:type="spellEnd"/>
      <w:r w:rsidR="00C4288D">
        <w:t xml:space="preserve"> </w:t>
      </w:r>
      <w:r w:rsidR="00922586">
        <w:t>[16]</w:t>
      </w:r>
      <w:r w:rsidR="00C745C8">
        <w:t>.</w:t>
      </w:r>
    </w:p>
    <w:tbl>
      <w:tblPr>
        <w:tblStyle w:val="GridTable3"/>
        <w:tblW w:w="0" w:type="auto"/>
        <w:tblLook w:val="04A0" w:firstRow="1" w:lastRow="0" w:firstColumn="1" w:lastColumn="0" w:noHBand="0" w:noVBand="1"/>
      </w:tblPr>
      <w:tblGrid>
        <w:gridCol w:w="1155"/>
        <w:gridCol w:w="1163"/>
        <w:gridCol w:w="1162"/>
        <w:gridCol w:w="1252"/>
        <w:gridCol w:w="1166"/>
        <w:gridCol w:w="1154"/>
        <w:gridCol w:w="1154"/>
        <w:gridCol w:w="1154"/>
      </w:tblGrid>
      <w:tr w:rsidR="00953077" w:rsidTr="00702ED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8" w:type="dxa"/>
          </w:tcPr>
          <w:p w:rsidR="00953077" w:rsidRDefault="00953077" w:rsidP="00702EDE"/>
        </w:tc>
        <w:tc>
          <w:tcPr>
            <w:tcW w:w="1168" w:type="dxa"/>
          </w:tcPr>
          <w:p w:rsidR="00953077" w:rsidRDefault="00702EDE" w:rsidP="00702EDE">
            <w:pPr>
              <w:cnfStyle w:val="100000000000" w:firstRow="1" w:lastRow="0" w:firstColumn="0" w:lastColumn="0" w:oddVBand="0" w:evenVBand="0" w:oddHBand="0" w:evenHBand="0" w:firstRowFirstColumn="0" w:firstRowLastColumn="0" w:lastRowFirstColumn="0" w:lastRowLastColumn="0"/>
            </w:pPr>
            <w:r>
              <w:t xml:space="preserve">Type </w:t>
            </w:r>
            <w:proofErr w:type="gramStart"/>
            <w:r>
              <w:t>of  Robot</w:t>
            </w:r>
            <w:proofErr w:type="gramEnd"/>
            <w:r>
              <w:t xml:space="preserve"> Used</w:t>
            </w:r>
          </w:p>
        </w:tc>
        <w:tc>
          <w:tcPr>
            <w:tcW w:w="1169" w:type="dxa"/>
          </w:tcPr>
          <w:p w:rsidR="00953077" w:rsidRDefault="00702EDE" w:rsidP="00702EDE">
            <w:pPr>
              <w:cnfStyle w:val="100000000000" w:firstRow="1" w:lastRow="0" w:firstColumn="0" w:lastColumn="0" w:oddVBand="0" w:evenVBand="0" w:oddHBand="0" w:evenHBand="0" w:firstRowFirstColumn="0" w:firstRowLastColumn="0" w:lastRowFirstColumn="0" w:lastRowLastColumn="0"/>
              <w:rPr>
                <w:b w:val="0"/>
                <w:bCs w:val="0"/>
              </w:rPr>
            </w:pPr>
            <w:r>
              <w:t>Type of</w:t>
            </w:r>
          </w:p>
          <w:p w:rsidR="00702EDE" w:rsidRDefault="00702EDE" w:rsidP="00702EDE">
            <w:pPr>
              <w:cnfStyle w:val="100000000000" w:firstRow="1" w:lastRow="0" w:firstColumn="0" w:lastColumn="0" w:oddVBand="0" w:evenVBand="0" w:oddHBand="0" w:evenHBand="0" w:firstRowFirstColumn="0" w:firstRowLastColumn="0" w:lastRowFirstColumn="0" w:lastRowLastColumn="0"/>
            </w:pPr>
            <w:r>
              <w:t>EA used</w:t>
            </w:r>
          </w:p>
        </w:tc>
        <w:tc>
          <w:tcPr>
            <w:tcW w:w="1169" w:type="dxa"/>
          </w:tcPr>
          <w:p w:rsidR="00953077" w:rsidRDefault="00702EDE" w:rsidP="00702EDE">
            <w:pPr>
              <w:cnfStyle w:val="100000000000" w:firstRow="1" w:lastRow="0" w:firstColumn="0" w:lastColumn="0" w:oddVBand="0" w:evenVBand="0" w:oddHBand="0" w:evenHBand="0" w:firstRowFirstColumn="0" w:firstRowLastColumn="0" w:lastRowFirstColumn="0" w:lastRowLastColumn="0"/>
            </w:pPr>
            <w:r>
              <w:t>Simulator Used</w:t>
            </w:r>
          </w:p>
        </w:tc>
        <w:tc>
          <w:tcPr>
            <w:tcW w:w="1169" w:type="dxa"/>
          </w:tcPr>
          <w:p w:rsidR="00953077" w:rsidRDefault="00702EDE" w:rsidP="00702EDE">
            <w:pPr>
              <w:cnfStyle w:val="100000000000" w:firstRow="1" w:lastRow="0" w:firstColumn="0" w:lastColumn="0" w:oddVBand="0" w:evenVBand="0" w:oddHBand="0" w:evenHBand="0" w:firstRowFirstColumn="0" w:firstRowLastColumn="0" w:lastRowFirstColumn="0" w:lastRowLastColumn="0"/>
            </w:pPr>
            <w:r>
              <w:t>No. of Robots</w:t>
            </w:r>
          </w:p>
        </w:tc>
        <w:tc>
          <w:tcPr>
            <w:tcW w:w="1169" w:type="dxa"/>
          </w:tcPr>
          <w:p w:rsidR="00953077" w:rsidRDefault="00953077" w:rsidP="005B1AA4">
            <w:pPr>
              <w:spacing w:line="480" w:lineRule="auto"/>
              <w:cnfStyle w:val="100000000000" w:firstRow="1"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100000000000" w:firstRow="1"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100000000000" w:firstRow="1" w:lastRow="0" w:firstColumn="0" w:lastColumn="0" w:oddVBand="0" w:evenVBand="0" w:oddHBand="0" w:evenHBand="0" w:firstRowFirstColumn="0" w:firstRowLastColumn="0" w:lastRowFirstColumn="0" w:lastRowLastColumn="0"/>
            </w:pPr>
          </w:p>
        </w:tc>
      </w:tr>
      <w:tr w:rsidR="00953077" w:rsidTr="0070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rsidR="00953077" w:rsidRDefault="00953077" w:rsidP="005B1AA4">
            <w:pPr>
              <w:spacing w:line="480" w:lineRule="auto"/>
            </w:pPr>
          </w:p>
        </w:tc>
        <w:tc>
          <w:tcPr>
            <w:tcW w:w="1168"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r>
      <w:tr w:rsidR="00953077" w:rsidTr="00702EDE">
        <w:tc>
          <w:tcPr>
            <w:cnfStyle w:val="001000000000" w:firstRow="0" w:lastRow="0" w:firstColumn="1" w:lastColumn="0" w:oddVBand="0" w:evenVBand="0" w:oddHBand="0" w:evenHBand="0" w:firstRowFirstColumn="0" w:firstRowLastColumn="0" w:lastRowFirstColumn="0" w:lastRowLastColumn="0"/>
            <w:tcW w:w="1168" w:type="dxa"/>
          </w:tcPr>
          <w:p w:rsidR="00953077" w:rsidRDefault="00953077" w:rsidP="005B1AA4">
            <w:pPr>
              <w:spacing w:line="480" w:lineRule="auto"/>
            </w:pPr>
          </w:p>
        </w:tc>
        <w:tc>
          <w:tcPr>
            <w:tcW w:w="1168"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r>
      <w:tr w:rsidR="00953077" w:rsidTr="0070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rsidR="00953077" w:rsidRDefault="00953077" w:rsidP="005B1AA4">
            <w:pPr>
              <w:spacing w:line="480" w:lineRule="auto"/>
            </w:pPr>
          </w:p>
        </w:tc>
        <w:tc>
          <w:tcPr>
            <w:tcW w:w="1168"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r>
      <w:tr w:rsidR="00953077" w:rsidTr="00702EDE">
        <w:tc>
          <w:tcPr>
            <w:cnfStyle w:val="001000000000" w:firstRow="0" w:lastRow="0" w:firstColumn="1" w:lastColumn="0" w:oddVBand="0" w:evenVBand="0" w:oddHBand="0" w:evenHBand="0" w:firstRowFirstColumn="0" w:firstRowLastColumn="0" w:lastRowFirstColumn="0" w:lastRowLastColumn="0"/>
            <w:tcW w:w="1168" w:type="dxa"/>
          </w:tcPr>
          <w:p w:rsidR="00953077" w:rsidRDefault="00953077" w:rsidP="005B1AA4">
            <w:pPr>
              <w:spacing w:line="480" w:lineRule="auto"/>
            </w:pPr>
          </w:p>
        </w:tc>
        <w:tc>
          <w:tcPr>
            <w:tcW w:w="1168"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r>
      <w:tr w:rsidR="00953077" w:rsidTr="0070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8" w:type="dxa"/>
          </w:tcPr>
          <w:p w:rsidR="00953077" w:rsidRDefault="00953077" w:rsidP="005B1AA4">
            <w:pPr>
              <w:spacing w:line="480" w:lineRule="auto"/>
            </w:pPr>
          </w:p>
        </w:tc>
        <w:tc>
          <w:tcPr>
            <w:tcW w:w="1168"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c>
          <w:tcPr>
            <w:tcW w:w="1169" w:type="dxa"/>
          </w:tcPr>
          <w:p w:rsidR="00953077" w:rsidRDefault="00953077" w:rsidP="005B1AA4">
            <w:pPr>
              <w:spacing w:line="480" w:lineRule="auto"/>
              <w:cnfStyle w:val="000000100000" w:firstRow="0" w:lastRow="0" w:firstColumn="0" w:lastColumn="0" w:oddVBand="0" w:evenVBand="0" w:oddHBand="1" w:evenHBand="0" w:firstRowFirstColumn="0" w:firstRowLastColumn="0" w:lastRowFirstColumn="0" w:lastRowLastColumn="0"/>
            </w:pPr>
          </w:p>
        </w:tc>
      </w:tr>
      <w:tr w:rsidR="00953077" w:rsidTr="00702EDE">
        <w:tc>
          <w:tcPr>
            <w:cnfStyle w:val="001000000000" w:firstRow="0" w:lastRow="0" w:firstColumn="1" w:lastColumn="0" w:oddVBand="0" w:evenVBand="0" w:oddHBand="0" w:evenHBand="0" w:firstRowFirstColumn="0" w:firstRowLastColumn="0" w:lastRowFirstColumn="0" w:lastRowLastColumn="0"/>
            <w:tcW w:w="1168" w:type="dxa"/>
          </w:tcPr>
          <w:p w:rsidR="00953077" w:rsidRDefault="00953077" w:rsidP="005B1AA4">
            <w:pPr>
              <w:spacing w:line="480" w:lineRule="auto"/>
            </w:pPr>
          </w:p>
        </w:tc>
        <w:tc>
          <w:tcPr>
            <w:tcW w:w="1168"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1169" w:type="dxa"/>
          </w:tcPr>
          <w:p w:rsidR="00953077" w:rsidRDefault="00953077" w:rsidP="005B1AA4">
            <w:pPr>
              <w:spacing w:line="480" w:lineRule="auto"/>
              <w:cnfStyle w:val="000000000000" w:firstRow="0" w:lastRow="0" w:firstColumn="0" w:lastColumn="0" w:oddVBand="0" w:evenVBand="0" w:oddHBand="0" w:evenHBand="0" w:firstRowFirstColumn="0" w:firstRowLastColumn="0" w:lastRowFirstColumn="0" w:lastRowLastColumn="0"/>
            </w:pPr>
          </w:p>
        </w:tc>
      </w:tr>
    </w:tbl>
    <w:p w:rsidR="00953077" w:rsidRDefault="00953077" w:rsidP="005B1AA4">
      <w:pPr>
        <w:spacing w:line="480" w:lineRule="auto"/>
      </w:pPr>
    </w:p>
    <w:p w:rsidR="00C745C8" w:rsidRPr="00B93DFF" w:rsidRDefault="00C4288D" w:rsidP="005B1AA4">
      <w:pPr>
        <w:spacing w:line="480" w:lineRule="auto"/>
      </w:pPr>
      <w:r>
        <w:lastRenderedPageBreak/>
        <w:t xml:space="preserve">Genetic Programming has been widely used in Evolutionary robotics as seen previously. However, </w:t>
      </w:r>
      <w:r w:rsidR="009A6717">
        <w:t>o</w:t>
      </w:r>
      <w:r w:rsidR="00C745C8">
        <w:t xml:space="preserve">ne area which has had no research is a </w:t>
      </w:r>
      <w:r>
        <w:t>Push implementation of genetic programming for producing a mobile robot. This project aims to fix this.</w:t>
      </w:r>
    </w:p>
    <w:p w:rsidR="001E2267" w:rsidRDefault="00C259D6" w:rsidP="005B1AA4">
      <w:pPr>
        <w:pStyle w:val="Heading2"/>
        <w:spacing w:line="480" w:lineRule="auto"/>
      </w:pPr>
      <w:bookmarkStart w:id="21" w:name="_Toc24569132"/>
      <w:r>
        <w:t xml:space="preserve">2.4 </w:t>
      </w:r>
      <w:r w:rsidR="001E2267">
        <w:t>Webots</w:t>
      </w:r>
      <w:bookmarkEnd w:id="21"/>
    </w:p>
    <w:p w:rsidR="001E2267" w:rsidRDefault="001E2267" w:rsidP="005B1AA4">
      <w:pPr>
        <w:spacing w:line="480" w:lineRule="auto"/>
      </w:pPr>
      <w:proofErr w:type="spellStart"/>
      <w:r>
        <w:t>Webots</w:t>
      </w:r>
      <w:proofErr w:type="spellEnd"/>
      <w:r>
        <w:t xml:space="preserve"> is a realistic platform for simulating mobile robots. It provides an environment to model, prototype and simulate robots in a variety of situations. It has real, commercially available robots in the simulations ready to be used for testing.</w:t>
      </w:r>
    </w:p>
    <w:p w:rsidR="001E2267" w:rsidRDefault="001E2267" w:rsidP="005B1AA4">
      <w:pPr>
        <w:spacing w:line="480" w:lineRule="auto"/>
      </w:pPr>
      <w:r>
        <w:t xml:space="preserve"> </w:t>
      </w:r>
      <w:r w:rsidR="009A6717">
        <w:t>We</w:t>
      </w:r>
      <w:r>
        <w:t xml:space="preserve"> can define many parameters for our robot such as shape, </w:t>
      </w:r>
      <w:proofErr w:type="spellStart"/>
      <w:r>
        <w:t>colour</w:t>
      </w:r>
      <w:proofErr w:type="spellEnd"/>
      <w:r>
        <w:t xml:space="preserve">, texture, mass and friction. </w:t>
      </w:r>
    </w:p>
    <w:p w:rsidR="001E2267" w:rsidRDefault="001E2267" w:rsidP="005B1AA4">
      <w:pPr>
        <w:spacing w:line="480" w:lineRule="auto"/>
      </w:pPr>
      <w:r>
        <w:t xml:space="preserve">Many different sensors are available for each of the robots to help it sense its environment such as distance sensors, range finders, light sensors and more.  </w:t>
      </w:r>
    </w:p>
    <w:p w:rsidR="001E2267" w:rsidRDefault="001E2267" w:rsidP="005B1AA4">
      <w:pPr>
        <w:spacing w:line="480" w:lineRule="auto"/>
      </w:pPr>
      <w:r>
        <w:t xml:space="preserve"> </w:t>
      </w:r>
      <w:r w:rsidR="009A6717">
        <w:t xml:space="preserve">We </w:t>
      </w:r>
      <w:r>
        <w:t>are also able to build an environment in which to simulate a robot. This environment c</w:t>
      </w:r>
      <w:r w:rsidR="00B9367A">
        <w:t>is</w:t>
      </w:r>
      <w:r>
        <w:t xml:space="preserve"> </w:t>
      </w:r>
      <w:proofErr w:type="spellStart"/>
      <w:r>
        <w:t>customi</w:t>
      </w:r>
      <w:r w:rsidR="009A6717">
        <w:t>s</w:t>
      </w:r>
      <w:r w:rsidR="00B9367A">
        <w:t>able</w:t>
      </w:r>
      <w:proofErr w:type="spellEnd"/>
      <w:r>
        <w:t xml:space="preserve"> with different obstacles, different terrain and various other items. </w:t>
      </w:r>
    </w:p>
    <w:p w:rsidR="001E2267" w:rsidRDefault="001E2267" w:rsidP="005B1AA4">
      <w:pPr>
        <w:spacing w:line="480" w:lineRule="auto"/>
      </w:pPr>
      <w:proofErr w:type="spellStart"/>
      <w:r>
        <w:t>Webots</w:t>
      </w:r>
      <w:proofErr w:type="spellEnd"/>
      <w:r>
        <w:t xml:space="preserve"> uses virtual time so that simulations can be run much faster (up to 300 times) than what would be possible in real life.  The simulation can also be adjusted to suit a </w:t>
      </w:r>
      <w:r w:rsidR="009A6717">
        <w:t>specific</w:t>
      </w:r>
      <w:r>
        <w:t xml:space="preserve"> goal</w:t>
      </w:r>
      <w:r w:rsidR="00E160E5">
        <w:t>,</w:t>
      </w:r>
      <w:r>
        <w:t xml:space="preserve"> such as accuracy or speed. Included in this simulation is a step-by-step which allows us a detailed view </w:t>
      </w:r>
      <w:r w:rsidR="009A6717">
        <w:t>of</w:t>
      </w:r>
      <w:r>
        <w:t xml:space="preserve"> how the robot behaves. </w:t>
      </w:r>
    </w:p>
    <w:p w:rsidR="001E2267" w:rsidRDefault="001E2267" w:rsidP="005B1AA4">
      <w:pPr>
        <w:spacing w:line="480" w:lineRule="auto"/>
      </w:pPr>
      <w:proofErr w:type="spellStart"/>
      <w:r>
        <w:t>Webots</w:t>
      </w:r>
      <w:proofErr w:type="spellEnd"/>
      <w:r>
        <w:t xml:space="preserve"> is available for a multitude of languages such </w:t>
      </w:r>
      <w:r w:rsidR="00944042">
        <w:t>as the</w:t>
      </w:r>
      <w:r>
        <w:t xml:space="preserve"> API’s for C and </w:t>
      </w:r>
      <w:r w:rsidR="00C4288D">
        <w:t>Python.</w:t>
      </w:r>
    </w:p>
    <w:p w:rsidR="001E2267" w:rsidRDefault="00C259D6" w:rsidP="005B1AA4">
      <w:pPr>
        <w:pStyle w:val="Heading3"/>
        <w:spacing w:line="480" w:lineRule="auto"/>
      </w:pPr>
      <w:bookmarkStart w:id="22" w:name="_Toc24569133"/>
      <w:r>
        <w:t xml:space="preserve">2.4.1 </w:t>
      </w:r>
      <w:r w:rsidR="00C4288D">
        <w:t xml:space="preserve">Application of </w:t>
      </w:r>
      <w:proofErr w:type="spellStart"/>
      <w:r w:rsidR="00C4288D">
        <w:t>Webots</w:t>
      </w:r>
      <w:bookmarkEnd w:id="22"/>
      <w:proofErr w:type="spellEnd"/>
    </w:p>
    <w:p w:rsidR="00013996" w:rsidRDefault="00974904" w:rsidP="005B1AA4">
      <w:pPr>
        <w:spacing w:line="480" w:lineRule="auto"/>
        <w:rPr>
          <w:rStyle w:val="blue-tooltip"/>
          <w:rFonts w:cs="Arial"/>
          <w:shd w:val="clear" w:color="auto" w:fill="FFFFFF"/>
        </w:rPr>
      </w:pPr>
      <w:proofErr w:type="spellStart"/>
      <w:r>
        <w:t>Webots</w:t>
      </w:r>
      <w:proofErr w:type="spellEnd"/>
      <w:r>
        <w:t xml:space="preserve"> is a well-used platform in the world of Genetic Programming. It </w:t>
      </w:r>
      <w:r w:rsidR="00504DCB">
        <w:t xml:space="preserve">is </w:t>
      </w:r>
      <w:r>
        <w:t xml:space="preserve">used for many projects such as the 2014 paper by Pedro Silva, Christina </w:t>
      </w:r>
      <w:proofErr w:type="spellStart"/>
      <w:proofErr w:type="gramStart"/>
      <w:r>
        <w:t>P.Santos</w:t>
      </w:r>
      <w:proofErr w:type="spellEnd"/>
      <w:proofErr w:type="gramEnd"/>
      <w:r>
        <w:t xml:space="preserve">, </w:t>
      </w:r>
      <w:proofErr w:type="spellStart"/>
      <w:r>
        <w:t>Vitor</w:t>
      </w:r>
      <w:proofErr w:type="spellEnd"/>
      <w:r>
        <w:t xml:space="preserve"> Matos and Lino </w:t>
      </w:r>
      <w:r w:rsidRPr="007A1F36">
        <w:rPr>
          <w:color w:val="404040" w:themeColor="text1" w:themeTint="BF"/>
        </w:rPr>
        <w:t>Costa</w:t>
      </w:r>
      <w:r w:rsidR="00CD7C8C">
        <w:rPr>
          <w:color w:val="404040" w:themeColor="text1" w:themeTint="BF"/>
        </w:rPr>
        <w:t xml:space="preserve"> [12]</w:t>
      </w:r>
      <w:r>
        <w:t>. In this paper</w:t>
      </w:r>
      <w:r w:rsidR="009A6717">
        <w:t>,</w:t>
      </w:r>
      <w:r>
        <w:t xml:space="preserve"> </w:t>
      </w:r>
      <w:proofErr w:type="spellStart"/>
      <w:r>
        <w:t>Webots</w:t>
      </w:r>
      <w:proofErr w:type="spellEnd"/>
      <w:r>
        <w:t xml:space="preserve"> is used as an evaluator for a controller implementing genetic programming </w:t>
      </w:r>
      <w:r w:rsidR="002B75E9">
        <w:t xml:space="preserve">which </w:t>
      </w:r>
      <w:r w:rsidR="002B75E9">
        <w:lastRenderedPageBreak/>
        <w:t xml:space="preserve">controls a biped </w:t>
      </w:r>
      <w:r w:rsidR="009061C5">
        <w:t xml:space="preserve">locomotion </w:t>
      </w:r>
      <w:r w:rsidR="002B75E9">
        <w:t>robot.</w:t>
      </w:r>
      <w:r w:rsidR="00046909">
        <w:t xml:space="preserve"> </w:t>
      </w:r>
      <w:r w:rsidR="007A1F36">
        <w:t xml:space="preserve"> </w:t>
      </w:r>
      <w:r w:rsidR="00CD7C8C">
        <w:t xml:space="preserve">Another application is one of the </w:t>
      </w:r>
      <w:r w:rsidR="00E160E5">
        <w:t>primary</w:t>
      </w:r>
      <w:r w:rsidR="00CD7C8C">
        <w:t xml:space="preserve"> papers of this project. The</w:t>
      </w:r>
      <w:r w:rsidR="007A1F36">
        <w:t xml:space="preserve"> 2014 paper by </w:t>
      </w:r>
      <w:hyperlink r:id="rId9" w:history="1">
        <w:r w:rsidR="009A6717">
          <w:rPr>
            <w:rStyle w:val="Hyperlink"/>
            <w:rFonts w:cs="Arial"/>
            <w:color w:val="595959" w:themeColor="text1" w:themeTint="A6"/>
            <w:u w:val="none"/>
            <w:shd w:val="clear" w:color="auto" w:fill="FFFFFF"/>
          </w:rPr>
          <w:t>César Ferreira</w:t>
        </w:r>
      </w:hyperlink>
      <w:r w:rsidR="007A1F36">
        <w:rPr>
          <w:rStyle w:val="authors-info"/>
          <w:rFonts w:cs="Arial"/>
          <w:shd w:val="clear" w:color="auto" w:fill="FFFFFF"/>
        </w:rPr>
        <w:t>,</w:t>
      </w:r>
      <w:r w:rsidR="009A6717">
        <w:rPr>
          <w:rStyle w:val="authors-info"/>
          <w:rFonts w:cs="Arial"/>
          <w:shd w:val="clear" w:color="auto" w:fill="FFFFFF"/>
        </w:rPr>
        <w:t xml:space="preserve"> </w:t>
      </w:r>
      <w:hyperlink r:id="rId10" w:history="1">
        <w:r w:rsidR="009A6717">
          <w:rPr>
            <w:rStyle w:val="Hyperlink"/>
            <w:rFonts w:cs="Arial"/>
            <w:color w:val="595959" w:themeColor="text1" w:themeTint="A6"/>
            <w:u w:val="none"/>
            <w:shd w:val="clear" w:color="auto" w:fill="FFFFFF"/>
          </w:rPr>
          <w:t>Pedro Silva</w:t>
        </w:r>
      </w:hyperlink>
      <w:r w:rsidR="007A1F36">
        <w:rPr>
          <w:rStyle w:val="authors-info"/>
          <w:rFonts w:cs="Arial"/>
          <w:shd w:val="clear" w:color="auto" w:fill="FFFFFF"/>
        </w:rPr>
        <w:t>,</w:t>
      </w:r>
      <w:r w:rsidR="009A6717">
        <w:rPr>
          <w:rStyle w:val="authors-info"/>
          <w:rFonts w:cs="Arial"/>
          <w:shd w:val="clear" w:color="auto" w:fill="FFFFFF"/>
        </w:rPr>
        <w:t xml:space="preserve"> </w:t>
      </w:r>
      <w:hyperlink r:id="rId11" w:history="1">
        <w:r w:rsidR="009A6717">
          <w:rPr>
            <w:rStyle w:val="Hyperlink"/>
            <w:rFonts w:cs="Arial"/>
            <w:color w:val="595959" w:themeColor="text1" w:themeTint="A6"/>
            <w:u w:val="none"/>
            <w:shd w:val="clear" w:color="auto" w:fill="FFFFFF"/>
          </w:rPr>
          <w:t>João André</w:t>
        </w:r>
      </w:hyperlink>
      <w:r w:rsidR="007A1F36">
        <w:rPr>
          <w:rStyle w:val="authors-info"/>
          <w:rFonts w:cs="Arial"/>
          <w:shd w:val="clear" w:color="auto" w:fill="FFFFFF"/>
        </w:rPr>
        <w:t>,</w:t>
      </w:r>
      <w:r w:rsidR="007A1F36" w:rsidRPr="007A1F36">
        <w:rPr>
          <w:rStyle w:val="authors-info"/>
          <w:rFonts w:cs="Arial"/>
          <w:shd w:val="clear" w:color="auto" w:fill="FFFFFF"/>
        </w:rPr>
        <w:t> </w:t>
      </w:r>
      <w:hyperlink r:id="rId12" w:history="1">
        <w:r w:rsidR="007A1F36" w:rsidRPr="007A1F36">
          <w:rPr>
            <w:rStyle w:val="Hyperlink"/>
            <w:rFonts w:cs="Arial"/>
            <w:color w:val="595959" w:themeColor="text1" w:themeTint="A6"/>
            <w:u w:val="none"/>
            <w:shd w:val="clear" w:color="auto" w:fill="FFFFFF"/>
          </w:rPr>
          <w:t>Cristina P</w:t>
        </w:r>
        <w:r w:rsidR="00CD7C8C">
          <w:rPr>
            <w:rStyle w:val="Hyperlink"/>
            <w:rFonts w:cs="Arial"/>
            <w:color w:val="595959" w:themeColor="text1" w:themeTint="A6"/>
            <w:u w:val="none"/>
            <w:shd w:val="clear" w:color="auto" w:fill="FFFFFF"/>
          </w:rPr>
          <w:t xml:space="preserve"> [11]</w:t>
        </w:r>
        <w:r w:rsidR="007A1F36" w:rsidRPr="007A1F36">
          <w:rPr>
            <w:rStyle w:val="Hyperlink"/>
            <w:rFonts w:cs="Arial"/>
            <w:color w:val="595959" w:themeColor="text1" w:themeTint="A6"/>
            <w:u w:val="none"/>
            <w:shd w:val="clear" w:color="auto" w:fill="FFFFFF"/>
          </w:rPr>
          <w:t>. Santos </w:t>
        </w:r>
      </w:hyperlink>
      <w:r w:rsidR="007A1F36">
        <w:rPr>
          <w:rStyle w:val="authors-info"/>
          <w:rFonts w:cs="Arial"/>
          <w:shd w:val="clear" w:color="auto" w:fill="FFFFFF"/>
        </w:rPr>
        <w:t xml:space="preserve">and </w:t>
      </w:r>
      <w:hyperlink r:id="rId13" w:history="1">
        <w:r w:rsidR="007A1F36" w:rsidRPr="007A1F36">
          <w:rPr>
            <w:rStyle w:val="Hyperlink"/>
            <w:rFonts w:cs="Arial"/>
            <w:color w:val="595959" w:themeColor="text1" w:themeTint="A6"/>
            <w:u w:val="none"/>
            <w:shd w:val="clear" w:color="auto" w:fill="FFFFFF"/>
          </w:rPr>
          <w:t>Lino Costa</w:t>
        </w:r>
      </w:hyperlink>
      <w:r w:rsidR="007A1F36">
        <w:rPr>
          <w:rStyle w:val="blue-tooltip"/>
          <w:rFonts w:cs="Arial"/>
          <w:shd w:val="clear" w:color="auto" w:fill="FFFFFF"/>
        </w:rPr>
        <w:t xml:space="preserve"> creates a biped locomotive controller in </w:t>
      </w:r>
      <w:proofErr w:type="spellStart"/>
      <w:r w:rsidR="009A6717">
        <w:rPr>
          <w:rStyle w:val="blue-tooltip"/>
          <w:rFonts w:cs="Arial"/>
          <w:shd w:val="clear" w:color="auto" w:fill="FFFFFF"/>
        </w:rPr>
        <w:t>W</w:t>
      </w:r>
      <w:r w:rsidR="007A1F36">
        <w:rPr>
          <w:rStyle w:val="blue-tooltip"/>
          <w:rFonts w:cs="Arial"/>
          <w:shd w:val="clear" w:color="auto" w:fill="FFFFFF"/>
        </w:rPr>
        <w:t>ebots</w:t>
      </w:r>
      <w:proofErr w:type="spellEnd"/>
      <w:r w:rsidR="007A1F36">
        <w:rPr>
          <w:rStyle w:val="blue-tooltip"/>
          <w:rFonts w:cs="Arial"/>
          <w:shd w:val="clear" w:color="auto" w:fill="FFFFFF"/>
        </w:rPr>
        <w:t xml:space="preserve"> using Genetic programming.</w:t>
      </w:r>
      <w:r w:rsidR="000677A6">
        <w:rPr>
          <w:rStyle w:val="blue-tooltip"/>
          <w:rFonts w:cs="Arial"/>
          <w:shd w:val="clear" w:color="auto" w:fill="FFFFFF"/>
        </w:rPr>
        <w:t xml:space="preserve"> </w:t>
      </w:r>
      <w:r w:rsidR="00D34E4A">
        <w:rPr>
          <w:rStyle w:val="blue-tooltip"/>
          <w:rFonts w:cs="Arial"/>
          <w:shd w:val="clear" w:color="auto" w:fill="FFFFFF"/>
        </w:rPr>
        <w:t xml:space="preserve">These are only a few of the </w:t>
      </w:r>
      <w:r w:rsidR="000677A6">
        <w:rPr>
          <w:rStyle w:val="blue-tooltip"/>
          <w:rFonts w:cs="Arial"/>
          <w:shd w:val="clear" w:color="auto" w:fill="FFFFFF"/>
        </w:rPr>
        <w:t xml:space="preserve">many papers which show </w:t>
      </w:r>
      <w:proofErr w:type="spellStart"/>
      <w:r w:rsidR="00D34E4A">
        <w:rPr>
          <w:rStyle w:val="blue-tooltip"/>
          <w:rFonts w:cs="Arial"/>
          <w:shd w:val="clear" w:color="auto" w:fill="FFFFFF"/>
        </w:rPr>
        <w:t>Webots</w:t>
      </w:r>
      <w:proofErr w:type="spellEnd"/>
      <w:r w:rsidR="00D34E4A">
        <w:rPr>
          <w:rStyle w:val="blue-tooltip"/>
          <w:rFonts w:cs="Arial"/>
          <w:shd w:val="clear" w:color="auto" w:fill="FFFFFF"/>
        </w:rPr>
        <w:t xml:space="preserve"> </w:t>
      </w:r>
      <w:r w:rsidR="000677A6">
        <w:rPr>
          <w:rStyle w:val="blue-tooltip"/>
          <w:rFonts w:cs="Arial"/>
          <w:shd w:val="clear" w:color="auto" w:fill="FFFFFF"/>
        </w:rPr>
        <w:t>effec</w:t>
      </w:r>
      <w:r w:rsidR="00D34E4A">
        <w:rPr>
          <w:rStyle w:val="blue-tooltip"/>
          <w:rFonts w:cs="Arial"/>
          <w:shd w:val="clear" w:color="auto" w:fill="FFFFFF"/>
        </w:rPr>
        <w:t>t</w:t>
      </w:r>
      <w:r w:rsidR="000677A6">
        <w:rPr>
          <w:rStyle w:val="blue-tooltip"/>
          <w:rFonts w:cs="Arial"/>
          <w:shd w:val="clear" w:color="auto" w:fill="FFFFFF"/>
        </w:rPr>
        <w:t>iveness in this area</w:t>
      </w:r>
    </w:p>
    <w:p w:rsidR="00013996" w:rsidRDefault="00AF2FB9" w:rsidP="00AF2FB9">
      <w:pPr>
        <w:pStyle w:val="Heading3"/>
        <w:rPr>
          <w:rStyle w:val="blue-tooltip"/>
          <w:rFonts w:cs="Arial"/>
          <w:shd w:val="clear" w:color="auto" w:fill="FFFFFF"/>
        </w:rPr>
      </w:pPr>
      <w:r w:rsidRPr="00AF2FB9">
        <w:rPr>
          <w:rStyle w:val="blue-tooltip"/>
          <w:rFonts w:cs="Arial"/>
          <w:shd w:val="clear" w:color="auto" w:fill="FFFFFF"/>
        </w:rPr>
        <w:t>2.</w:t>
      </w:r>
      <w:r>
        <w:rPr>
          <w:rStyle w:val="blue-tooltip"/>
          <w:rFonts w:cs="Arial"/>
          <w:shd w:val="clear" w:color="auto" w:fill="FFFFFF"/>
        </w:rPr>
        <w:t xml:space="preserve">4.2 </w:t>
      </w:r>
      <w:r w:rsidR="00267756">
        <w:rPr>
          <w:rStyle w:val="blue-tooltip"/>
          <w:rFonts w:cs="Arial"/>
          <w:shd w:val="clear" w:color="auto" w:fill="FFFFFF"/>
        </w:rPr>
        <w:t xml:space="preserve">Other </w:t>
      </w:r>
      <w:r>
        <w:rPr>
          <w:rStyle w:val="blue-tooltip"/>
          <w:rFonts w:cs="Arial"/>
          <w:shd w:val="clear" w:color="auto" w:fill="FFFFFF"/>
        </w:rPr>
        <w:t xml:space="preserve">simulators and </w:t>
      </w:r>
      <w:proofErr w:type="spellStart"/>
      <w:r>
        <w:rPr>
          <w:rStyle w:val="blue-tooltip"/>
          <w:rFonts w:cs="Arial"/>
          <w:shd w:val="clear" w:color="auto" w:fill="FFFFFF"/>
        </w:rPr>
        <w:t>Webots</w:t>
      </w:r>
      <w:proofErr w:type="spellEnd"/>
    </w:p>
    <w:p w:rsidR="00AF2FB9" w:rsidRPr="00AF2FB9" w:rsidRDefault="00AF2FB9" w:rsidP="00AF2FB9"/>
    <w:tbl>
      <w:tblPr>
        <w:tblStyle w:val="GridTable3"/>
        <w:tblW w:w="0" w:type="auto"/>
        <w:tblInd w:w="-5" w:type="dxa"/>
        <w:tblLook w:val="04A0" w:firstRow="1" w:lastRow="0" w:firstColumn="1" w:lastColumn="0" w:noHBand="0" w:noVBand="1"/>
      </w:tblPr>
      <w:tblGrid>
        <w:gridCol w:w="1250"/>
        <w:gridCol w:w="1250"/>
        <w:gridCol w:w="1581"/>
        <w:gridCol w:w="1639"/>
        <w:gridCol w:w="1357"/>
        <w:gridCol w:w="1266"/>
        <w:gridCol w:w="1022"/>
      </w:tblGrid>
      <w:tr w:rsidR="00A85890" w:rsidTr="00A858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dxa"/>
          </w:tcPr>
          <w:p w:rsidR="00A85890" w:rsidRDefault="00A85890" w:rsidP="00AF2FB9"/>
        </w:tc>
        <w:tc>
          <w:tcPr>
            <w:tcW w:w="1250" w:type="dxa"/>
          </w:tcPr>
          <w:p w:rsidR="00A85890" w:rsidRDefault="00A85890" w:rsidP="00AF2FB9">
            <w:pPr>
              <w:cnfStyle w:val="100000000000" w:firstRow="1" w:lastRow="0" w:firstColumn="0" w:lastColumn="0" w:oddVBand="0" w:evenVBand="0" w:oddHBand="0" w:evenHBand="0" w:firstRowFirstColumn="0" w:firstRowLastColumn="0" w:lastRowFirstColumn="0" w:lastRowLastColumn="0"/>
            </w:pPr>
            <w:r>
              <w:t>Realistic Physics</w:t>
            </w:r>
          </w:p>
        </w:tc>
        <w:tc>
          <w:tcPr>
            <w:tcW w:w="1581" w:type="dxa"/>
          </w:tcPr>
          <w:p w:rsidR="00A85890" w:rsidRDefault="00A85890" w:rsidP="00AF2FB9">
            <w:pPr>
              <w:cnfStyle w:val="100000000000" w:firstRow="1" w:lastRow="0" w:firstColumn="0" w:lastColumn="0" w:oddVBand="0" w:evenVBand="0" w:oddHBand="0" w:evenHBand="0" w:firstRowFirstColumn="0" w:firstRowLastColumn="0" w:lastRowFirstColumn="0" w:lastRowLastColumn="0"/>
            </w:pPr>
            <w:r>
              <w:t>Easy use of EA’s in environment</w:t>
            </w:r>
          </w:p>
        </w:tc>
        <w:tc>
          <w:tcPr>
            <w:tcW w:w="1639" w:type="dxa"/>
          </w:tcPr>
          <w:p w:rsidR="00A85890" w:rsidRDefault="00A85890" w:rsidP="00AF2FB9">
            <w:pPr>
              <w:cnfStyle w:val="100000000000" w:firstRow="1" w:lastRow="0" w:firstColumn="0" w:lastColumn="0" w:oddVBand="0" w:evenVBand="0" w:oddHBand="0" w:evenHBand="0" w:firstRowFirstColumn="0" w:firstRowLastColumn="0" w:lastRowFirstColumn="0" w:lastRowLastColumn="0"/>
              <w:rPr>
                <w:b w:val="0"/>
                <w:bCs w:val="0"/>
              </w:rPr>
            </w:pPr>
            <w:proofErr w:type="spellStart"/>
            <w:r>
              <w:t>Customisable</w:t>
            </w:r>
            <w:proofErr w:type="spellEnd"/>
            <w:r>
              <w:t xml:space="preserve"> </w:t>
            </w:r>
          </w:p>
          <w:p w:rsidR="00A85890" w:rsidRDefault="00A85890" w:rsidP="00AF2FB9">
            <w:pPr>
              <w:cnfStyle w:val="100000000000" w:firstRow="1" w:lastRow="0" w:firstColumn="0" w:lastColumn="0" w:oddVBand="0" w:evenVBand="0" w:oddHBand="0" w:evenHBand="0" w:firstRowFirstColumn="0" w:firstRowLastColumn="0" w:lastRowFirstColumn="0" w:lastRowLastColumn="0"/>
            </w:pPr>
            <w:r>
              <w:t>Environment</w:t>
            </w:r>
          </w:p>
        </w:tc>
        <w:tc>
          <w:tcPr>
            <w:tcW w:w="1357" w:type="dxa"/>
          </w:tcPr>
          <w:p w:rsidR="00A85890" w:rsidRDefault="00A85890" w:rsidP="00AF2FB9">
            <w:pPr>
              <w:cnfStyle w:val="100000000000" w:firstRow="1" w:lastRow="0" w:firstColumn="0" w:lastColumn="0" w:oddVBand="0" w:evenVBand="0" w:oddHBand="0" w:evenHBand="0" w:firstRowFirstColumn="0" w:firstRowLastColumn="0" w:lastRowFirstColumn="0" w:lastRowLastColumn="0"/>
            </w:pPr>
            <w:r>
              <w:t>Multitude of Sensors</w:t>
            </w:r>
          </w:p>
        </w:tc>
        <w:tc>
          <w:tcPr>
            <w:tcW w:w="1266" w:type="dxa"/>
          </w:tcPr>
          <w:p w:rsidR="00A85890" w:rsidRDefault="00A85890" w:rsidP="00AF2FB9">
            <w:pPr>
              <w:cnfStyle w:val="100000000000" w:firstRow="1" w:lastRow="0" w:firstColumn="0" w:lastColumn="0" w:oddVBand="0" w:evenVBand="0" w:oddHBand="0" w:evenHBand="0" w:firstRowFirstColumn="0" w:firstRowLastColumn="0" w:lastRowFirstColumn="0" w:lastRowLastColumn="0"/>
            </w:pPr>
            <w:r>
              <w:t>Many different forms of robots</w:t>
            </w:r>
          </w:p>
        </w:tc>
        <w:tc>
          <w:tcPr>
            <w:tcW w:w="1022" w:type="dxa"/>
          </w:tcPr>
          <w:p w:rsidR="00A85890" w:rsidRDefault="00A85890" w:rsidP="00AF2FB9">
            <w:pPr>
              <w:cnfStyle w:val="100000000000" w:firstRow="1" w:lastRow="0" w:firstColumn="0" w:lastColumn="0" w:oddVBand="0" w:evenVBand="0" w:oddHBand="0" w:evenHBand="0" w:firstRowFirstColumn="0" w:firstRowLastColumn="0" w:lastRowFirstColumn="0" w:lastRowLastColumn="0"/>
            </w:pPr>
            <w:r>
              <w:t>Is free</w:t>
            </w:r>
          </w:p>
        </w:tc>
      </w:tr>
      <w:tr w:rsidR="00A85890"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rsidR="00A85890" w:rsidRDefault="00A85890" w:rsidP="00AF2FB9">
            <w:proofErr w:type="spellStart"/>
            <w:r>
              <w:t>Webots</w:t>
            </w:r>
            <w:proofErr w:type="spellEnd"/>
          </w:p>
        </w:tc>
        <w:tc>
          <w:tcPr>
            <w:tcW w:w="1250"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Yes</w:t>
            </w:r>
          </w:p>
        </w:tc>
        <w:tc>
          <w:tcPr>
            <w:tcW w:w="1581"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Yes</w:t>
            </w:r>
          </w:p>
        </w:tc>
        <w:tc>
          <w:tcPr>
            <w:tcW w:w="1639"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Yes</w:t>
            </w:r>
          </w:p>
        </w:tc>
        <w:tc>
          <w:tcPr>
            <w:tcW w:w="1357"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Yes</w:t>
            </w:r>
          </w:p>
        </w:tc>
        <w:tc>
          <w:tcPr>
            <w:tcW w:w="1266"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Yes</w:t>
            </w:r>
          </w:p>
        </w:tc>
        <w:tc>
          <w:tcPr>
            <w:tcW w:w="1022"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Yes</w:t>
            </w:r>
          </w:p>
        </w:tc>
      </w:tr>
      <w:tr w:rsidR="00A85890" w:rsidTr="00A85890">
        <w:tc>
          <w:tcPr>
            <w:cnfStyle w:val="001000000000" w:firstRow="0" w:lastRow="0" w:firstColumn="1" w:lastColumn="0" w:oddVBand="0" w:evenVBand="0" w:oddHBand="0" w:evenHBand="0" w:firstRowFirstColumn="0" w:firstRowLastColumn="0" w:lastRowFirstColumn="0" w:lastRowLastColumn="0"/>
            <w:tcW w:w="1250" w:type="dxa"/>
          </w:tcPr>
          <w:p w:rsidR="00A85890" w:rsidRDefault="00A85890" w:rsidP="00AF2FB9">
            <w:r>
              <w:t>Gazebo</w:t>
            </w:r>
          </w:p>
        </w:tc>
        <w:tc>
          <w:tcPr>
            <w:tcW w:w="1250"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Yes</w:t>
            </w:r>
          </w:p>
        </w:tc>
        <w:tc>
          <w:tcPr>
            <w:tcW w:w="1581"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Fairly</w:t>
            </w:r>
          </w:p>
        </w:tc>
        <w:tc>
          <w:tcPr>
            <w:tcW w:w="1639"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Yes</w:t>
            </w:r>
          </w:p>
        </w:tc>
        <w:tc>
          <w:tcPr>
            <w:tcW w:w="1357"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Yes</w:t>
            </w:r>
          </w:p>
        </w:tc>
        <w:tc>
          <w:tcPr>
            <w:tcW w:w="1266"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Yes</w:t>
            </w:r>
          </w:p>
        </w:tc>
        <w:tc>
          <w:tcPr>
            <w:tcW w:w="1022"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Yes</w:t>
            </w:r>
          </w:p>
        </w:tc>
      </w:tr>
      <w:tr w:rsidR="00A85890"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rsidR="00A85890" w:rsidRDefault="00A85890" w:rsidP="00AF2FB9">
            <w:r>
              <w:t xml:space="preserve">Microsoft Robotics </w:t>
            </w:r>
            <w:proofErr w:type="spellStart"/>
            <w:r>
              <w:t>Deveeloper</w:t>
            </w:r>
            <w:proofErr w:type="spellEnd"/>
            <w:r>
              <w:t xml:space="preserve"> Studio</w:t>
            </w:r>
          </w:p>
        </w:tc>
        <w:tc>
          <w:tcPr>
            <w:tcW w:w="1250"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Yes</w:t>
            </w:r>
          </w:p>
        </w:tc>
        <w:tc>
          <w:tcPr>
            <w:tcW w:w="1581"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No</w:t>
            </w:r>
          </w:p>
        </w:tc>
        <w:tc>
          <w:tcPr>
            <w:tcW w:w="1639"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Fairly</w:t>
            </w:r>
          </w:p>
        </w:tc>
        <w:tc>
          <w:tcPr>
            <w:tcW w:w="1357"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Not a lot</w:t>
            </w:r>
          </w:p>
        </w:tc>
        <w:tc>
          <w:tcPr>
            <w:tcW w:w="1266"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Not a lot</w:t>
            </w:r>
          </w:p>
        </w:tc>
        <w:tc>
          <w:tcPr>
            <w:tcW w:w="1022" w:type="dxa"/>
          </w:tcPr>
          <w:p w:rsidR="00A85890" w:rsidRDefault="00A85890" w:rsidP="00AF2FB9">
            <w:pPr>
              <w:cnfStyle w:val="000000100000" w:firstRow="0" w:lastRow="0" w:firstColumn="0" w:lastColumn="0" w:oddVBand="0" w:evenVBand="0" w:oddHBand="1" w:evenHBand="0" w:firstRowFirstColumn="0" w:firstRowLastColumn="0" w:lastRowFirstColumn="0" w:lastRowLastColumn="0"/>
            </w:pPr>
            <w:r>
              <w:t>Yes</w:t>
            </w:r>
          </w:p>
        </w:tc>
      </w:tr>
      <w:tr w:rsidR="00A85890" w:rsidTr="00A85890">
        <w:tc>
          <w:tcPr>
            <w:cnfStyle w:val="001000000000" w:firstRow="0" w:lastRow="0" w:firstColumn="1" w:lastColumn="0" w:oddVBand="0" w:evenVBand="0" w:oddHBand="0" w:evenHBand="0" w:firstRowFirstColumn="0" w:firstRowLastColumn="0" w:lastRowFirstColumn="0" w:lastRowLastColumn="0"/>
            <w:tcW w:w="1250" w:type="dxa"/>
          </w:tcPr>
          <w:p w:rsidR="00A85890" w:rsidRDefault="00A85890" w:rsidP="00AF2FB9">
            <w:r>
              <w:t>Robot Virt</w:t>
            </w:r>
            <w:r w:rsidR="00E77C5F">
              <w:t>ual Worlds</w:t>
            </w:r>
          </w:p>
        </w:tc>
        <w:tc>
          <w:tcPr>
            <w:tcW w:w="1250"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Yes</w:t>
            </w:r>
          </w:p>
        </w:tc>
        <w:tc>
          <w:tcPr>
            <w:tcW w:w="1581"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No</w:t>
            </w:r>
          </w:p>
        </w:tc>
        <w:tc>
          <w:tcPr>
            <w:tcW w:w="1639"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Yes</w:t>
            </w:r>
          </w:p>
        </w:tc>
        <w:tc>
          <w:tcPr>
            <w:tcW w:w="1357" w:type="dxa"/>
          </w:tcPr>
          <w:p w:rsidR="00A85890" w:rsidRDefault="00A85890" w:rsidP="00AF2FB9">
            <w:pPr>
              <w:cnfStyle w:val="000000000000" w:firstRow="0" w:lastRow="0" w:firstColumn="0" w:lastColumn="0" w:oddVBand="0" w:evenVBand="0" w:oddHBand="0" w:evenHBand="0" w:firstRowFirstColumn="0" w:firstRowLastColumn="0" w:lastRowFirstColumn="0" w:lastRowLastColumn="0"/>
            </w:pPr>
            <w:r>
              <w:t>No</w:t>
            </w:r>
          </w:p>
        </w:tc>
        <w:tc>
          <w:tcPr>
            <w:tcW w:w="1266" w:type="dxa"/>
          </w:tcPr>
          <w:p w:rsidR="00A85890" w:rsidRDefault="00E77C5F" w:rsidP="00AF2FB9">
            <w:pPr>
              <w:cnfStyle w:val="000000000000" w:firstRow="0" w:lastRow="0" w:firstColumn="0" w:lastColumn="0" w:oddVBand="0" w:evenVBand="0" w:oddHBand="0" w:evenHBand="0" w:firstRowFirstColumn="0" w:firstRowLastColumn="0" w:lastRowFirstColumn="0" w:lastRowLastColumn="0"/>
            </w:pPr>
            <w:r>
              <w:t>Handful</w:t>
            </w:r>
          </w:p>
        </w:tc>
        <w:tc>
          <w:tcPr>
            <w:tcW w:w="1022" w:type="dxa"/>
          </w:tcPr>
          <w:p w:rsidR="00A85890" w:rsidRDefault="00E77C5F" w:rsidP="00AF2FB9">
            <w:pPr>
              <w:cnfStyle w:val="000000000000" w:firstRow="0" w:lastRow="0" w:firstColumn="0" w:lastColumn="0" w:oddVBand="0" w:evenVBand="0" w:oddHBand="0" w:evenHBand="0" w:firstRowFirstColumn="0" w:firstRowLastColumn="0" w:lastRowFirstColumn="0" w:lastRowLastColumn="0"/>
            </w:pPr>
            <w:r>
              <w:t>No</w:t>
            </w:r>
          </w:p>
        </w:tc>
      </w:tr>
      <w:tr w:rsidR="00E77C5F"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rsidR="00E77C5F" w:rsidRDefault="000A696E" w:rsidP="00AF2FB9">
            <w:r>
              <w:t>V-REP</w:t>
            </w:r>
          </w:p>
        </w:tc>
        <w:tc>
          <w:tcPr>
            <w:tcW w:w="1250" w:type="dxa"/>
          </w:tcPr>
          <w:p w:rsidR="00E77C5F" w:rsidRDefault="004B2F13" w:rsidP="00AF2FB9">
            <w:pPr>
              <w:cnfStyle w:val="000000100000" w:firstRow="0" w:lastRow="0" w:firstColumn="0" w:lastColumn="0" w:oddVBand="0" w:evenVBand="0" w:oddHBand="1" w:evenHBand="0" w:firstRowFirstColumn="0" w:firstRowLastColumn="0" w:lastRowFirstColumn="0" w:lastRowLastColumn="0"/>
            </w:pPr>
            <w:r>
              <w:t>Yes</w:t>
            </w:r>
          </w:p>
        </w:tc>
        <w:tc>
          <w:tcPr>
            <w:tcW w:w="1581" w:type="dxa"/>
          </w:tcPr>
          <w:p w:rsidR="00E77C5F" w:rsidRDefault="000A696E" w:rsidP="00AF2FB9">
            <w:pPr>
              <w:cnfStyle w:val="000000100000" w:firstRow="0" w:lastRow="0" w:firstColumn="0" w:lastColumn="0" w:oddVBand="0" w:evenVBand="0" w:oddHBand="1" w:evenHBand="0" w:firstRowFirstColumn="0" w:firstRowLastColumn="0" w:lastRowFirstColumn="0" w:lastRowLastColumn="0"/>
            </w:pPr>
            <w:r>
              <w:t>Fairly</w:t>
            </w:r>
          </w:p>
        </w:tc>
        <w:tc>
          <w:tcPr>
            <w:tcW w:w="1639" w:type="dxa"/>
          </w:tcPr>
          <w:p w:rsidR="00E77C5F" w:rsidRDefault="000A696E" w:rsidP="00AF2FB9">
            <w:pPr>
              <w:cnfStyle w:val="000000100000" w:firstRow="0" w:lastRow="0" w:firstColumn="0" w:lastColumn="0" w:oddVBand="0" w:evenVBand="0" w:oddHBand="1" w:evenHBand="0" w:firstRowFirstColumn="0" w:firstRowLastColumn="0" w:lastRowFirstColumn="0" w:lastRowLastColumn="0"/>
            </w:pPr>
            <w:r>
              <w:t>Yes</w:t>
            </w:r>
          </w:p>
        </w:tc>
        <w:tc>
          <w:tcPr>
            <w:tcW w:w="1357" w:type="dxa"/>
          </w:tcPr>
          <w:p w:rsidR="00E77C5F" w:rsidRDefault="000A696E" w:rsidP="00AF2FB9">
            <w:pPr>
              <w:cnfStyle w:val="000000100000" w:firstRow="0" w:lastRow="0" w:firstColumn="0" w:lastColumn="0" w:oddVBand="0" w:evenVBand="0" w:oddHBand="1" w:evenHBand="0" w:firstRowFirstColumn="0" w:firstRowLastColumn="0" w:lastRowFirstColumn="0" w:lastRowLastColumn="0"/>
            </w:pPr>
            <w:r>
              <w:t>Yes</w:t>
            </w:r>
          </w:p>
        </w:tc>
        <w:tc>
          <w:tcPr>
            <w:tcW w:w="1266" w:type="dxa"/>
          </w:tcPr>
          <w:p w:rsidR="00E77C5F" w:rsidRDefault="000A696E" w:rsidP="00AF2FB9">
            <w:pPr>
              <w:cnfStyle w:val="000000100000" w:firstRow="0" w:lastRow="0" w:firstColumn="0" w:lastColumn="0" w:oddVBand="0" w:evenVBand="0" w:oddHBand="1" w:evenHBand="0" w:firstRowFirstColumn="0" w:firstRowLastColumn="0" w:lastRowFirstColumn="0" w:lastRowLastColumn="0"/>
            </w:pPr>
            <w:r>
              <w:t>YEs</w:t>
            </w:r>
          </w:p>
        </w:tc>
        <w:tc>
          <w:tcPr>
            <w:tcW w:w="1022" w:type="dxa"/>
          </w:tcPr>
          <w:p w:rsidR="00E77C5F" w:rsidRDefault="000A696E" w:rsidP="00AF2FB9">
            <w:pPr>
              <w:cnfStyle w:val="000000100000" w:firstRow="0" w:lastRow="0" w:firstColumn="0" w:lastColumn="0" w:oddVBand="0" w:evenVBand="0" w:oddHBand="1" w:evenHBand="0" w:firstRowFirstColumn="0" w:firstRowLastColumn="0" w:lastRowFirstColumn="0" w:lastRowLastColumn="0"/>
            </w:pPr>
            <w:r>
              <w:t>Yes</w:t>
            </w:r>
          </w:p>
        </w:tc>
      </w:tr>
    </w:tbl>
    <w:p w:rsidR="00AF2FB9" w:rsidRPr="00AF2FB9" w:rsidRDefault="00AF2FB9" w:rsidP="00AF2FB9">
      <w:pPr>
        <w:ind w:left="360"/>
      </w:pPr>
    </w:p>
    <w:p w:rsidR="00013996" w:rsidRDefault="00013996" w:rsidP="005B1AA4">
      <w:pPr>
        <w:spacing w:line="480" w:lineRule="auto"/>
        <w:rPr>
          <w:rStyle w:val="blue-tooltip"/>
          <w:rFonts w:cs="Arial"/>
          <w:shd w:val="clear" w:color="auto" w:fill="FFFFFF"/>
        </w:rPr>
      </w:pPr>
    </w:p>
    <w:p w:rsidR="00013996" w:rsidRDefault="00013996" w:rsidP="005B1AA4">
      <w:pPr>
        <w:spacing w:line="480" w:lineRule="auto"/>
        <w:rPr>
          <w:rStyle w:val="blue-tooltip"/>
          <w:rFonts w:cs="Arial"/>
          <w:shd w:val="clear" w:color="auto" w:fill="FFFFFF"/>
        </w:rPr>
      </w:pPr>
    </w:p>
    <w:p w:rsidR="00013996" w:rsidRDefault="00013996" w:rsidP="005B1AA4">
      <w:pPr>
        <w:spacing w:line="480" w:lineRule="auto"/>
        <w:rPr>
          <w:rStyle w:val="blue-tooltip"/>
          <w:rFonts w:cs="Arial"/>
          <w:shd w:val="clear" w:color="auto" w:fill="FFFFFF"/>
        </w:rPr>
      </w:pPr>
    </w:p>
    <w:p w:rsidR="00013996" w:rsidRDefault="00013996" w:rsidP="005B1AA4">
      <w:pPr>
        <w:spacing w:line="480" w:lineRule="auto"/>
        <w:rPr>
          <w:rStyle w:val="blue-tooltip"/>
          <w:rFonts w:cs="Arial"/>
          <w:shd w:val="clear" w:color="auto" w:fill="FFFFFF"/>
        </w:rPr>
      </w:pPr>
    </w:p>
    <w:p w:rsidR="00013996" w:rsidRPr="00013996" w:rsidRDefault="00013996" w:rsidP="005B1AA4">
      <w:pPr>
        <w:spacing w:line="480" w:lineRule="auto"/>
        <w:rPr>
          <w:rFonts w:cs="Arial"/>
          <w:shd w:val="clear" w:color="auto" w:fill="FFFFFF"/>
        </w:rPr>
      </w:pPr>
    </w:p>
    <w:p w:rsidR="00383375" w:rsidRDefault="00C407C2" w:rsidP="005B1AA4">
      <w:pPr>
        <w:pStyle w:val="Heading1"/>
        <w:spacing w:line="480" w:lineRule="auto"/>
        <w:rPr>
          <w:shd w:val="clear" w:color="auto" w:fill="FFFFFF"/>
        </w:rPr>
      </w:pPr>
      <w:bookmarkStart w:id="23" w:name="_Toc24569134"/>
      <w:r>
        <w:rPr>
          <w:shd w:val="clear" w:color="auto" w:fill="FFFFFF"/>
        </w:rPr>
        <w:lastRenderedPageBreak/>
        <w:t xml:space="preserve">3 </w:t>
      </w:r>
      <w:r w:rsidR="00383375">
        <w:rPr>
          <w:shd w:val="clear" w:color="auto" w:fill="FFFFFF"/>
        </w:rPr>
        <w:t>Requirements</w:t>
      </w:r>
      <w:bookmarkEnd w:id="23"/>
    </w:p>
    <w:tbl>
      <w:tblPr>
        <w:tblStyle w:val="GridTable1Light"/>
        <w:tblW w:w="0" w:type="auto"/>
        <w:tblLook w:val="04A0" w:firstRow="1" w:lastRow="0" w:firstColumn="1" w:lastColumn="0" w:noHBand="0" w:noVBand="1"/>
      </w:tblPr>
      <w:tblGrid>
        <w:gridCol w:w="4815"/>
        <w:gridCol w:w="1951"/>
        <w:gridCol w:w="1167"/>
      </w:tblGrid>
      <w:tr w:rsidR="009C31C6" w:rsidTr="00CF6E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rsidR="009C31C6" w:rsidRDefault="009C31C6" w:rsidP="005B1AA4">
            <w:pPr>
              <w:spacing w:line="480" w:lineRule="auto"/>
            </w:pPr>
            <w:r>
              <w:t>Requirement</w:t>
            </w:r>
          </w:p>
        </w:tc>
        <w:tc>
          <w:tcPr>
            <w:tcW w:w="1951" w:type="dxa"/>
          </w:tcPr>
          <w:p w:rsidR="009C31C6" w:rsidRDefault="009C31C6" w:rsidP="005B1AA4">
            <w:pPr>
              <w:spacing w:line="480" w:lineRule="auto"/>
              <w:cnfStyle w:val="100000000000" w:firstRow="1" w:lastRow="0" w:firstColumn="0" w:lastColumn="0" w:oddVBand="0" w:evenVBand="0" w:oddHBand="0" w:evenHBand="0" w:firstRowFirstColumn="0" w:firstRowLastColumn="0" w:lastRowFirstColumn="0" w:lastRowLastColumn="0"/>
            </w:pPr>
            <w:r>
              <w:t>Functional/Non-Functional</w:t>
            </w:r>
          </w:p>
        </w:tc>
        <w:tc>
          <w:tcPr>
            <w:tcW w:w="1167" w:type="dxa"/>
          </w:tcPr>
          <w:p w:rsidR="009C31C6" w:rsidRDefault="009C31C6" w:rsidP="005B1AA4">
            <w:pPr>
              <w:spacing w:line="480" w:lineRule="auto"/>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9C31C6"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Default="0099023D" w:rsidP="005B1AA4">
            <w:pPr>
              <w:spacing w:line="480" w:lineRule="auto"/>
            </w:pPr>
            <w:r>
              <w:t>Robot Built</w:t>
            </w:r>
            <w:r w:rsidR="009A6717">
              <w:t>-</w:t>
            </w:r>
            <w:r>
              <w:t xml:space="preserve">in </w:t>
            </w:r>
            <w:proofErr w:type="spellStart"/>
            <w:r>
              <w:t>Webot</w:t>
            </w:r>
            <w:r w:rsidR="00F36DF2">
              <w:t>s</w:t>
            </w:r>
            <w:proofErr w:type="spellEnd"/>
          </w:p>
        </w:tc>
        <w:tc>
          <w:tcPr>
            <w:tcW w:w="1951" w:type="dxa"/>
          </w:tcPr>
          <w:p w:rsidR="009C31C6"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9C31C6"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9C31C6"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Default="00F36DF2" w:rsidP="005B1AA4">
            <w:pPr>
              <w:spacing w:line="480" w:lineRule="auto"/>
            </w:pPr>
            <w:r>
              <w:t>Flat environment built</w:t>
            </w:r>
            <w:r w:rsidR="009A6717">
              <w:t>-</w:t>
            </w:r>
            <w:r>
              <w:t xml:space="preserve">in </w:t>
            </w:r>
            <w:proofErr w:type="spellStart"/>
            <w:r>
              <w:t>Webots</w:t>
            </w:r>
            <w:proofErr w:type="spellEnd"/>
            <w:r w:rsidR="00013996">
              <w:t xml:space="preserve"> with start and endpoint</w:t>
            </w:r>
          </w:p>
        </w:tc>
        <w:tc>
          <w:tcPr>
            <w:tcW w:w="1951" w:type="dxa"/>
          </w:tcPr>
          <w:p w:rsidR="009C31C6"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9C31C6"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9C31C6"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Default="00F36DF2" w:rsidP="005B1AA4">
            <w:pPr>
              <w:spacing w:line="480" w:lineRule="auto"/>
            </w:pPr>
            <w:r>
              <w:t>Robot has enough sensors to supply fitness function</w:t>
            </w:r>
          </w:p>
        </w:tc>
        <w:tc>
          <w:tcPr>
            <w:tcW w:w="1951" w:type="dxa"/>
          </w:tcPr>
          <w:p w:rsidR="009C31C6"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9C31C6"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9C31C6"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Default="00F36DF2" w:rsidP="005B1AA4">
            <w:pPr>
              <w:spacing w:line="480" w:lineRule="auto"/>
            </w:pPr>
            <w:proofErr w:type="spellStart"/>
            <w:r>
              <w:t>Initialisation</w:t>
            </w:r>
            <w:proofErr w:type="spellEnd"/>
            <w:r>
              <w:t xml:space="preserve"> method successfully i</w:t>
            </w:r>
            <w:r w:rsidR="008D7D82">
              <w:t>mplemented</w:t>
            </w:r>
          </w:p>
        </w:tc>
        <w:tc>
          <w:tcPr>
            <w:tcW w:w="1951" w:type="dxa"/>
          </w:tcPr>
          <w:p w:rsidR="009C31C6"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9C31C6"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9C31C6"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Default="00F36DF2" w:rsidP="005B1AA4">
            <w:pPr>
              <w:spacing w:line="480" w:lineRule="auto"/>
            </w:pPr>
            <w:r>
              <w:t>Fitness function implemented</w:t>
            </w:r>
          </w:p>
        </w:tc>
        <w:tc>
          <w:tcPr>
            <w:tcW w:w="1951" w:type="dxa"/>
          </w:tcPr>
          <w:p w:rsidR="009C31C6"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9C31C6"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9C31C6"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Default="00F36DF2" w:rsidP="005B1AA4">
            <w:pPr>
              <w:spacing w:line="480" w:lineRule="auto"/>
            </w:pPr>
            <w:r>
              <w:t>Fitness selection method implemented</w:t>
            </w:r>
          </w:p>
        </w:tc>
        <w:tc>
          <w:tcPr>
            <w:tcW w:w="1951" w:type="dxa"/>
          </w:tcPr>
          <w:p w:rsidR="009C31C6"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9C31C6"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013996" w:rsidTr="00CF6EC2">
        <w:tc>
          <w:tcPr>
            <w:cnfStyle w:val="001000000000" w:firstRow="0" w:lastRow="0" w:firstColumn="1" w:lastColumn="0" w:oddVBand="0" w:evenVBand="0" w:oddHBand="0" w:evenHBand="0" w:firstRowFirstColumn="0" w:firstRowLastColumn="0" w:lastRowFirstColumn="0" w:lastRowLastColumn="0"/>
            <w:tcW w:w="4815" w:type="dxa"/>
          </w:tcPr>
          <w:p w:rsidR="00013996" w:rsidRDefault="00013996" w:rsidP="005B1AA4">
            <w:pPr>
              <w:spacing w:line="480" w:lineRule="auto"/>
            </w:pPr>
            <w:r>
              <w:t>Genetic operators succe</w:t>
            </w:r>
            <w:r w:rsidR="009A6717">
              <w:t>ss</w:t>
            </w:r>
            <w:r>
              <w:t>fully implemented</w:t>
            </w:r>
          </w:p>
        </w:tc>
        <w:tc>
          <w:tcPr>
            <w:tcW w:w="1951" w:type="dxa"/>
          </w:tcPr>
          <w:p w:rsidR="00013996"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013996"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9C31C6"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Default="00F36DF2" w:rsidP="005B1AA4">
            <w:pPr>
              <w:spacing w:line="480" w:lineRule="auto"/>
            </w:pPr>
            <w:r>
              <w:t>Robot can d</w:t>
            </w:r>
            <w:r w:rsidR="00013996">
              <w:t>etect when it has reached the endpoint</w:t>
            </w:r>
          </w:p>
        </w:tc>
        <w:tc>
          <w:tcPr>
            <w:tcW w:w="1951" w:type="dxa"/>
          </w:tcPr>
          <w:p w:rsidR="009C31C6"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9C31C6"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8D7D82" w:rsidP="005B1AA4">
            <w:pPr>
              <w:spacing w:line="480" w:lineRule="auto"/>
            </w:pPr>
            <w:r>
              <w:t>Have a complete Genetic program implementation in Push</w:t>
            </w:r>
          </w:p>
        </w:tc>
        <w:tc>
          <w:tcPr>
            <w:tcW w:w="1951" w:type="dxa"/>
          </w:tcPr>
          <w:p w:rsidR="008D7D82"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8D7D82"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Must</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9A6717" w:rsidP="005B1AA4">
            <w:pPr>
              <w:spacing w:line="480" w:lineRule="auto"/>
            </w:pPr>
            <w:r>
              <w:t>Steep</w:t>
            </w:r>
            <w:r w:rsidR="008D7D82">
              <w:t xml:space="preserve"> Terrain added to </w:t>
            </w:r>
            <w:proofErr w:type="spellStart"/>
            <w:r w:rsidR="008D7D82">
              <w:t>Webots</w:t>
            </w:r>
            <w:proofErr w:type="spellEnd"/>
            <w:r w:rsidR="008D7D82">
              <w:t xml:space="preserve"> environment</w:t>
            </w:r>
          </w:p>
        </w:tc>
        <w:tc>
          <w:tcPr>
            <w:tcW w:w="1951" w:type="dxa"/>
          </w:tcPr>
          <w:p w:rsidR="008D7D82"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8D7D82" w:rsidRDefault="00E160E5" w:rsidP="005B1AA4">
            <w:pPr>
              <w:spacing w:line="480" w:lineRule="auto"/>
              <w:cnfStyle w:val="000000000000" w:firstRow="0" w:lastRow="0" w:firstColumn="0" w:lastColumn="0" w:oddVBand="0" w:evenVBand="0" w:oddHBand="0" w:evenHBand="0" w:firstRowFirstColumn="0" w:firstRowLastColumn="0" w:lastRowFirstColumn="0" w:lastRowLastColumn="0"/>
            </w:pPr>
            <w:r>
              <w:t>S</w:t>
            </w:r>
            <w:r w:rsidR="008D7D82">
              <w:t>h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8D7D82" w:rsidP="005B1AA4">
            <w:pPr>
              <w:spacing w:line="480" w:lineRule="auto"/>
            </w:pPr>
            <w:r>
              <w:lastRenderedPageBreak/>
              <w:t>Implementation works on rough terrain</w:t>
            </w:r>
          </w:p>
        </w:tc>
        <w:tc>
          <w:tcPr>
            <w:tcW w:w="1951" w:type="dxa"/>
          </w:tcPr>
          <w:p w:rsidR="008D7D82"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8D7D82"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Sh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8D7D82" w:rsidP="005B1AA4">
            <w:pPr>
              <w:spacing w:line="480" w:lineRule="auto"/>
            </w:pPr>
            <w:proofErr w:type="spellStart"/>
            <w:r>
              <w:t>Initialisation</w:t>
            </w:r>
            <w:proofErr w:type="spellEnd"/>
            <w:r>
              <w:t xml:space="preserve"> method ensures </w:t>
            </w:r>
            <w:r w:rsidR="009A6717">
              <w:t xml:space="preserve">a </w:t>
            </w:r>
            <w:r>
              <w:t>diverse population</w:t>
            </w:r>
          </w:p>
        </w:tc>
        <w:tc>
          <w:tcPr>
            <w:tcW w:w="1951" w:type="dxa"/>
          </w:tcPr>
          <w:p w:rsidR="008D7D82"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pPr>
            <w:r>
              <w:t>Non-Functional</w:t>
            </w:r>
          </w:p>
        </w:tc>
        <w:tc>
          <w:tcPr>
            <w:tcW w:w="1167" w:type="dxa"/>
          </w:tcPr>
          <w:p w:rsidR="008D7D82"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Sh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8D7D82" w:rsidP="005B1AA4">
            <w:pPr>
              <w:spacing w:line="480" w:lineRule="auto"/>
            </w:pPr>
            <w:r>
              <w:t xml:space="preserve">Genetic operators ensure diversity is maintained in </w:t>
            </w:r>
            <w:r w:rsidR="009A6717">
              <w:t xml:space="preserve">the </w:t>
            </w:r>
            <w:r>
              <w:t>population</w:t>
            </w:r>
          </w:p>
        </w:tc>
        <w:tc>
          <w:tcPr>
            <w:tcW w:w="1951" w:type="dxa"/>
          </w:tcPr>
          <w:p w:rsidR="008D7D82"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pPr>
            <w:r>
              <w:t>Non-Functional</w:t>
            </w:r>
          </w:p>
        </w:tc>
        <w:tc>
          <w:tcPr>
            <w:tcW w:w="1167" w:type="dxa"/>
          </w:tcPr>
          <w:p w:rsidR="008D7D82"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Sh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8D7D82" w:rsidP="005B1AA4">
            <w:pPr>
              <w:spacing w:line="480" w:lineRule="auto"/>
            </w:pPr>
            <w:r>
              <w:t>Simple block in</w:t>
            </w:r>
            <w:r w:rsidR="009A6717">
              <w:t xml:space="preserve"> the</w:t>
            </w:r>
            <w:r>
              <w:t xml:space="preserve"> way of path implemented in </w:t>
            </w:r>
            <w:proofErr w:type="spellStart"/>
            <w:r>
              <w:t>Webots</w:t>
            </w:r>
            <w:proofErr w:type="spellEnd"/>
          </w:p>
        </w:tc>
        <w:tc>
          <w:tcPr>
            <w:tcW w:w="1951" w:type="dxa"/>
          </w:tcPr>
          <w:p w:rsidR="008D7D82"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8D7D82"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C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8D7D82" w:rsidP="005B1AA4">
            <w:pPr>
              <w:spacing w:line="480" w:lineRule="auto"/>
            </w:pPr>
            <w:r>
              <w:t>Implementation works at finding path around block</w:t>
            </w:r>
          </w:p>
        </w:tc>
        <w:tc>
          <w:tcPr>
            <w:tcW w:w="1951" w:type="dxa"/>
          </w:tcPr>
          <w:p w:rsidR="008D7D82"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pPr>
            <w:r>
              <w:t>Func</w:t>
            </w:r>
            <w:r w:rsidR="009A6717">
              <w:t>ti</w:t>
            </w:r>
            <w:r>
              <w:t>onal</w:t>
            </w:r>
          </w:p>
        </w:tc>
        <w:tc>
          <w:tcPr>
            <w:tcW w:w="1167" w:type="dxa"/>
          </w:tcPr>
          <w:p w:rsidR="008D7D82"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C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8D7D82" w:rsidP="005B1AA4">
            <w:pPr>
              <w:spacing w:line="480" w:lineRule="auto"/>
            </w:pPr>
            <w:r>
              <w:t xml:space="preserve">Various obstacles implemented in </w:t>
            </w:r>
            <w:proofErr w:type="spellStart"/>
            <w:r>
              <w:t>Webots</w:t>
            </w:r>
            <w:proofErr w:type="spellEnd"/>
            <w:r>
              <w:t xml:space="preserve"> Environment</w:t>
            </w:r>
          </w:p>
        </w:tc>
        <w:tc>
          <w:tcPr>
            <w:tcW w:w="1951" w:type="dxa"/>
          </w:tcPr>
          <w:p w:rsidR="008D7D82"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8D7D82"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W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Default="008D7D82" w:rsidP="005B1AA4">
            <w:pPr>
              <w:spacing w:line="480" w:lineRule="auto"/>
            </w:pPr>
            <w:r>
              <w:t>Implementa</w:t>
            </w:r>
            <w:r w:rsidR="009A6717">
              <w:t>t</w:t>
            </w:r>
            <w:r>
              <w:t>ion works for all obstacles</w:t>
            </w:r>
          </w:p>
        </w:tc>
        <w:tc>
          <w:tcPr>
            <w:tcW w:w="1951" w:type="dxa"/>
          </w:tcPr>
          <w:p w:rsidR="008D7D82"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pPr>
            <w:r>
              <w:t>Functional</w:t>
            </w:r>
          </w:p>
        </w:tc>
        <w:tc>
          <w:tcPr>
            <w:tcW w:w="1167" w:type="dxa"/>
          </w:tcPr>
          <w:p w:rsidR="008D7D82"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pPr>
            <w:r>
              <w:t>Would</w:t>
            </w:r>
          </w:p>
        </w:tc>
      </w:tr>
    </w:tbl>
    <w:p w:rsidR="009C31C6" w:rsidRPr="009C31C6" w:rsidRDefault="009C31C6" w:rsidP="005B1AA4">
      <w:pPr>
        <w:spacing w:line="480" w:lineRule="auto"/>
      </w:pPr>
    </w:p>
    <w:p w:rsidR="00383375" w:rsidRDefault="00C407C2" w:rsidP="005B1AA4">
      <w:pPr>
        <w:pStyle w:val="Heading1"/>
        <w:spacing w:line="480" w:lineRule="auto"/>
      </w:pPr>
      <w:bookmarkStart w:id="24" w:name="_Toc24569135"/>
      <w:r>
        <w:t xml:space="preserve">4 </w:t>
      </w:r>
      <w:r w:rsidR="00383375">
        <w:t>Design</w:t>
      </w:r>
      <w:bookmarkEnd w:id="24"/>
    </w:p>
    <w:p w:rsidR="009779D7" w:rsidRPr="009779D7" w:rsidRDefault="009779D7" w:rsidP="005B1AA4">
      <w:pPr>
        <w:spacing w:line="480" w:lineRule="auto"/>
      </w:pPr>
      <w:r>
        <w:t xml:space="preserve">The design for the robot, its fitness functions, its </w:t>
      </w:r>
      <w:proofErr w:type="spellStart"/>
      <w:r>
        <w:t>initiali</w:t>
      </w:r>
      <w:r w:rsidR="00E160E5">
        <w:t>s</w:t>
      </w:r>
      <w:r>
        <w:t>ation</w:t>
      </w:r>
      <w:proofErr w:type="spellEnd"/>
      <w:r>
        <w:t xml:space="preserve">, its genetic operators and its testing environment will be taken from </w:t>
      </w:r>
      <w:r w:rsidR="005048E0">
        <w:t>the 2014</w:t>
      </w:r>
      <w:r>
        <w:t xml:space="preserve"> paper on Genetic programming applied to biped locomotion. </w:t>
      </w:r>
      <w:r w:rsidR="00E160E5">
        <w:t>We</w:t>
      </w:r>
      <w:r>
        <w:t xml:space="preserve"> will implement this in the Push programming language, more specifically the Python implementation of it (</w:t>
      </w:r>
      <w:proofErr w:type="spellStart"/>
      <w:r>
        <w:t>pyshgp</w:t>
      </w:r>
      <w:proofErr w:type="spellEnd"/>
      <w:r>
        <w:t>). As in the paper</w:t>
      </w:r>
      <w:r w:rsidR="00302B0A">
        <w:t>,</w:t>
      </w:r>
      <w:r>
        <w:t xml:space="preserve"> the environment I use will be </w:t>
      </w:r>
      <w:proofErr w:type="spellStart"/>
      <w:r>
        <w:t>Webots</w:t>
      </w:r>
      <w:proofErr w:type="spellEnd"/>
      <w:r>
        <w:t xml:space="preserve">. However, if this proves to be too complicated to </w:t>
      </w:r>
      <w:r w:rsidR="005048E0">
        <w:t>implement,</w:t>
      </w:r>
      <w:r>
        <w:t xml:space="preserve"> </w:t>
      </w:r>
      <w:r w:rsidR="00E160E5">
        <w:t>then</w:t>
      </w:r>
      <w:r>
        <w:t xml:space="preserve"> </w:t>
      </w:r>
      <w:r w:rsidR="00E160E5">
        <w:t xml:space="preserve">we </w:t>
      </w:r>
      <w:r>
        <w:t>will decide to create</w:t>
      </w:r>
      <w:r w:rsidR="00E160E5">
        <w:t xml:space="preserve"> a new </w:t>
      </w:r>
      <w:r>
        <w:lastRenderedPageBreak/>
        <w:t xml:space="preserve">fitness function, </w:t>
      </w:r>
      <w:proofErr w:type="spellStart"/>
      <w:r>
        <w:t>initi</w:t>
      </w:r>
      <w:r w:rsidR="00E160E5">
        <w:t>a</w:t>
      </w:r>
      <w:r>
        <w:t>lisation</w:t>
      </w:r>
      <w:proofErr w:type="spellEnd"/>
      <w:r>
        <w:t xml:space="preserve"> method, genetic operators </w:t>
      </w:r>
      <w:r w:rsidR="00BC2942">
        <w:t>etc. The</w:t>
      </w:r>
      <w:r>
        <w:t xml:space="preserve"> difference is that it will be much simpler and possibl</w:t>
      </w:r>
      <w:r w:rsidR="00E160E5">
        <w:t>y</w:t>
      </w:r>
      <w:r>
        <w:t xml:space="preserve"> less effective but more realistic to implement</w:t>
      </w:r>
    </w:p>
    <w:p w:rsidR="00CF7181" w:rsidRDefault="00CF7181" w:rsidP="00CF7181">
      <w:pPr>
        <w:pStyle w:val="Heading1"/>
        <w:spacing w:line="480" w:lineRule="auto"/>
        <w:rPr>
          <w:lang w:val="en-GB"/>
        </w:rPr>
      </w:pPr>
      <w:bookmarkStart w:id="25" w:name="_Toc24569136"/>
      <w:bookmarkStart w:id="26" w:name="_Toc24569137"/>
      <w:r>
        <w:t>5 Evaluation Strategy</w:t>
      </w:r>
      <w:bookmarkEnd w:id="25"/>
    </w:p>
    <w:p w:rsidR="00CF7181" w:rsidRPr="00C8317D" w:rsidRDefault="00CF7181" w:rsidP="00CF7181">
      <w:pPr>
        <w:spacing w:line="480" w:lineRule="auto"/>
        <w:rPr>
          <w:lang w:val="en-GB"/>
        </w:rPr>
      </w:pPr>
    </w:p>
    <w:p w:rsidR="00383375" w:rsidRDefault="00C407C2" w:rsidP="005B1AA4">
      <w:pPr>
        <w:pStyle w:val="Heading1"/>
        <w:spacing w:line="480" w:lineRule="auto"/>
      </w:pPr>
      <w:r>
        <w:t xml:space="preserve">6 </w:t>
      </w:r>
      <w:r w:rsidR="00383375">
        <w:t>Project Management Plan</w:t>
      </w:r>
      <w:bookmarkEnd w:id="26"/>
    </w:p>
    <w:p w:rsidR="00383375" w:rsidRDefault="00C407C2" w:rsidP="005B1AA4">
      <w:pPr>
        <w:pStyle w:val="Heading2"/>
        <w:spacing w:line="480" w:lineRule="auto"/>
      </w:pPr>
      <w:bookmarkStart w:id="27" w:name="_Toc24569138"/>
      <w:r>
        <w:t xml:space="preserve">6.1 </w:t>
      </w:r>
      <w:r w:rsidR="00383375">
        <w:t>Timetable</w:t>
      </w:r>
      <w:bookmarkEnd w:id="27"/>
    </w:p>
    <w:p w:rsidR="008754FE" w:rsidRPr="008754FE" w:rsidRDefault="006B0299" w:rsidP="005B1AA4">
      <w:pPr>
        <w:spacing w:line="480" w:lineRule="auto"/>
      </w:pPr>
      <w:r>
        <w:rPr>
          <w:noProof/>
        </w:rPr>
        <w:drawing>
          <wp:inline distT="0" distB="0" distL="0" distR="0">
            <wp:extent cx="6875591" cy="4295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timeli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906500" cy="4315087"/>
                    </a:xfrm>
                    <a:prstGeom prst="rect">
                      <a:avLst/>
                    </a:prstGeom>
                  </pic:spPr>
                </pic:pic>
              </a:graphicData>
            </a:graphic>
          </wp:inline>
        </w:drawing>
      </w:r>
    </w:p>
    <w:p w:rsidR="00383375" w:rsidRDefault="00C407C2" w:rsidP="005B1AA4">
      <w:pPr>
        <w:pStyle w:val="Heading2"/>
        <w:spacing w:line="480" w:lineRule="auto"/>
      </w:pPr>
      <w:bookmarkStart w:id="28" w:name="_Toc24569139"/>
      <w:r>
        <w:lastRenderedPageBreak/>
        <w:t xml:space="preserve">6.2 </w:t>
      </w:r>
      <w:r w:rsidR="00383375">
        <w:t>Risk Analysis</w:t>
      </w:r>
      <w:bookmarkEnd w:id="28"/>
    </w:p>
    <w:tbl>
      <w:tblPr>
        <w:tblStyle w:val="GridTable1Light"/>
        <w:tblW w:w="0" w:type="auto"/>
        <w:tblLook w:val="04A0" w:firstRow="1" w:lastRow="0" w:firstColumn="1" w:lastColumn="0" w:noHBand="0" w:noVBand="1"/>
      </w:tblPr>
      <w:tblGrid>
        <w:gridCol w:w="2533"/>
        <w:gridCol w:w="2436"/>
        <w:gridCol w:w="2408"/>
      </w:tblGrid>
      <w:tr w:rsidR="00D8157E" w:rsidTr="00D81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tcPr>
          <w:p w:rsidR="00D8157E" w:rsidRDefault="00D8157E" w:rsidP="005B1AA4">
            <w:pPr>
              <w:spacing w:line="480" w:lineRule="auto"/>
            </w:pPr>
            <w:r>
              <w:t>Risk</w:t>
            </w:r>
          </w:p>
        </w:tc>
        <w:tc>
          <w:tcPr>
            <w:tcW w:w="2436" w:type="dxa"/>
          </w:tcPr>
          <w:p w:rsidR="00D8157E" w:rsidRDefault="00D8157E" w:rsidP="005B1AA4">
            <w:pPr>
              <w:spacing w:line="480" w:lineRule="auto"/>
              <w:cnfStyle w:val="100000000000" w:firstRow="1" w:lastRow="0" w:firstColumn="0" w:lastColumn="0" w:oddVBand="0" w:evenVBand="0" w:oddHBand="0" w:evenHBand="0" w:firstRowFirstColumn="0" w:firstRowLastColumn="0" w:lastRowFirstColumn="0" w:lastRowLastColumn="0"/>
            </w:pPr>
            <w:r>
              <w:t>Lik</w:t>
            </w:r>
            <w:r w:rsidR="00E160E5">
              <w:t>eli</w:t>
            </w:r>
            <w:r>
              <w:t>hood/Impact</w:t>
            </w:r>
          </w:p>
        </w:tc>
        <w:tc>
          <w:tcPr>
            <w:tcW w:w="2408" w:type="dxa"/>
          </w:tcPr>
          <w:p w:rsidR="00D8157E" w:rsidRDefault="00D8157E" w:rsidP="005B1AA4">
            <w:pPr>
              <w:spacing w:line="480" w:lineRule="auto"/>
              <w:cnfStyle w:val="100000000000" w:firstRow="1" w:lastRow="0" w:firstColumn="0" w:lastColumn="0" w:oddVBand="0" w:evenVBand="0" w:oddHBand="0" w:evenHBand="0" w:firstRowFirstColumn="0" w:firstRowLastColumn="0" w:lastRowFirstColumn="0" w:lastRowLastColumn="0"/>
            </w:pPr>
            <w:r>
              <w:t>Mitigation</w:t>
            </w:r>
          </w:p>
        </w:tc>
      </w:tr>
      <w:tr w:rsidR="00D8157E"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Default="00D8157E" w:rsidP="005B1AA4">
            <w:pPr>
              <w:spacing w:line="480" w:lineRule="auto"/>
            </w:pPr>
            <w:r>
              <w:t>Task takes longer than expected</w:t>
            </w:r>
          </w:p>
        </w:tc>
        <w:tc>
          <w:tcPr>
            <w:tcW w:w="2436" w:type="dxa"/>
          </w:tcPr>
          <w:p w:rsidR="00D8157E" w:rsidRDefault="006B0299" w:rsidP="005B1AA4">
            <w:pPr>
              <w:spacing w:line="480" w:lineRule="auto"/>
              <w:cnfStyle w:val="000000000000" w:firstRow="0" w:lastRow="0" w:firstColumn="0" w:lastColumn="0" w:oddVBand="0" w:evenVBand="0" w:oddHBand="0" w:evenHBand="0" w:firstRowFirstColumn="0" w:firstRowLastColumn="0" w:lastRowFirstColumn="0" w:lastRowLastColumn="0"/>
            </w:pPr>
            <w:r>
              <w:t>High</w:t>
            </w:r>
            <w:r w:rsidR="00D8157E">
              <w:t>/Medium</w:t>
            </w:r>
          </w:p>
        </w:tc>
        <w:tc>
          <w:tcPr>
            <w:tcW w:w="2408" w:type="dxa"/>
          </w:tcPr>
          <w:p w:rsidR="00D8157E" w:rsidRDefault="00D8157E" w:rsidP="005B1AA4">
            <w:pPr>
              <w:spacing w:line="480" w:lineRule="auto"/>
              <w:cnfStyle w:val="000000000000" w:firstRow="0" w:lastRow="0" w:firstColumn="0" w:lastColumn="0" w:oddVBand="0" w:evenVBand="0" w:oddHBand="0" w:evenHBand="0" w:firstRowFirstColumn="0" w:firstRowLastColumn="0" w:lastRowFirstColumn="0" w:lastRowLastColumn="0"/>
            </w:pPr>
            <w:r>
              <w:t xml:space="preserve">Meet with supervisor and discuss what to </w:t>
            </w:r>
            <w:proofErr w:type="spellStart"/>
            <w:r>
              <w:t>prio</w:t>
            </w:r>
            <w:r w:rsidR="002E6619">
              <w:t>r</w:t>
            </w:r>
            <w:r>
              <w:t>itise</w:t>
            </w:r>
            <w:proofErr w:type="spellEnd"/>
            <w:r>
              <w:t xml:space="preserve"> </w:t>
            </w:r>
          </w:p>
        </w:tc>
      </w:tr>
      <w:tr w:rsidR="00D8157E"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Default="00D8157E" w:rsidP="005B1AA4">
            <w:pPr>
              <w:spacing w:line="480" w:lineRule="auto"/>
            </w:pPr>
            <w:r>
              <w:t xml:space="preserve">Implemented GP </w:t>
            </w:r>
            <w:proofErr w:type="spellStart"/>
            <w:r>
              <w:t>can not</w:t>
            </w:r>
            <w:proofErr w:type="spellEnd"/>
            <w:r>
              <w:t xml:space="preserve"> find </w:t>
            </w:r>
            <w:r w:rsidR="00E160E5">
              <w:t xml:space="preserve">a </w:t>
            </w:r>
            <w:r>
              <w:t>path to goal</w:t>
            </w:r>
          </w:p>
        </w:tc>
        <w:tc>
          <w:tcPr>
            <w:tcW w:w="2436" w:type="dxa"/>
          </w:tcPr>
          <w:p w:rsidR="00D8157E" w:rsidRDefault="00D8157E" w:rsidP="005B1AA4">
            <w:pPr>
              <w:spacing w:line="480" w:lineRule="auto"/>
              <w:cnfStyle w:val="000000000000" w:firstRow="0" w:lastRow="0" w:firstColumn="0" w:lastColumn="0" w:oddVBand="0" w:evenVBand="0" w:oddHBand="0" w:evenHBand="0" w:firstRowFirstColumn="0" w:firstRowLastColumn="0" w:lastRowFirstColumn="0" w:lastRowLastColumn="0"/>
            </w:pPr>
            <w:r>
              <w:t>Low/Medium</w:t>
            </w:r>
          </w:p>
        </w:tc>
        <w:tc>
          <w:tcPr>
            <w:tcW w:w="2408" w:type="dxa"/>
          </w:tcPr>
          <w:p w:rsidR="00D8157E" w:rsidRDefault="00D8157E" w:rsidP="005B1AA4">
            <w:pPr>
              <w:spacing w:line="480" w:lineRule="auto"/>
              <w:cnfStyle w:val="000000000000" w:firstRow="0" w:lastRow="0" w:firstColumn="0" w:lastColumn="0" w:oddVBand="0" w:evenVBand="0" w:oddHBand="0" w:evenHBand="0" w:firstRowFirstColumn="0" w:firstRowLastColumn="0" w:lastRowFirstColumn="0" w:lastRowLastColumn="0"/>
            </w:pPr>
            <w:r>
              <w:t xml:space="preserve">Readjust parameters </w:t>
            </w:r>
            <w:r w:rsidR="009C2480">
              <w:t>and re</w:t>
            </w:r>
            <w:r w:rsidR="00E160E5">
              <w:t>-</w:t>
            </w:r>
            <w:r w:rsidR="009C2480">
              <w:t>run tests</w:t>
            </w:r>
            <w:r w:rsidR="00D27FFD">
              <w:t xml:space="preserve"> or change </w:t>
            </w:r>
            <w:r w:rsidR="00E160E5">
              <w:t>some</w:t>
            </w:r>
            <w:r w:rsidR="002E6619">
              <w:t xml:space="preserve"> algorithms in the GP</w:t>
            </w:r>
          </w:p>
        </w:tc>
      </w:tr>
      <w:tr w:rsidR="00D8157E"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Default="000604F8" w:rsidP="005B1AA4">
            <w:pPr>
              <w:spacing w:line="480" w:lineRule="auto"/>
            </w:pPr>
            <w:r>
              <w:t>GP is too complicated to implement</w:t>
            </w:r>
          </w:p>
        </w:tc>
        <w:tc>
          <w:tcPr>
            <w:tcW w:w="2436" w:type="dxa"/>
          </w:tcPr>
          <w:p w:rsidR="00D8157E" w:rsidRDefault="000604F8" w:rsidP="005B1AA4">
            <w:pPr>
              <w:spacing w:line="480" w:lineRule="auto"/>
              <w:cnfStyle w:val="000000000000" w:firstRow="0" w:lastRow="0" w:firstColumn="0" w:lastColumn="0" w:oddVBand="0" w:evenVBand="0" w:oddHBand="0" w:evenHBand="0" w:firstRowFirstColumn="0" w:firstRowLastColumn="0" w:lastRowFirstColumn="0" w:lastRowLastColumn="0"/>
            </w:pPr>
            <w:r>
              <w:t>Medium/Medium</w:t>
            </w:r>
          </w:p>
        </w:tc>
        <w:tc>
          <w:tcPr>
            <w:tcW w:w="2408" w:type="dxa"/>
          </w:tcPr>
          <w:p w:rsidR="00D8157E" w:rsidRDefault="000604F8" w:rsidP="005B1AA4">
            <w:pPr>
              <w:spacing w:line="480" w:lineRule="auto"/>
              <w:cnfStyle w:val="000000000000" w:firstRow="0" w:lastRow="0" w:firstColumn="0" w:lastColumn="0" w:oddVBand="0" w:evenVBand="0" w:oddHBand="0" w:evenHBand="0" w:firstRowFirstColumn="0" w:firstRowLastColumn="0" w:lastRowFirstColumn="0" w:lastRowLastColumn="0"/>
            </w:pPr>
            <w:r>
              <w:t xml:space="preserve">Write simpler GP </w:t>
            </w:r>
          </w:p>
        </w:tc>
      </w:tr>
      <w:tr w:rsidR="00D8157E"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Default="002E6619" w:rsidP="005B1AA4">
            <w:pPr>
              <w:spacing w:line="480" w:lineRule="auto"/>
            </w:pPr>
            <w:r>
              <w:t>Unable to have a successful moving robot</w:t>
            </w:r>
          </w:p>
        </w:tc>
        <w:tc>
          <w:tcPr>
            <w:tcW w:w="2436" w:type="dxa"/>
          </w:tcPr>
          <w:p w:rsidR="00D8157E" w:rsidRDefault="002E6619" w:rsidP="005B1AA4">
            <w:pPr>
              <w:spacing w:line="480" w:lineRule="auto"/>
              <w:cnfStyle w:val="000000000000" w:firstRow="0" w:lastRow="0" w:firstColumn="0" w:lastColumn="0" w:oddVBand="0" w:evenVBand="0" w:oddHBand="0" w:evenHBand="0" w:firstRowFirstColumn="0" w:firstRowLastColumn="0" w:lastRowFirstColumn="0" w:lastRowLastColumn="0"/>
            </w:pPr>
            <w:r>
              <w:t>Low/Medium</w:t>
            </w:r>
          </w:p>
        </w:tc>
        <w:tc>
          <w:tcPr>
            <w:tcW w:w="2408" w:type="dxa"/>
          </w:tcPr>
          <w:p w:rsidR="00D8157E" w:rsidRDefault="002E6619" w:rsidP="005B1AA4">
            <w:pPr>
              <w:spacing w:line="480" w:lineRule="auto"/>
              <w:cnfStyle w:val="000000000000" w:firstRow="0" w:lastRow="0" w:firstColumn="0" w:lastColumn="0" w:oddVBand="0" w:evenVBand="0" w:oddHBand="0" w:evenHBand="0" w:firstRowFirstColumn="0" w:firstRowLastColumn="0" w:lastRowFirstColumn="0" w:lastRowLastColumn="0"/>
            </w:pPr>
            <w:r>
              <w:t xml:space="preserve">Change body used or look to fix </w:t>
            </w:r>
            <w:r w:rsidR="00E160E5">
              <w:t xml:space="preserve">the </w:t>
            </w:r>
            <w:r>
              <w:t>current body</w:t>
            </w:r>
          </w:p>
        </w:tc>
      </w:tr>
      <w:tr w:rsidR="00D8157E"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Default="002E6619" w:rsidP="005B1AA4">
            <w:pPr>
              <w:spacing w:line="480" w:lineRule="auto"/>
            </w:pPr>
            <w:r>
              <w:t xml:space="preserve">Unable to get </w:t>
            </w:r>
            <w:proofErr w:type="spellStart"/>
            <w:r>
              <w:t>PyshGP</w:t>
            </w:r>
            <w:proofErr w:type="spellEnd"/>
            <w:r>
              <w:t xml:space="preserve"> working in </w:t>
            </w:r>
            <w:proofErr w:type="spellStart"/>
            <w:r w:rsidR="006B0299">
              <w:t>Webots</w:t>
            </w:r>
            <w:proofErr w:type="spellEnd"/>
          </w:p>
        </w:tc>
        <w:tc>
          <w:tcPr>
            <w:tcW w:w="2436" w:type="dxa"/>
          </w:tcPr>
          <w:p w:rsidR="00D8157E" w:rsidRDefault="006B0299" w:rsidP="005B1AA4">
            <w:pPr>
              <w:spacing w:line="480" w:lineRule="auto"/>
              <w:cnfStyle w:val="000000000000" w:firstRow="0" w:lastRow="0" w:firstColumn="0" w:lastColumn="0" w:oddVBand="0" w:evenVBand="0" w:oddHBand="0" w:evenHBand="0" w:firstRowFirstColumn="0" w:firstRowLastColumn="0" w:lastRowFirstColumn="0" w:lastRowLastColumn="0"/>
            </w:pPr>
            <w:r>
              <w:t>Low/Medium</w:t>
            </w:r>
          </w:p>
        </w:tc>
        <w:tc>
          <w:tcPr>
            <w:tcW w:w="2408" w:type="dxa"/>
          </w:tcPr>
          <w:p w:rsidR="00D8157E" w:rsidRDefault="006B0299" w:rsidP="005B1AA4">
            <w:pPr>
              <w:spacing w:line="480" w:lineRule="auto"/>
              <w:cnfStyle w:val="000000000000" w:firstRow="0" w:lastRow="0" w:firstColumn="0" w:lastColumn="0" w:oddVBand="0" w:evenVBand="0" w:oddHBand="0" w:evenHBand="0" w:firstRowFirstColumn="0" w:firstRowLastColumn="0" w:lastRowFirstColumn="0" w:lastRowLastColumn="0"/>
            </w:pPr>
            <w:r>
              <w:t>Change to another version of Push or choose another testing environment</w:t>
            </w:r>
          </w:p>
        </w:tc>
      </w:tr>
      <w:tr w:rsidR="00D8157E"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Default="00D8157E" w:rsidP="005B1AA4">
            <w:pPr>
              <w:spacing w:line="480" w:lineRule="auto"/>
            </w:pPr>
          </w:p>
        </w:tc>
        <w:tc>
          <w:tcPr>
            <w:tcW w:w="2436" w:type="dxa"/>
          </w:tcPr>
          <w:p w:rsidR="00D8157E" w:rsidRDefault="00D8157E" w:rsidP="005B1AA4">
            <w:pPr>
              <w:spacing w:line="480" w:lineRule="auto"/>
              <w:cnfStyle w:val="000000000000" w:firstRow="0" w:lastRow="0" w:firstColumn="0" w:lastColumn="0" w:oddVBand="0" w:evenVBand="0" w:oddHBand="0" w:evenHBand="0" w:firstRowFirstColumn="0" w:firstRowLastColumn="0" w:lastRowFirstColumn="0" w:lastRowLastColumn="0"/>
            </w:pPr>
          </w:p>
        </w:tc>
        <w:tc>
          <w:tcPr>
            <w:tcW w:w="2408" w:type="dxa"/>
          </w:tcPr>
          <w:p w:rsidR="00D8157E" w:rsidRDefault="00D8157E" w:rsidP="005B1AA4">
            <w:pPr>
              <w:spacing w:line="480" w:lineRule="auto"/>
              <w:cnfStyle w:val="000000000000" w:firstRow="0" w:lastRow="0" w:firstColumn="0" w:lastColumn="0" w:oddVBand="0" w:evenVBand="0" w:oddHBand="0" w:evenHBand="0" w:firstRowFirstColumn="0" w:firstRowLastColumn="0" w:lastRowFirstColumn="0" w:lastRowLastColumn="0"/>
            </w:pPr>
          </w:p>
        </w:tc>
      </w:tr>
    </w:tbl>
    <w:p w:rsidR="00D8157E" w:rsidRPr="00D8157E" w:rsidRDefault="00D8157E" w:rsidP="005B1AA4">
      <w:pPr>
        <w:spacing w:line="480" w:lineRule="auto"/>
      </w:pPr>
    </w:p>
    <w:p w:rsidR="00406BBE" w:rsidRDefault="00C407C2" w:rsidP="005B1AA4">
      <w:pPr>
        <w:pStyle w:val="Heading1"/>
        <w:spacing w:line="480" w:lineRule="auto"/>
      </w:pPr>
      <w:bookmarkStart w:id="29" w:name="_Toc24569140"/>
      <w:r>
        <w:lastRenderedPageBreak/>
        <w:t xml:space="preserve">7 </w:t>
      </w:r>
      <w:r w:rsidR="00406BBE">
        <w:t>References</w:t>
      </w:r>
      <w:bookmarkEnd w:id="29"/>
    </w:p>
    <w:p w:rsidR="0061736B" w:rsidRPr="003E7CE7" w:rsidRDefault="0061736B" w:rsidP="005B1AA4">
      <w:pPr>
        <w:spacing w:line="480" w:lineRule="auto"/>
        <w:rPr>
          <w:shd w:val="clear" w:color="auto" w:fill="FFFFFF"/>
        </w:rPr>
      </w:pPr>
      <w:r w:rsidRPr="003E7CE7">
        <w:rPr>
          <w:shd w:val="clear" w:color="auto" w:fill="FFFFFF"/>
        </w:rPr>
        <w:t xml:space="preserve">[1] </w:t>
      </w:r>
      <w:proofErr w:type="spellStart"/>
      <w:r w:rsidRPr="003E7CE7">
        <w:rPr>
          <w:shd w:val="clear" w:color="auto" w:fill="FFFFFF"/>
        </w:rPr>
        <w:t>Poli</w:t>
      </w:r>
      <w:proofErr w:type="spellEnd"/>
      <w:r w:rsidRPr="003E7CE7">
        <w:rPr>
          <w:shd w:val="clear" w:color="auto" w:fill="FFFFFF"/>
        </w:rPr>
        <w:t xml:space="preserve">, R., Langdon, W., McPhee, N. </w:t>
      </w:r>
      <w:r w:rsidR="00783F3E" w:rsidRPr="003E7CE7">
        <w:rPr>
          <w:shd w:val="clear" w:color="auto" w:fill="FFFFFF"/>
        </w:rPr>
        <w:t>&amp;</w:t>
      </w:r>
      <w:r w:rsidRPr="003E7CE7">
        <w:rPr>
          <w:shd w:val="clear" w:color="auto" w:fill="FFFFFF"/>
        </w:rPr>
        <w:t xml:space="preserve"> </w:t>
      </w:r>
      <w:proofErr w:type="spellStart"/>
      <w:r w:rsidRPr="003E7CE7">
        <w:rPr>
          <w:shd w:val="clear" w:color="auto" w:fill="FFFFFF"/>
        </w:rPr>
        <w:t>Koza</w:t>
      </w:r>
      <w:proofErr w:type="spellEnd"/>
      <w:r w:rsidRPr="003E7CE7">
        <w:rPr>
          <w:shd w:val="clear" w:color="auto" w:fill="FFFFFF"/>
        </w:rPr>
        <w:t>, J.</w:t>
      </w:r>
      <w:r w:rsidR="00E160E5" w:rsidRPr="003E7CE7">
        <w:rPr>
          <w:shd w:val="clear" w:color="auto" w:fill="FFFFFF"/>
        </w:rPr>
        <w:t xml:space="preserve">, </w:t>
      </w:r>
      <w:r w:rsidRPr="003E7CE7">
        <w:rPr>
          <w:shd w:val="clear" w:color="auto" w:fill="FFFFFF"/>
        </w:rPr>
        <w:t>2008. </w:t>
      </w:r>
      <w:r w:rsidRPr="003E7CE7">
        <w:rPr>
          <w:i/>
          <w:iCs/>
          <w:shd w:val="clear" w:color="auto" w:fill="FFFFFF"/>
        </w:rPr>
        <w:t>A field guide to genetic programming</w:t>
      </w:r>
      <w:r w:rsidRPr="003E7CE7">
        <w:rPr>
          <w:shd w:val="clear" w:color="auto" w:fill="FFFFFF"/>
        </w:rPr>
        <w:t>. [</w:t>
      </w:r>
      <w:proofErr w:type="spellStart"/>
      <w:r w:rsidRPr="003E7CE7">
        <w:rPr>
          <w:shd w:val="clear" w:color="auto" w:fill="FFFFFF"/>
        </w:rPr>
        <w:t>S.l.</w:t>
      </w:r>
      <w:proofErr w:type="spellEnd"/>
      <w:r w:rsidRPr="003E7CE7">
        <w:rPr>
          <w:shd w:val="clear" w:color="auto" w:fill="FFFFFF"/>
        </w:rPr>
        <w:t>]: Lulu Press.</w:t>
      </w:r>
    </w:p>
    <w:p w:rsidR="007279CE" w:rsidRPr="003E7CE7" w:rsidRDefault="007279CE" w:rsidP="005B1AA4">
      <w:pPr>
        <w:spacing w:line="480" w:lineRule="auto"/>
        <w:rPr>
          <w:shd w:val="clear" w:color="auto" w:fill="FFFFFF"/>
        </w:rPr>
      </w:pPr>
      <w:r w:rsidRPr="003E7CE7">
        <w:rPr>
          <w:shd w:val="clear" w:color="auto" w:fill="FFFFFF"/>
        </w:rPr>
        <w:t>[2] Luke, S. (2015). Essentials of Metaheuristics.</w:t>
      </w:r>
    </w:p>
    <w:p w:rsidR="007279CE" w:rsidRPr="003E7CE7" w:rsidRDefault="007279CE" w:rsidP="005B1AA4">
      <w:pPr>
        <w:spacing w:line="480" w:lineRule="auto"/>
        <w:rPr>
          <w:shd w:val="clear" w:color="auto" w:fill="FFFFFF"/>
        </w:rPr>
      </w:pPr>
      <w:r w:rsidRPr="003E7CE7">
        <w:rPr>
          <w:shd w:val="clear" w:color="auto" w:fill="FFFFFF"/>
        </w:rPr>
        <w:t>[3] Spector, L., 2012. Assessment of problem modality by differential performance of lexicase selection in genetic programming. </w:t>
      </w:r>
      <w:r w:rsidRPr="003E7CE7">
        <w:rPr>
          <w:i/>
          <w:iCs/>
        </w:rPr>
        <w:t>Proceedings of the fourteenth international conference on Genetic and evolutionary computation conference companion - GECCO Companion 12</w:t>
      </w:r>
      <w:r w:rsidRPr="003E7CE7">
        <w:rPr>
          <w:shd w:val="clear" w:color="auto" w:fill="FFFFFF"/>
        </w:rPr>
        <w:t>.</w:t>
      </w:r>
    </w:p>
    <w:p w:rsidR="007279CE" w:rsidRPr="003E7CE7" w:rsidRDefault="007279CE" w:rsidP="005B1AA4">
      <w:pPr>
        <w:spacing w:line="480" w:lineRule="auto"/>
        <w:rPr>
          <w:shd w:val="clear" w:color="auto" w:fill="FFFFFF"/>
        </w:rPr>
      </w:pPr>
      <w:r w:rsidRPr="003E7CE7">
        <w:rPr>
          <w:shd w:val="clear" w:color="auto" w:fill="FFFFFF"/>
        </w:rPr>
        <w:t>[4] Cava, W.L., Spector, L. &amp; Danai, K., 2016. Epsilon-Lexicase Selection for Regression. </w:t>
      </w:r>
      <w:r w:rsidRPr="003E7CE7">
        <w:rPr>
          <w:i/>
          <w:iCs/>
        </w:rPr>
        <w:t>Proceedings of the 2016 on Genetic and Evolutionary Computation Conference - GECCO 16</w:t>
      </w:r>
      <w:r w:rsidRPr="003E7CE7">
        <w:rPr>
          <w:shd w:val="clear" w:color="auto" w:fill="FFFFFF"/>
        </w:rPr>
        <w:t>.</w:t>
      </w:r>
    </w:p>
    <w:p w:rsidR="007279CE" w:rsidRPr="003E7CE7" w:rsidRDefault="007279CE" w:rsidP="005B1AA4">
      <w:pPr>
        <w:spacing w:line="480" w:lineRule="auto"/>
      </w:pPr>
      <w:r w:rsidRPr="003E7CE7">
        <w:rPr>
          <w:shd w:val="clear" w:color="auto" w:fill="FFFFFF"/>
        </w:rPr>
        <w:t xml:space="preserve">[5] </w:t>
      </w:r>
      <w:r w:rsidRPr="003E7CE7">
        <w:t>Spector, L</w:t>
      </w:r>
      <w:r w:rsidR="00783F3E" w:rsidRPr="003E7CE7">
        <w:t>., 2001.</w:t>
      </w:r>
      <w:r w:rsidRPr="003E7CE7">
        <w:t xml:space="preserve"> </w:t>
      </w:r>
      <w:proofErr w:type="spellStart"/>
      <w:r w:rsidR="00783F3E" w:rsidRPr="003E7CE7">
        <w:t>Autoconstructive</w:t>
      </w:r>
      <w:proofErr w:type="spellEnd"/>
      <w:r w:rsidR="00783F3E" w:rsidRPr="003E7CE7">
        <w:t xml:space="preserve"> Evolution: Push, </w:t>
      </w:r>
      <w:proofErr w:type="spellStart"/>
      <w:r w:rsidR="00783F3E" w:rsidRPr="003E7CE7">
        <w:t>PushGP</w:t>
      </w:r>
      <w:proofErr w:type="spellEnd"/>
      <w:r w:rsidR="00783F3E" w:rsidRPr="003E7CE7">
        <w:t xml:space="preserve">, and </w:t>
      </w:r>
      <w:proofErr w:type="spellStart"/>
      <w:r w:rsidR="00783F3E" w:rsidRPr="003E7CE7">
        <w:t>Pushpop</w:t>
      </w:r>
      <w:proofErr w:type="spellEnd"/>
      <w:r w:rsidR="00783F3E" w:rsidRPr="003E7CE7">
        <w:t xml:space="preserve"> </w:t>
      </w:r>
      <w:r w:rsidRPr="003E7CE7">
        <w:t>Proceedings of the Genetic and Evolutionary Computation Conference</w:t>
      </w:r>
    </w:p>
    <w:p w:rsidR="00783F3E" w:rsidRPr="003E7CE7" w:rsidRDefault="00783F3E" w:rsidP="005B1AA4">
      <w:pPr>
        <w:spacing w:line="480" w:lineRule="auto"/>
        <w:rPr>
          <w:shd w:val="clear" w:color="auto" w:fill="FFFFFF"/>
        </w:rPr>
      </w:pPr>
      <w:r w:rsidRPr="003E7CE7">
        <w:rPr>
          <w:shd w:val="clear" w:color="auto" w:fill="FFFFFF"/>
        </w:rPr>
        <w:t xml:space="preserve">[6] </w:t>
      </w:r>
      <w:proofErr w:type="spellStart"/>
      <w:r w:rsidRPr="003E7CE7">
        <w:rPr>
          <w:shd w:val="clear" w:color="auto" w:fill="FFFFFF"/>
        </w:rPr>
        <w:t>Pantridge</w:t>
      </w:r>
      <w:proofErr w:type="spellEnd"/>
      <w:r w:rsidRPr="003E7CE7">
        <w:rPr>
          <w:shd w:val="clear" w:color="auto" w:fill="FFFFFF"/>
        </w:rPr>
        <w:t xml:space="preserve">, E. &amp; Spector, L., 2017. </w:t>
      </w:r>
      <w:proofErr w:type="spellStart"/>
      <w:r w:rsidRPr="003E7CE7">
        <w:rPr>
          <w:shd w:val="clear" w:color="auto" w:fill="FFFFFF"/>
        </w:rPr>
        <w:t>PyshGP</w:t>
      </w:r>
      <w:proofErr w:type="spellEnd"/>
      <w:r w:rsidRPr="003E7CE7">
        <w:rPr>
          <w:shd w:val="clear" w:color="auto" w:fill="FFFFFF"/>
        </w:rPr>
        <w:t>. </w:t>
      </w:r>
      <w:r w:rsidRPr="003E7CE7">
        <w:rPr>
          <w:i/>
          <w:iCs/>
        </w:rPr>
        <w:t>Proceedings of the Genetic and Evolutionary Computation Conference Companion on - GECCO 17</w:t>
      </w:r>
      <w:r w:rsidRPr="003E7CE7">
        <w:rPr>
          <w:shd w:val="clear" w:color="auto" w:fill="FFFFFF"/>
        </w:rPr>
        <w:t>.</w:t>
      </w:r>
    </w:p>
    <w:p w:rsidR="00783F3E" w:rsidRPr="003E7CE7" w:rsidRDefault="00783F3E" w:rsidP="005B1AA4">
      <w:pPr>
        <w:spacing w:line="480" w:lineRule="auto"/>
      </w:pPr>
      <w:r w:rsidRPr="003E7CE7">
        <w:rPr>
          <w:shd w:val="clear" w:color="auto" w:fill="FFFFFF"/>
        </w:rPr>
        <w:t xml:space="preserve">[7] </w:t>
      </w:r>
      <w:proofErr w:type="spellStart"/>
      <w:r w:rsidRPr="003E7CE7">
        <w:rPr>
          <w:shd w:val="clear" w:color="auto" w:fill="FFFFFF"/>
        </w:rPr>
        <w:t>Brameier</w:t>
      </w:r>
      <w:proofErr w:type="spellEnd"/>
      <w:r w:rsidRPr="003E7CE7">
        <w:rPr>
          <w:shd w:val="clear" w:color="auto" w:fill="FFFFFF"/>
        </w:rPr>
        <w:t xml:space="preserve">, M., 2005. </w:t>
      </w:r>
      <w:r w:rsidRPr="003E7CE7">
        <w:t>On Linear Genetic Programming. (maybe extra and another citation here)</w:t>
      </w:r>
    </w:p>
    <w:p w:rsidR="00783F3E" w:rsidRPr="003E7CE7" w:rsidRDefault="00783F3E" w:rsidP="005B1AA4">
      <w:pPr>
        <w:spacing w:line="480" w:lineRule="auto"/>
        <w:rPr>
          <w:shd w:val="clear" w:color="auto" w:fill="FFFFFF"/>
        </w:rPr>
      </w:pPr>
      <w:r w:rsidRPr="003E7CE7">
        <w:t>[8]</w:t>
      </w:r>
      <w:r w:rsidRPr="003E7CE7">
        <w:rPr>
          <w:shd w:val="clear" w:color="auto" w:fill="FFFFFF"/>
        </w:rPr>
        <w:t xml:space="preserve"> Spector, L., 2003. </w:t>
      </w:r>
      <w:r w:rsidRPr="003E7CE7">
        <w:rPr>
          <w:i/>
          <w:iCs/>
        </w:rPr>
        <w:t>Push 3.0 Programming Language Description</w:t>
      </w:r>
      <w:r w:rsidRPr="003E7CE7">
        <w:rPr>
          <w:shd w:val="clear" w:color="auto" w:fill="FFFFFF"/>
        </w:rPr>
        <w:t>. Available at: http://faculty.hampshire.edu/lspector/push3-description.html [Accessed November 13, 2019].</w:t>
      </w:r>
    </w:p>
    <w:p w:rsidR="00B1312B" w:rsidRPr="003E7CE7" w:rsidRDefault="00697EBB" w:rsidP="005B1AA4">
      <w:pPr>
        <w:spacing w:line="480" w:lineRule="auto"/>
        <w:rPr>
          <w:shd w:val="clear" w:color="auto" w:fill="FFFFFF"/>
        </w:rPr>
      </w:pPr>
      <w:r w:rsidRPr="003E7CE7">
        <w:rPr>
          <w:shd w:val="clear" w:color="auto" w:fill="FFFFFF"/>
        </w:rPr>
        <w:t xml:space="preserve">[9] Spector, L., Klein, J. &amp; </w:t>
      </w:r>
      <w:proofErr w:type="spellStart"/>
      <w:r w:rsidRPr="003E7CE7">
        <w:rPr>
          <w:shd w:val="clear" w:color="auto" w:fill="FFFFFF"/>
        </w:rPr>
        <w:t>Keijzer</w:t>
      </w:r>
      <w:proofErr w:type="spellEnd"/>
      <w:r w:rsidRPr="003E7CE7">
        <w:rPr>
          <w:shd w:val="clear" w:color="auto" w:fill="FFFFFF"/>
        </w:rPr>
        <w:t>, M., 2005. The Push3 execution stack and the evolution of control. </w:t>
      </w:r>
      <w:r w:rsidRPr="003E7CE7">
        <w:rPr>
          <w:i/>
          <w:iCs/>
        </w:rPr>
        <w:t>Proceedings of the 2005 conference on Genetic and evolutionary computation - GECCO 05</w:t>
      </w:r>
      <w:r w:rsidRPr="003E7CE7">
        <w:rPr>
          <w:shd w:val="clear" w:color="auto" w:fill="FFFFFF"/>
        </w:rPr>
        <w:t>.</w:t>
      </w:r>
    </w:p>
    <w:p w:rsidR="00697EBB" w:rsidRPr="003E7CE7" w:rsidRDefault="00697EBB" w:rsidP="005B1AA4">
      <w:pPr>
        <w:spacing w:line="480" w:lineRule="auto"/>
        <w:rPr>
          <w:shd w:val="clear" w:color="auto" w:fill="FFFFFF"/>
        </w:rPr>
      </w:pPr>
      <w:r w:rsidRPr="003E7CE7">
        <w:rPr>
          <w:shd w:val="clear" w:color="auto" w:fill="FFFFFF"/>
        </w:rPr>
        <w:t xml:space="preserve">[10] </w:t>
      </w:r>
      <w:proofErr w:type="spellStart"/>
      <w:r w:rsidR="00A609B8" w:rsidRPr="003E7CE7">
        <w:t>Pratihar</w:t>
      </w:r>
      <w:proofErr w:type="spellEnd"/>
      <w:r w:rsidR="00A609B8" w:rsidRPr="003E7CE7">
        <w:t>, D.</w:t>
      </w:r>
      <w:r w:rsidR="001F26DD" w:rsidRPr="003E7CE7">
        <w:rPr>
          <w:shd w:val="clear" w:color="auto" w:fill="FFFFFF"/>
        </w:rPr>
        <w:t>, 2003. Evolutionary Robotics. </w:t>
      </w:r>
      <w:proofErr w:type="spellStart"/>
      <w:r w:rsidR="001F26DD" w:rsidRPr="003E7CE7">
        <w:rPr>
          <w:i/>
          <w:iCs/>
        </w:rPr>
        <w:t>SpringerReference</w:t>
      </w:r>
      <w:proofErr w:type="spellEnd"/>
      <w:r w:rsidR="001F26DD" w:rsidRPr="003E7CE7">
        <w:rPr>
          <w:shd w:val="clear" w:color="auto" w:fill="FFFFFF"/>
        </w:rPr>
        <w:t>.</w:t>
      </w:r>
    </w:p>
    <w:p w:rsidR="00A609B8" w:rsidRPr="003E7CE7" w:rsidRDefault="00A609B8" w:rsidP="005B1AA4">
      <w:pPr>
        <w:spacing w:line="480" w:lineRule="auto"/>
        <w:rPr>
          <w:shd w:val="clear" w:color="auto" w:fill="FFFFFF"/>
        </w:rPr>
      </w:pPr>
      <w:r w:rsidRPr="003E7CE7">
        <w:rPr>
          <w:shd w:val="clear" w:color="auto" w:fill="FFFFFF"/>
        </w:rPr>
        <w:lastRenderedPageBreak/>
        <w:t>[11] Ferreira, C. et al., 2014. Genetic Programming Applied to Biped Locomotion Control with Sensory Information. </w:t>
      </w:r>
      <w:r w:rsidRPr="003E7CE7">
        <w:rPr>
          <w:i/>
          <w:iCs/>
        </w:rPr>
        <w:t>Proceedings of the 11th International Conference on Informatics in Control, Automation and Robotics</w:t>
      </w:r>
      <w:r w:rsidRPr="003E7CE7">
        <w:rPr>
          <w:shd w:val="clear" w:color="auto" w:fill="FFFFFF"/>
        </w:rPr>
        <w:t>.</w:t>
      </w:r>
    </w:p>
    <w:p w:rsidR="00A609B8" w:rsidRPr="003E7CE7" w:rsidRDefault="00A609B8" w:rsidP="005B1AA4">
      <w:pPr>
        <w:spacing w:line="480" w:lineRule="auto"/>
        <w:rPr>
          <w:shd w:val="clear" w:color="auto" w:fill="FFFFFF"/>
        </w:rPr>
      </w:pPr>
      <w:r w:rsidRPr="003E7CE7">
        <w:rPr>
          <w:shd w:val="clear" w:color="auto" w:fill="FFFFFF"/>
        </w:rPr>
        <w:t xml:space="preserve">[12] </w:t>
      </w:r>
      <w:r w:rsidR="00C679C6" w:rsidRPr="003E7CE7">
        <w:rPr>
          <w:shd w:val="clear" w:color="auto" w:fill="FFFFFF"/>
        </w:rPr>
        <w:t>Silva, P. et al., 2014. Automatic generation of biped locomotion controllers using genetic programming. </w:t>
      </w:r>
      <w:r w:rsidR="00C679C6" w:rsidRPr="003E7CE7">
        <w:rPr>
          <w:i/>
          <w:iCs/>
        </w:rPr>
        <w:t>Robotics and Autonomous Systems</w:t>
      </w:r>
      <w:r w:rsidR="00C679C6" w:rsidRPr="003E7CE7">
        <w:rPr>
          <w:shd w:val="clear" w:color="auto" w:fill="FFFFFF"/>
        </w:rPr>
        <w:t>, 62(10), pp.1531–1548.</w:t>
      </w:r>
    </w:p>
    <w:p w:rsidR="004260FE" w:rsidRPr="003E7CE7" w:rsidRDefault="004260FE" w:rsidP="005B1AA4">
      <w:pPr>
        <w:spacing w:line="480" w:lineRule="auto"/>
        <w:rPr>
          <w:shd w:val="clear" w:color="auto" w:fill="FFFFFF"/>
        </w:rPr>
      </w:pPr>
      <w:r w:rsidRPr="003E7CE7">
        <w:rPr>
          <w:shd w:val="clear" w:color="auto" w:fill="FFFFFF"/>
        </w:rPr>
        <w:t xml:space="preserve">[13] </w:t>
      </w:r>
      <w:r w:rsidR="00CE779A" w:rsidRPr="003E7CE7">
        <w:rPr>
          <w:shd w:val="clear" w:color="auto" w:fill="FFFFFF"/>
        </w:rPr>
        <w:t>Olivier, M.</w:t>
      </w:r>
      <w:r w:rsidRPr="003E7CE7">
        <w:rPr>
          <w:shd w:val="clear" w:color="auto" w:fill="FFFFFF"/>
        </w:rPr>
        <w:t xml:space="preserve">, </w:t>
      </w:r>
      <w:proofErr w:type="spellStart"/>
      <w:r w:rsidRPr="003E7CE7">
        <w:rPr>
          <w:shd w:val="clear" w:color="auto" w:fill="FFFFFF"/>
        </w:rPr>
        <w:t>Cyberbotics</w:t>
      </w:r>
      <w:proofErr w:type="spellEnd"/>
      <w:r w:rsidRPr="003E7CE7">
        <w:rPr>
          <w:shd w:val="clear" w:color="auto" w:fill="FFFFFF"/>
        </w:rPr>
        <w:t xml:space="preserve"> Ltd. </w:t>
      </w:r>
      <w:proofErr w:type="spellStart"/>
      <w:r w:rsidRPr="003E7CE7">
        <w:rPr>
          <w:shd w:val="clear" w:color="auto" w:fill="FFFFFF"/>
        </w:rPr>
        <w:t>Webots</w:t>
      </w:r>
      <w:proofErr w:type="spellEnd"/>
      <w:r w:rsidRPr="003E7CE7">
        <w:rPr>
          <w:shd w:val="clear" w:color="auto" w:fill="FFFFFF"/>
        </w:rPr>
        <w:t>™: Professional Mobile Robot</w:t>
      </w:r>
      <w:r w:rsidR="00E160E5" w:rsidRPr="003E7CE7">
        <w:rPr>
          <w:shd w:val="clear" w:color="auto" w:fill="FFFFFF"/>
        </w:rPr>
        <w:t xml:space="preserve">. </w:t>
      </w:r>
      <w:r w:rsidRPr="003E7CE7">
        <w:rPr>
          <w:shd w:val="clear" w:color="auto" w:fill="FFFFFF"/>
        </w:rPr>
        <w:t>Available at: https://journals.sagepub.com/doi/full/10.5772/5618 [Accessed November 13, 2019].</w:t>
      </w:r>
    </w:p>
    <w:p w:rsidR="00BC7479" w:rsidRPr="003E7CE7" w:rsidRDefault="00BC7479" w:rsidP="005B1AA4">
      <w:pPr>
        <w:spacing w:line="480" w:lineRule="auto"/>
        <w:rPr>
          <w:shd w:val="clear" w:color="auto" w:fill="FFFFFF"/>
        </w:rPr>
      </w:pPr>
      <w:r w:rsidRPr="003E7CE7">
        <w:rPr>
          <w:shd w:val="clear" w:color="auto" w:fill="FFFFFF"/>
        </w:rPr>
        <w:t xml:space="preserve">[14] </w:t>
      </w:r>
      <w:proofErr w:type="spellStart"/>
      <w:r w:rsidRPr="003E7CE7">
        <w:rPr>
          <w:shd w:val="clear" w:color="auto" w:fill="FFFFFF"/>
        </w:rPr>
        <w:t>Hohl</w:t>
      </w:r>
      <w:proofErr w:type="spellEnd"/>
      <w:r w:rsidRPr="003E7CE7">
        <w:rPr>
          <w:shd w:val="clear" w:color="auto" w:fill="FFFFFF"/>
        </w:rPr>
        <w:t xml:space="preserve">, L. et al., 2006. </w:t>
      </w:r>
      <w:proofErr w:type="spellStart"/>
      <w:r w:rsidRPr="003E7CE7">
        <w:rPr>
          <w:shd w:val="clear" w:color="auto" w:fill="FFFFFF"/>
        </w:rPr>
        <w:t>Aibo</w:t>
      </w:r>
      <w:proofErr w:type="spellEnd"/>
      <w:r w:rsidRPr="003E7CE7">
        <w:rPr>
          <w:shd w:val="clear" w:color="auto" w:fill="FFFFFF"/>
        </w:rPr>
        <w:t xml:space="preserve"> and </w:t>
      </w:r>
      <w:proofErr w:type="spellStart"/>
      <w:r w:rsidRPr="003E7CE7">
        <w:rPr>
          <w:shd w:val="clear" w:color="auto" w:fill="FFFFFF"/>
        </w:rPr>
        <w:t>Webots</w:t>
      </w:r>
      <w:proofErr w:type="spellEnd"/>
      <w:r w:rsidRPr="003E7CE7">
        <w:rPr>
          <w:shd w:val="clear" w:color="auto" w:fill="FFFFFF"/>
        </w:rPr>
        <w:t>: Simulation, wireless remote control and controller transfer. </w:t>
      </w:r>
      <w:r w:rsidRPr="003E7CE7">
        <w:rPr>
          <w:i/>
          <w:iCs/>
        </w:rPr>
        <w:t>Robotics and Autonomous Systems</w:t>
      </w:r>
      <w:r w:rsidRPr="003E7CE7">
        <w:rPr>
          <w:shd w:val="clear" w:color="auto" w:fill="FFFFFF"/>
        </w:rPr>
        <w:t>, 54(6), pp.472–485.</w:t>
      </w:r>
    </w:p>
    <w:p w:rsidR="00BC7479" w:rsidRPr="003E7CE7" w:rsidRDefault="00BC7479" w:rsidP="005B1AA4">
      <w:pPr>
        <w:spacing w:line="480" w:lineRule="auto"/>
        <w:rPr>
          <w:shd w:val="clear" w:color="auto" w:fill="FFFFFF"/>
        </w:rPr>
      </w:pPr>
      <w:r w:rsidRPr="003E7CE7">
        <w:rPr>
          <w:shd w:val="clear" w:color="auto" w:fill="FFFFFF"/>
        </w:rPr>
        <w:t xml:space="preserve">[15] </w:t>
      </w:r>
      <w:r w:rsidR="00B21E13" w:rsidRPr="003E7CE7">
        <w:rPr>
          <w:shd w:val="clear" w:color="auto" w:fill="FFFFFF"/>
        </w:rPr>
        <w:t xml:space="preserve">Wolff, K. &amp; </w:t>
      </w:r>
      <w:proofErr w:type="spellStart"/>
      <w:r w:rsidR="00B21E13" w:rsidRPr="003E7CE7">
        <w:rPr>
          <w:shd w:val="clear" w:color="auto" w:fill="FFFFFF"/>
        </w:rPr>
        <w:t>Nordin</w:t>
      </w:r>
      <w:proofErr w:type="spellEnd"/>
      <w:r w:rsidR="00B21E13" w:rsidRPr="003E7CE7">
        <w:rPr>
          <w:shd w:val="clear" w:color="auto" w:fill="FFFFFF"/>
        </w:rPr>
        <w:t>, P., 2003. Learning Biped Locomotion from First Principles on a Simulated Humanoid Robot Using Linear Genetic Programming. </w:t>
      </w:r>
      <w:r w:rsidR="00B21E13" w:rsidRPr="003E7CE7">
        <w:rPr>
          <w:i/>
          <w:iCs/>
        </w:rPr>
        <w:t>Genetic and Evolutionary Computation — GECCO 2003 Lecture Notes in Computer Science</w:t>
      </w:r>
      <w:r w:rsidR="00B21E13" w:rsidRPr="003E7CE7">
        <w:rPr>
          <w:shd w:val="clear" w:color="auto" w:fill="FFFFFF"/>
        </w:rPr>
        <w:t>, pp.495–506.</w:t>
      </w:r>
    </w:p>
    <w:p w:rsidR="007279CE" w:rsidRDefault="00B21E13" w:rsidP="005B1AA4">
      <w:pPr>
        <w:spacing w:line="480" w:lineRule="auto"/>
        <w:rPr>
          <w:lang w:val="en-GB"/>
        </w:rPr>
      </w:pPr>
      <w:r w:rsidRPr="003E7CE7">
        <w:rPr>
          <w:shd w:val="clear" w:color="auto" w:fill="FFFFFF"/>
        </w:rPr>
        <w:t xml:space="preserve">[16] </w:t>
      </w:r>
      <w:proofErr w:type="spellStart"/>
      <w:r w:rsidRPr="003E7CE7">
        <w:rPr>
          <w:shd w:val="clear" w:color="auto" w:fill="FFFFFF"/>
        </w:rPr>
        <w:t>Diveev</w:t>
      </w:r>
      <w:proofErr w:type="spellEnd"/>
      <w:r w:rsidRPr="003E7CE7">
        <w:rPr>
          <w:shd w:val="clear" w:color="auto" w:fill="FFFFFF"/>
        </w:rPr>
        <w:t>, A. et al., 2015. Variational Genetic Programming for Optimal Control System Synthesis of Mobile Robots. </w:t>
      </w:r>
      <w:r w:rsidRPr="003E7CE7">
        <w:rPr>
          <w:i/>
          <w:iCs/>
        </w:rPr>
        <w:t>IFAC-</w:t>
      </w:r>
      <w:proofErr w:type="spellStart"/>
      <w:r w:rsidRPr="003E7CE7">
        <w:rPr>
          <w:i/>
          <w:iCs/>
        </w:rPr>
        <w:t>PapersOnLine</w:t>
      </w:r>
      <w:proofErr w:type="spellEnd"/>
      <w:r w:rsidRPr="003E7CE7">
        <w:rPr>
          <w:shd w:val="clear" w:color="auto" w:fill="FFFFFF"/>
        </w:rPr>
        <w:t>, 48(19), pp.106–111.</w:t>
      </w:r>
      <w:r w:rsidR="007279CE" w:rsidRPr="003E7CE7">
        <w:rPr>
          <w:lang w:val="en-GB"/>
        </w:rPr>
        <w:tab/>
      </w:r>
    </w:p>
    <w:p w:rsidR="007F55AA" w:rsidRPr="00B314C7" w:rsidRDefault="007F55AA" w:rsidP="005B1AA4">
      <w:pPr>
        <w:spacing w:line="480" w:lineRule="auto"/>
        <w:rPr>
          <w:shd w:val="clear" w:color="auto" w:fill="FFFFFF"/>
        </w:rPr>
      </w:pPr>
      <w:r>
        <w:rPr>
          <w:lang w:val="en-GB"/>
        </w:rPr>
        <w:t>[17</w:t>
      </w:r>
      <w:proofErr w:type="gramStart"/>
      <w:r>
        <w:rPr>
          <w:lang w:val="en-GB"/>
        </w:rPr>
        <w:t>]</w:t>
      </w:r>
      <w:r w:rsidRPr="007F55AA">
        <w:rPr>
          <w:rFonts w:ascii="Arial" w:hAnsi="Arial" w:cs="Arial"/>
          <w:color w:val="333333"/>
          <w:sz w:val="13"/>
          <w:szCs w:val="13"/>
          <w:shd w:val="clear" w:color="auto" w:fill="FFFFFF"/>
        </w:rPr>
        <w:t xml:space="preserve"> </w:t>
      </w:r>
      <w:r w:rsidRPr="00B314C7">
        <w:rPr>
          <w:rFonts w:ascii="Arial" w:hAnsi="Arial" w:cs="Arial"/>
          <w:color w:val="333333"/>
          <w:shd w:val="clear" w:color="auto" w:fill="FFFFFF"/>
        </w:rPr>
        <w:t xml:space="preserve"> </w:t>
      </w:r>
      <w:proofErr w:type="spellStart"/>
      <w:r w:rsidRPr="00B314C7">
        <w:rPr>
          <w:rFonts w:ascii="Arial" w:hAnsi="Arial" w:cs="Arial"/>
          <w:color w:val="333333"/>
          <w:shd w:val="clear" w:color="auto" w:fill="FFFFFF"/>
        </w:rPr>
        <w:t>Baeck</w:t>
      </w:r>
      <w:proofErr w:type="spellEnd"/>
      <w:proofErr w:type="gramEnd"/>
      <w:r w:rsidRPr="00B314C7">
        <w:rPr>
          <w:rFonts w:ascii="Arial" w:hAnsi="Arial" w:cs="Arial"/>
          <w:color w:val="333333"/>
          <w:shd w:val="clear" w:color="auto" w:fill="FFFFFF"/>
        </w:rPr>
        <w:t>,</w:t>
      </w:r>
      <w:r w:rsidR="00B314C7">
        <w:rPr>
          <w:rFonts w:ascii="Arial" w:hAnsi="Arial" w:cs="Arial"/>
          <w:color w:val="333333"/>
          <w:shd w:val="clear" w:color="auto" w:fill="FFFFFF"/>
        </w:rPr>
        <w:t xml:space="preserve"> T.,</w:t>
      </w:r>
      <w:r w:rsidRPr="00B314C7">
        <w:rPr>
          <w:rFonts w:ascii="Arial" w:hAnsi="Arial" w:cs="Arial"/>
          <w:color w:val="333333"/>
          <w:shd w:val="clear" w:color="auto" w:fill="FFFFFF"/>
        </w:rPr>
        <w:t xml:space="preserve"> Fogel</w:t>
      </w:r>
      <w:r w:rsidR="00B314C7">
        <w:rPr>
          <w:rFonts w:ascii="Arial" w:hAnsi="Arial" w:cs="Arial"/>
          <w:color w:val="333333"/>
          <w:shd w:val="clear" w:color="auto" w:fill="FFFFFF"/>
        </w:rPr>
        <w:t>, D.</w:t>
      </w:r>
      <w:r w:rsidRPr="00B314C7">
        <w:rPr>
          <w:rFonts w:ascii="Arial" w:hAnsi="Arial" w:cs="Arial"/>
          <w:color w:val="333333"/>
          <w:shd w:val="clear" w:color="auto" w:fill="FFFFFF"/>
        </w:rPr>
        <w:t xml:space="preserve">,  </w:t>
      </w:r>
      <w:proofErr w:type="spellStart"/>
      <w:r w:rsidRPr="00B314C7">
        <w:rPr>
          <w:rFonts w:ascii="Arial" w:hAnsi="Arial" w:cs="Arial"/>
          <w:color w:val="333333"/>
          <w:shd w:val="clear" w:color="auto" w:fill="FFFFFF"/>
        </w:rPr>
        <w:t>Michalewicz</w:t>
      </w:r>
      <w:proofErr w:type="spellEnd"/>
      <w:r w:rsidRPr="00B314C7">
        <w:rPr>
          <w:color w:val="333333"/>
          <w:shd w:val="clear" w:color="auto" w:fill="FFFFFF"/>
        </w:rPr>
        <w:t>,</w:t>
      </w:r>
      <w:r w:rsidR="00B314C7">
        <w:rPr>
          <w:color w:val="333333"/>
          <w:shd w:val="clear" w:color="auto" w:fill="FFFFFF"/>
        </w:rPr>
        <w:t xml:space="preserve"> Z.</w:t>
      </w:r>
      <w:r w:rsidRPr="00B314C7">
        <w:rPr>
          <w:color w:val="333333"/>
          <w:shd w:val="clear" w:color="auto" w:fill="FFFFFF"/>
        </w:rPr>
        <w:t xml:space="preserve"> 2017. </w:t>
      </w:r>
      <w:r w:rsidRPr="00B314C7">
        <w:rPr>
          <w:i/>
          <w:iCs/>
          <w:color w:val="333333"/>
        </w:rPr>
        <w:t>EVOLUTIONARY COMPUTATION 1: basic algorithms and operators</w:t>
      </w:r>
      <w:r w:rsidRPr="00B314C7">
        <w:rPr>
          <w:color w:val="333333"/>
          <w:shd w:val="clear" w:color="auto" w:fill="FFFFFF"/>
        </w:rPr>
        <w:t>, Place of publication not identified: CRC Press.</w:t>
      </w:r>
    </w:p>
    <w:p w:rsidR="007279CE" w:rsidRPr="003E7CE7" w:rsidRDefault="007279CE" w:rsidP="005B1AA4">
      <w:pPr>
        <w:pStyle w:val="Heading2"/>
        <w:spacing w:line="480" w:lineRule="auto"/>
        <w:rPr>
          <w:color w:val="595959" w:themeColor="text1" w:themeTint="A6"/>
          <w:lang w:val="en-GB"/>
        </w:rPr>
      </w:pPr>
    </w:p>
    <w:p w:rsidR="005B1AA4" w:rsidRPr="003E7CE7" w:rsidRDefault="005B1AA4" w:rsidP="005B1AA4">
      <w:pPr>
        <w:pStyle w:val="Heading2"/>
        <w:spacing w:line="480" w:lineRule="auto"/>
        <w:rPr>
          <w:color w:val="595959" w:themeColor="text1" w:themeTint="A6"/>
          <w:lang w:val="en-GB"/>
        </w:rPr>
      </w:pPr>
    </w:p>
    <w:sectPr w:rsidR="005B1AA4" w:rsidRPr="003E7CE7" w:rsidSect="00D3599D">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07BE" w:rsidRDefault="008907BE" w:rsidP="00C6554A">
      <w:pPr>
        <w:spacing w:before="0" w:after="0" w:line="240" w:lineRule="auto"/>
      </w:pPr>
      <w:r>
        <w:separator/>
      </w:r>
    </w:p>
  </w:endnote>
  <w:endnote w:type="continuationSeparator" w:id="0">
    <w:p w:rsidR="008907BE" w:rsidRDefault="008907BE"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2EDE" w:rsidRDefault="00702EDE">
    <w:pPr>
      <w:pStyle w:val="Footer"/>
    </w:pPr>
    <w:r>
      <w:t xml:space="preserve">Page </w:t>
    </w:r>
    <w:r>
      <w:fldChar w:fldCharType="begin"/>
    </w:r>
    <w:r>
      <w:instrText xml:space="preserve"> PAGE  \* Arabic  \* MERGEFORMAT </w:instrText>
    </w:r>
    <w:r>
      <w:fldChar w:fldCharType="separate"/>
    </w:r>
    <w:r>
      <w:rPr>
        <w:noProof/>
      </w:rP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07BE" w:rsidRDefault="008907BE" w:rsidP="00C6554A">
      <w:pPr>
        <w:spacing w:before="0" w:after="0" w:line="240" w:lineRule="auto"/>
      </w:pPr>
      <w:r>
        <w:separator/>
      </w:r>
    </w:p>
  </w:footnote>
  <w:footnote w:type="continuationSeparator" w:id="0">
    <w:p w:rsidR="008907BE" w:rsidRDefault="008907BE"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89C4528"/>
    <w:lvl w:ilvl="0">
      <w:start w:val="1"/>
      <w:numFmt w:val="bullet"/>
      <w:pStyle w:val="ListBullet"/>
      <w:lvlText w:val="−"/>
      <w:lvlJc w:val="left"/>
      <w:pPr>
        <w:ind w:left="785" w:hanging="360"/>
      </w:pPr>
      <w:rPr>
        <w:rFonts w:ascii="Century Gothic" w:hAnsi="Century Gothic" w:hint="default"/>
        <w:color w:val="0D0D0D" w:themeColor="text1" w:themeTint="F2"/>
      </w:rPr>
    </w:lvl>
  </w:abstractNum>
  <w:abstractNum w:abstractNumId="10" w15:restartNumberingAfterBreak="0">
    <w:nsid w:val="00B96985"/>
    <w:multiLevelType w:val="hybridMultilevel"/>
    <w:tmpl w:val="D7904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8C7D80"/>
    <w:multiLevelType w:val="hybridMultilevel"/>
    <w:tmpl w:val="EF4A96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A30975"/>
    <w:multiLevelType w:val="hybridMultilevel"/>
    <w:tmpl w:val="1D2A19BE"/>
    <w:lvl w:ilvl="0" w:tplc="08090001">
      <w:start w:val="1"/>
      <w:numFmt w:val="bullet"/>
      <w:lvlText w:val=""/>
      <w:lvlJc w:val="left"/>
      <w:pPr>
        <w:ind w:left="830" w:hanging="360"/>
      </w:pPr>
      <w:rPr>
        <w:rFonts w:ascii="Symbol" w:hAnsi="Symbol" w:hint="default"/>
      </w:rPr>
    </w:lvl>
    <w:lvl w:ilvl="1" w:tplc="08090003" w:tentative="1">
      <w:start w:val="1"/>
      <w:numFmt w:val="bullet"/>
      <w:lvlText w:val="o"/>
      <w:lvlJc w:val="left"/>
      <w:pPr>
        <w:ind w:left="1550" w:hanging="360"/>
      </w:pPr>
      <w:rPr>
        <w:rFonts w:ascii="Courier New" w:hAnsi="Courier New" w:cs="Courier New" w:hint="default"/>
      </w:rPr>
    </w:lvl>
    <w:lvl w:ilvl="2" w:tplc="08090005" w:tentative="1">
      <w:start w:val="1"/>
      <w:numFmt w:val="bullet"/>
      <w:lvlText w:val=""/>
      <w:lvlJc w:val="left"/>
      <w:pPr>
        <w:ind w:left="2270" w:hanging="360"/>
      </w:pPr>
      <w:rPr>
        <w:rFonts w:ascii="Wingdings" w:hAnsi="Wingdings" w:hint="default"/>
      </w:rPr>
    </w:lvl>
    <w:lvl w:ilvl="3" w:tplc="08090001" w:tentative="1">
      <w:start w:val="1"/>
      <w:numFmt w:val="bullet"/>
      <w:lvlText w:val=""/>
      <w:lvlJc w:val="left"/>
      <w:pPr>
        <w:ind w:left="2990" w:hanging="360"/>
      </w:pPr>
      <w:rPr>
        <w:rFonts w:ascii="Symbol" w:hAnsi="Symbol" w:hint="default"/>
      </w:rPr>
    </w:lvl>
    <w:lvl w:ilvl="4" w:tplc="08090003" w:tentative="1">
      <w:start w:val="1"/>
      <w:numFmt w:val="bullet"/>
      <w:lvlText w:val="o"/>
      <w:lvlJc w:val="left"/>
      <w:pPr>
        <w:ind w:left="3710" w:hanging="360"/>
      </w:pPr>
      <w:rPr>
        <w:rFonts w:ascii="Courier New" w:hAnsi="Courier New" w:cs="Courier New" w:hint="default"/>
      </w:rPr>
    </w:lvl>
    <w:lvl w:ilvl="5" w:tplc="08090005" w:tentative="1">
      <w:start w:val="1"/>
      <w:numFmt w:val="bullet"/>
      <w:lvlText w:val=""/>
      <w:lvlJc w:val="left"/>
      <w:pPr>
        <w:ind w:left="4430" w:hanging="360"/>
      </w:pPr>
      <w:rPr>
        <w:rFonts w:ascii="Wingdings" w:hAnsi="Wingdings" w:hint="default"/>
      </w:rPr>
    </w:lvl>
    <w:lvl w:ilvl="6" w:tplc="08090001" w:tentative="1">
      <w:start w:val="1"/>
      <w:numFmt w:val="bullet"/>
      <w:lvlText w:val=""/>
      <w:lvlJc w:val="left"/>
      <w:pPr>
        <w:ind w:left="5150" w:hanging="360"/>
      </w:pPr>
      <w:rPr>
        <w:rFonts w:ascii="Symbol" w:hAnsi="Symbol" w:hint="default"/>
      </w:rPr>
    </w:lvl>
    <w:lvl w:ilvl="7" w:tplc="08090003" w:tentative="1">
      <w:start w:val="1"/>
      <w:numFmt w:val="bullet"/>
      <w:lvlText w:val="o"/>
      <w:lvlJc w:val="left"/>
      <w:pPr>
        <w:ind w:left="5870" w:hanging="360"/>
      </w:pPr>
      <w:rPr>
        <w:rFonts w:ascii="Courier New" w:hAnsi="Courier New" w:cs="Courier New" w:hint="default"/>
      </w:rPr>
    </w:lvl>
    <w:lvl w:ilvl="8" w:tplc="08090005" w:tentative="1">
      <w:start w:val="1"/>
      <w:numFmt w:val="bullet"/>
      <w:lvlText w:val=""/>
      <w:lvlJc w:val="left"/>
      <w:pPr>
        <w:ind w:left="6590" w:hanging="360"/>
      </w:pPr>
      <w:rPr>
        <w:rFonts w:ascii="Wingdings" w:hAnsi="Wingdings" w:hint="default"/>
      </w:rPr>
    </w:lvl>
  </w:abstractNum>
  <w:abstractNum w:abstractNumId="14" w15:restartNumberingAfterBreak="0">
    <w:nsid w:val="0CE43BF5"/>
    <w:multiLevelType w:val="hybridMultilevel"/>
    <w:tmpl w:val="CFE2B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104A0E20"/>
    <w:multiLevelType w:val="hybridMultilevel"/>
    <w:tmpl w:val="030671B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26E00666"/>
    <w:multiLevelType w:val="hybridMultilevel"/>
    <w:tmpl w:val="EAC2A078"/>
    <w:lvl w:ilvl="0" w:tplc="B100C28C">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AA36255"/>
    <w:multiLevelType w:val="hybridMultilevel"/>
    <w:tmpl w:val="23EC7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3B408F"/>
    <w:multiLevelType w:val="hybridMultilevel"/>
    <w:tmpl w:val="DD78D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766E54"/>
    <w:multiLevelType w:val="multilevel"/>
    <w:tmpl w:val="DBD869A6"/>
    <w:lvl w:ilvl="0">
      <w:start w:val="1"/>
      <w:numFmt w:val="decimal"/>
      <w:lvlText w:val="%1"/>
      <w:lvlJc w:val="left"/>
      <w:pPr>
        <w:ind w:left="360" w:hanging="360"/>
      </w:pPr>
      <w:rPr>
        <w:rFonts w:hint="default"/>
      </w:rPr>
    </w:lvl>
    <w:lvl w:ilvl="1">
      <w:start w:val="1"/>
      <w:numFmt w:val="decimal"/>
      <w:lvlText w:val="%1.%2"/>
      <w:lvlJc w:val="left"/>
      <w:pPr>
        <w:ind w:left="1805" w:hanging="360"/>
      </w:pPr>
      <w:rPr>
        <w:rFonts w:hint="default"/>
      </w:rPr>
    </w:lvl>
    <w:lvl w:ilvl="2">
      <w:start w:val="1"/>
      <w:numFmt w:val="decimal"/>
      <w:lvlText w:val="%1.%2.%3"/>
      <w:lvlJc w:val="left"/>
      <w:pPr>
        <w:ind w:left="3610" w:hanging="720"/>
      </w:pPr>
      <w:rPr>
        <w:rFonts w:hint="default"/>
      </w:rPr>
    </w:lvl>
    <w:lvl w:ilvl="3">
      <w:start w:val="1"/>
      <w:numFmt w:val="decimal"/>
      <w:lvlText w:val="%1.%2.%3.%4"/>
      <w:lvlJc w:val="left"/>
      <w:pPr>
        <w:ind w:left="5055" w:hanging="720"/>
      </w:pPr>
      <w:rPr>
        <w:rFonts w:hint="default"/>
      </w:rPr>
    </w:lvl>
    <w:lvl w:ilvl="4">
      <w:start w:val="1"/>
      <w:numFmt w:val="decimal"/>
      <w:lvlText w:val="%1.%2.%3.%4.%5"/>
      <w:lvlJc w:val="left"/>
      <w:pPr>
        <w:ind w:left="6860" w:hanging="1080"/>
      </w:pPr>
      <w:rPr>
        <w:rFonts w:hint="default"/>
      </w:rPr>
    </w:lvl>
    <w:lvl w:ilvl="5">
      <w:start w:val="1"/>
      <w:numFmt w:val="decimal"/>
      <w:lvlText w:val="%1.%2.%3.%4.%5.%6"/>
      <w:lvlJc w:val="left"/>
      <w:pPr>
        <w:ind w:left="8305" w:hanging="1080"/>
      </w:pPr>
      <w:rPr>
        <w:rFonts w:hint="default"/>
      </w:rPr>
    </w:lvl>
    <w:lvl w:ilvl="6">
      <w:start w:val="1"/>
      <w:numFmt w:val="decimal"/>
      <w:lvlText w:val="%1.%2.%3.%4.%5.%6.%7"/>
      <w:lvlJc w:val="left"/>
      <w:pPr>
        <w:ind w:left="10110" w:hanging="1440"/>
      </w:pPr>
      <w:rPr>
        <w:rFonts w:hint="default"/>
      </w:rPr>
    </w:lvl>
    <w:lvl w:ilvl="7">
      <w:start w:val="1"/>
      <w:numFmt w:val="decimal"/>
      <w:lvlText w:val="%1.%2.%3.%4.%5.%6.%7.%8"/>
      <w:lvlJc w:val="left"/>
      <w:pPr>
        <w:ind w:left="11555" w:hanging="1440"/>
      </w:pPr>
      <w:rPr>
        <w:rFonts w:hint="default"/>
      </w:rPr>
    </w:lvl>
    <w:lvl w:ilvl="8">
      <w:start w:val="1"/>
      <w:numFmt w:val="decimal"/>
      <w:lvlText w:val="%1.%2.%3.%4.%5.%6.%7.%8.%9"/>
      <w:lvlJc w:val="left"/>
      <w:pPr>
        <w:ind w:left="13360" w:hanging="1800"/>
      </w:pPr>
      <w:rPr>
        <w:rFonts w:hint="default"/>
      </w:rPr>
    </w:lvl>
  </w:abstractNum>
  <w:abstractNum w:abstractNumId="21" w15:restartNumberingAfterBreak="0">
    <w:nsid w:val="3E185E19"/>
    <w:multiLevelType w:val="hybridMultilevel"/>
    <w:tmpl w:val="6450DBFC"/>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22" w15:restartNumberingAfterBreak="0">
    <w:nsid w:val="465151DE"/>
    <w:multiLevelType w:val="hybridMultilevel"/>
    <w:tmpl w:val="06D8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74131B"/>
    <w:multiLevelType w:val="multilevel"/>
    <w:tmpl w:val="3E0EF53E"/>
    <w:lvl w:ilvl="0">
      <w:start w:val="2"/>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5" w15:restartNumberingAfterBreak="0">
    <w:nsid w:val="615843CC"/>
    <w:multiLevelType w:val="multilevel"/>
    <w:tmpl w:val="9FEA8604"/>
    <w:lvl w:ilvl="0">
      <w:start w:val="1"/>
      <w:numFmt w:val="decimal"/>
      <w:lvlText w:val="%1."/>
      <w:lvlJc w:val="left"/>
      <w:pPr>
        <w:ind w:left="720" w:hanging="360"/>
      </w:pPr>
    </w:lvl>
    <w:lvl w:ilvl="1">
      <w:start w:val="4"/>
      <w:numFmt w:val="decimal"/>
      <w:isLgl/>
      <w:lvlText w:val="%1.%2"/>
      <w:lvlJc w:val="left"/>
      <w:pPr>
        <w:ind w:left="870" w:hanging="51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28E1FE2"/>
    <w:multiLevelType w:val="hybridMultilevel"/>
    <w:tmpl w:val="A6045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167260"/>
    <w:multiLevelType w:val="hybridMultilevel"/>
    <w:tmpl w:val="26F27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F03779"/>
    <w:multiLevelType w:val="multilevel"/>
    <w:tmpl w:val="C9344FC8"/>
    <w:lvl w:ilvl="0">
      <w:start w:val="1"/>
      <w:numFmt w:val="decimal"/>
      <w:lvlText w:val="%1."/>
      <w:lvlJc w:val="left"/>
      <w:pPr>
        <w:ind w:left="720" w:hanging="360"/>
      </w:pPr>
    </w:lvl>
    <w:lvl w:ilvl="1">
      <w:start w:val="4"/>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3A7257E"/>
    <w:multiLevelType w:val="multilevel"/>
    <w:tmpl w:val="FAFE64E8"/>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0" w15:restartNumberingAfterBreak="0">
    <w:nsid w:val="7ECF0DCF"/>
    <w:multiLevelType w:val="multilevel"/>
    <w:tmpl w:val="74F2FC98"/>
    <w:lvl w:ilvl="0">
      <w:start w:val="1"/>
      <w:numFmt w:val="decimal"/>
      <w:lvlText w:val="%1"/>
      <w:lvlJc w:val="left"/>
      <w:pPr>
        <w:ind w:left="720" w:hanging="360"/>
      </w:pPr>
      <w:rPr>
        <w:rFonts w:hint="default"/>
      </w:rPr>
    </w:lvl>
    <w:lvl w:ilvl="1">
      <w:start w:val="1"/>
      <w:numFmt w:val="decimal"/>
      <w:isLgl/>
      <w:lvlText w:val="%1.%2"/>
      <w:lvlJc w:val="left"/>
      <w:pPr>
        <w:ind w:left="1145" w:hanging="360"/>
      </w:pPr>
      <w:rPr>
        <w:rFonts w:hint="default"/>
      </w:rPr>
    </w:lvl>
    <w:lvl w:ilvl="2">
      <w:start w:val="1"/>
      <w:numFmt w:val="decimal"/>
      <w:isLgl/>
      <w:lvlText w:val="%1.%2.%3"/>
      <w:lvlJc w:val="left"/>
      <w:pPr>
        <w:ind w:left="1930" w:hanging="720"/>
      </w:pPr>
      <w:rPr>
        <w:rFonts w:hint="default"/>
      </w:rPr>
    </w:lvl>
    <w:lvl w:ilvl="3">
      <w:start w:val="1"/>
      <w:numFmt w:val="decimal"/>
      <w:isLgl/>
      <w:lvlText w:val="%1.%2.%3.%4"/>
      <w:lvlJc w:val="left"/>
      <w:pPr>
        <w:ind w:left="235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565" w:hanging="1080"/>
      </w:pPr>
      <w:rPr>
        <w:rFonts w:hint="default"/>
      </w:rPr>
    </w:lvl>
    <w:lvl w:ilvl="6">
      <w:start w:val="1"/>
      <w:numFmt w:val="decimal"/>
      <w:isLgl/>
      <w:lvlText w:val="%1.%2.%3.%4.%5.%6.%7"/>
      <w:lvlJc w:val="left"/>
      <w:pPr>
        <w:ind w:left="4350" w:hanging="1440"/>
      </w:pPr>
      <w:rPr>
        <w:rFonts w:hint="default"/>
      </w:rPr>
    </w:lvl>
    <w:lvl w:ilvl="7">
      <w:start w:val="1"/>
      <w:numFmt w:val="decimal"/>
      <w:isLgl/>
      <w:lvlText w:val="%1.%2.%3.%4.%5.%6.%7.%8"/>
      <w:lvlJc w:val="left"/>
      <w:pPr>
        <w:ind w:left="4775" w:hanging="1440"/>
      </w:pPr>
      <w:rPr>
        <w:rFonts w:hint="default"/>
      </w:rPr>
    </w:lvl>
    <w:lvl w:ilvl="8">
      <w:start w:val="1"/>
      <w:numFmt w:val="decimal"/>
      <w:isLgl/>
      <w:lvlText w:val="%1.%2.%3.%4.%5.%6.%7.%8.%9"/>
      <w:lvlJc w:val="left"/>
      <w:pPr>
        <w:ind w:left="5560" w:hanging="1800"/>
      </w:pPr>
      <w:rPr>
        <w:rFonts w:hint="default"/>
      </w:rPr>
    </w:lvl>
  </w:abstractNum>
  <w:num w:numId="1">
    <w:abstractNumId w:val="9"/>
  </w:num>
  <w:num w:numId="2">
    <w:abstractNumId w:val="8"/>
  </w:num>
  <w:num w:numId="3">
    <w:abstractNumId w:val="8"/>
  </w:num>
  <w:num w:numId="4">
    <w:abstractNumId w:val="9"/>
  </w:num>
  <w:num w:numId="5">
    <w:abstractNumId w:val="23"/>
  </w:num>
  <w:num w:numId="6">
    <w:abstractNumId w:val="11"/>
  </w:num>
  <w:num w:numId="7">
    <w:abstractNumId w:val="15"/>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0"/>
  </w:num>
  <w:num w:numId="17">
    <w:abstractNumId w:val="17"/>
  </w:num>
  <w:num w:numId="18">
    <w:abstractNumId w:val="29"/>
  </w:num>
  <w:num w:numId="19">
    <w:abstractNumId w:val="24"/>
  </w:num>
  <w:num w:numId="20">
    <w:abstractNumId w:val="20"/>
  </w:num>
  <w:num w:numId="21">
    <w:abstractNumId w:val="12"/>
  </w:num>
  <w:num w:numId="22">
    <w:abstractNumId w:val="18"/>
  </w:num>
  <w:num w:numId="23">
    <w:abstractNumId w:val="22"/>
  </w:num>
  <w:num w:numId="24">
    <w:abstractNumId w:val="28"/>
  </w:num>
  <w:num w:numId="25">
    <w:abstractNumId w:val="25"/>
  </w:num>
  <w:num w:numId="26">
    <w:abstractNumId w:val="26"/>
  </w:num>
  <w:num w:numId="27">
    <w:abstractNumId w:val="10"/>
  </w:num>
  <w:num w:numId="28">
    <w:abstractNumId w:val="21"/>
  </w:num>
  <w:num w:numId="29">
    <w:abstractNumId w:val="14"/>
  </w:num>
  <w:num w:numId="30">
    <w:abstractNumId w:val="13"/>
  </w:num>
  <w:num w:numId="31">
    <w:abstractNumId w:val="16"/>
  </w:num>
  <w:num w:numId="32">
    <w:abstractNumId w:val="19"/>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M2MDUxMDc2MTRS0lEKTi0uzszPAykwtKgFAJEGTHQtAAAA"/>
  </w:docVars>
  <w:rsids>
    <w:rsidRoot w:val="0000750F"/>
    <w:rsid w:val="00001814"/>
    <w:rsid w:val="00004109"/>
    <w:rsid w:val="0000750F"/>
    <w:rsid w:val="00013996"/>
    <w:rsid w:val="0002140D"/>
    <w:rsid w:val="00023CE5"/>
    <w:rsid w:val="000301C0"/>
    <w:rsid w:val="00033EE5"/>
    <w:rsid w:val="00040C8D"/>
    <w:rsid w:val="00046909"/>
    <w:rsid w:val="00047590"/>
    <w:rsid w:val="00051741"/>
    <w:rsid w:val="000604F8"/>
    <w:rsid w:val="00062359"/>
    <w:rsid w:val="00063DE9"/>
    <w:rsid w:val="00065A1B"/>
    <w:rsid w:val="000677A6"/>
    <w:rsid w:val="00082620"/>
    <w:rsid w:val="0009488E"/>
    <w:rsid w:val="000A696E"/>
    <w:rsid w:val="000A6ED6"/>
    <w:rsid w:val="000B17E9"/>
    <w:rsid w:val="000C445F"/>
    <w:rsid w:val="000C79B3"/>
    <w:rsid w:val="001138EE"/>
    <w:rsid w:val="00113FEB"/>
    <w:rsid w:val="0011559E"/>
    <w:rsid w:val="00126511"/>
    <w:rsid w:val="00126F29"/>
    <w:rsid w:val="0013396A"/>
    <w:rsid w:val="001343F3"/>
    <w:rsid w:val="001446D6"/>
    <w:rsid w:val="00146C80"/>
    <w:rsid w:val="001533AB"/>
    <w:rsid w:val="00155E4E"/>
    <w:rsid w:val="00164D9E"/>
    <w:rsid w:val="00165DAF"/>
    <w:rsid w:val="00172C9D"/>
    <w:rsid w:val="00174FA7"/>
    <w:rsid w:val="00180B0B"/>
    <w:rsid w:val="00183176"/>
    <w:rsid w:val="00197870"/>
    <w:rsid w:val="001A225B"/>
    <w:rsid w:val="001B5B5B"/>
    <w:rsid w:val="001B6568"/>
    <w:rsid w:val="001E0A17"/>
    <w:rsid w:val="001E133C"/>
    <w:rsid w:val="001E1D8C"/>
    <w:rsid w:val="001E2267"/>
    <w:rsid w:val="001F26DD"/>
    <w:rsid w:val="00205F6C"/>
    <w:rsid w:val="002126B2"/>
    <w:rsid w:val="00215EA5"/>
    <w:rsid w:val="00223800"/>
    <w:rsid w:val="0023328A"/>
    <w:rsid w:val="00241465"/>
    <w:rsid w:val="002554CD"/>
    <w:rsid w:val="00263D36"/>
    <w:rsid w:val="00264D35"/>
    <w:rsid w:val="00264EAB"/>
    <w:rsid w:val="0026570D"/>
    <w:rsid w:val="00267756"/>
    <w:rsid w:val="00277EBA"/>
    <w:rsid w:val="002810D4"/>
    <w:rsid w:val="00287A38"/>
    <w:rsid w:val="00293B83"/>
    <w:rsid w:val="0029666E"/>
    <w:rsid w:val="002A1800"/>
    <w:rsid w:val="002B005F"/>
    <w:rsid w:val="002B4294"/>
    <w:rsid w:val="002B51D7"/>
    <w:rsid w:val="002B75E9"/>
    <w:rsid w:val="002C04CE"/>
    <w:rsid w:val="002D0A65"/>
    <w:rsid w:val="002D59D1"/>
    <w:rsid w:val="002D5B29"/>
    <w:rsid w:val="002D6058"/>
    <w:rsid w:val="002D6719"/>
    <w:rsid w:val="002E6619"/>
    <w:rsid w:val="002F2F4E"/>
    <w:rsid w:val="00301100"/>
    <w:rsid w:val="00302B0A"/>
    <w:rsid w:val="00313223"/>
    <w:rsid w:val="00313BDA"/>
    <w:rsid w:val="00320D42"/>
    <w:rsid w:val="00333513"/>
    <w:rsid w:val="00333D0D"/>
    <w:rsid w:val="0033489A"/>
    <w:rsid w:val="00335FA8"/>
    <w:rsid w:val="00341F17"/>
    <w:rsid w:val="0034275D"/>
    <w:rsid w:val="00345BCE"/>
    <w:rsid w:val="003529A9"/>
    <w:rsid w:val="00360E2B"/>
    <w:rsid w:val="00371452"/>
    <w:rsid w:val="003724DE"/>
    <w:rsid w:val="003761D9"/>
    <w:rsid w:val="00383375"/>
    <w:rsid w:val="00384A27"/>
    <w:rsid w:val="003A0BDE"/>
    <w:rsid w:val="003A2E8E"/>
    <w:rsid w:val="003A3522"/>
    <w:rsid w:val="003A37AC"/>
    <w:rsid w:val="003A407E"/>
    <w:rsid w:val="003A5BB5"/>
    <w:rsid w:val="003B6535"/>
    <w:rsid w:val="003C5BF2"/>
    <w:rsid w:val="003D0B33"/>
    <w:rsid w:val="003D42F7"/>
    <w:rsid w:val="003D5D97"/>
    <w:rsid w:val="003D5E9D"/>
    <w:rsid w:val="003E7CE7"/>
    <w:rsid w:val="003F07B1"/>
    <w:rsid w:val="003F6979"/>
    <w:rsid w:val="00406480"/>
    <w:rsid w:val="00406BBE"/>
    <w:rsid w:val="004260FE"/>
    <w:rsid w:val="00427899"/>
    <w:rsid w:val="004300F9"/>
    <w:rsid w:val="0043352A"/>
    <w:rsid w:val="004453B5"/>
    <w:rsid w:val="00462402"/>
    <w:rsid w:val="0046292A"/>
    <w:rsid w:val="004700E2"/>
    <w:rsid w:val="00472105"/>
    <w:rsid w:val="00475433"/>
    <w:rsid w:val="00475A53"/>
    <w:rsid w:val="004763FD"/>
    <w:rsid w:val="004807CE"/>
    <w:rsid w:val="004853AF"/>
    <w:rsid w:val="00491803"/>
    <w:rsid w:val="00491C7F"/>
    <w:rsid w:val="0049746B"/>
    <w:rsid w:val="004A3B7B"/>
    <w:rsid w:val="004A709C"/>
    <w:rsid w:val="004B1634"/>
    <w:rsid w:val="004B1679"/>
    <w:rsid w:val="004B2F13"/>
    <w:rsid w:val="004B5F36"/>
    <w:rsid w:val="004B7278"/>
    <w:rsid w:val="004C049F"/>
    <w:rsid w:val="004D5B1D"/>
    <w:rsid w:val="004F0962"/>
    <w:rsid w:val="005000E2"/>
    <w:rsid w:val="0050400C"/>
    <w:rsid w:val="005048E0"/>
    <w:rsid w:val="00504DCB"/>
    <w:rsid w:val="0052267A"/>
    <w:rsid w:val="00525958"/>
    <w:rsid w:val="005535F8"/>
    <w:rsid w:val="0056557F"/>
    <w:rsid w:val="00566B3B"/>
    <w:rsid w:val="00580536"/>
    <w:rsid w:val="00595E88"/>
    <w:rsid w:val="005972D8"/>
    <w:rsid w:val="00597D67"/>
    <w:rsid w:val="005B0FFF"/>
    <w:rsid w:val="005B1AA4"/>
    <w:rsid w:val="005B474F"/>
    <w:rsid w:val="005D2E8F"/>
    <w:rsid w:val="005D4021"/>
    <w:rsid w:val="005D4593"/>
    <w:rsid w:val="005D48AA"/>
    <w:rsid w:val="005D6057"/>
    <w:rsid w:val="005E06EC"/>
    <w:rsid w:val="005E26EC"/>
    <w:rsid w:val="005E6A14"/>
    <w:rsid w:val="005E7E13"/>
    <w:rsid w:val="006015B3"/>
    <w:rsid w:val="0061189D"/>
    <w:rsid w:val="00612817"/>
    <w:rsid w:val="0061736B"/>
    <w:rsid w:val="00620E9F"/>
    <w:rsid w:val="006211FD"/>
    <w:rsid w:val="006268AA"/>
    <w:rsid w:val="0063272E"/>
    <w:rsid w:val="0064555A"/>
    <w:rsid w:val="00664577"/>
    <w:rsid w:val="00665E7F"/>
    <w:rsid w:val="00667D36"/>
    <w:rsid w:val="00677AA4"/>
    <w:rsid w:val="00687CC9"/>
    <w:rsid w:val="0069428E"/>
    <w:rsid w:val="00696B8E"/>
    <w:rsid w:val="00697645"/>
    <w:rsid w:val="00697EBB"/>
    <w:rsid w:val="006A0A48"/>
    <w:rsid w:val="006A240E"/>
    <w:rsid w:val="006A3CE7"/>
    <w:rsid w:val="006B0299"/>
    <w:rsid w:val="006C4DAF"/>
    <w:rsid w:val="006D2D07"/>
    <w:rsid w:val="006D60E0"/>
    <w:rsid w:val="006D77B3"/>
    <w:rsid w:val="006E19C7"/>
    <w:rsid w:val="006E77B8"/>
    <w:rsid w:val="006F0837"/>
    <w:rsid w:val="00702EDE"/>
    <w:rsid w:val="00704B22"/>
    <w:rsid w:val="00715F66"/>
    <w:rsid w:val="00720B08"/>
    <w:rsid w:val="007225CB"/>
    <w:rsid w:val="007235C1"/>
    <w:rsid w:val="00724998"/>
    <w:rsid w:val="007263B5"/>
    <w:rsid w:val="007279CE"/>
    <w:rsid w:val="00731C01"/>
    <w:rsid w:val="00732BBC"/>
    <w:rsid w:val="00737777"/>
    <w:rsid w:val="0074703D"/>
    <w:rsid w:val="00752595"/>
    <w:rsid w:val="00755926"/>
    <w:rsid w:val="0076403F"/>
    <w:rsid w:val="007654F4"/>
    <w:rsid w:val="00783F3E"/>
    <w:rsid w:val="00791BDD"/>
    <w:rsid w:val="00792855"/>
    <w:rsid w:val="00794273"/>
    <w:rsid w:val="0079586E"/>
    <w:rsid w:val="007A1F36"/>
    <w:rsid w:val="007C06D3"/>
    <w:rsid w:val="007D1A29"/>
    <w:rsid w:val="007E2DB5"/>
    <w:rsid w:val="007F0516"/>
    <w:rsid w:val="007F55AA"/>
    <w:rsid w:val="007F7647"/>
    <w:rsid w:val="00805811"/>
    <w:rsid w:val="00822EA3"/>
    <w:rsid w:val="00824650"/>
    <w:rsid w:val="00831F31"/>
    <w:rsid w:val="00847F45"/>
    <w:rsid w:val="00860443"/>
    <w:rsid w:val="008754FE"/>
    <w:rsid w:val="008811B8"/>
    <w:rsid w:val="008877C7"/>
    <w:rsid w:val="008907BE"/>
    <w:rsid w:val="008B391A"/>
    <w:rsid w:val="008B6693"/>
    <w:rsid w:val="008C1F78"/>
    <w:rsid w:val="008C3ECD"/>
    <w:rsid w:val="008C6535"/>
    <w:rsid w:val="008D7B6D"/>
    <w:rsid w:val="008D7D82"/>
    <w:rsid w:val="008E45DA"/>
    <w:rsid w:val="008E6E4F"/>
    <w:rsid w:val="008F225E"/>
    <w:rsid w:val="008F4BAA"/>
    <w:rsid w:val="009032DE"/>
    <w:rsid w:val="009061C5"/>
    <w:rsid w:val="00906E02"/>
    <w:rsid w:val="009079AC"/>
    <w:rsid w:val="009116E4"/>
    <w:rsid w:val="009158F8"/>
    <w:rsid w:val="00920051"/>
    <w:rsid w:val="00920BD2"/>
    <w:rsid w:val="00922586"/>
    <w:rsid w:val="00924A50"/>
    <w:rsid w:val="009274B4"/>
    <w:rsid w:val="009313FC"/>
    <w:rsid w:val="00932678"/>
    <w:rsid w:val="00944042"/>
    <w:rsid w:val="00946341"/>
    <w:rsid w:val="0095012D"/>
    <w:rsid w:val="00953077"/>
    <w:rsid w:val="00957A6B"/>
    <w:rsid w:val="00965B32"/>
    <w:rsid w:val="00966993"/>
    <w:rsid w:val="009720DA"/>
    <w:rsid w:val="00973D0F"/>
    <w:rsid w:val="00974904"/>
    <w:rsid w:val="009779D7"/>
    <w:rsid w:val="009831CD"/>
    <w:rsid w:val="009849CC"/>
    <w:rsid w:val="0099023D"/>
    <w:rsid w:val="00992078"/>
    <w:rsid w:val="009927CA"/>
    <w:rsid w:val="00994F68"/>
    <w:rsid w:val="00995930"/>
    <w:rsid w:val="009A6107"/>
    <w:rsid w:val="009A6717"/>
    <w:rsid w:val="009B228F"/>
    <w:rsid w:val="009B29C4"/>
    <w:rsid w:val="009C037E"/>
    <w:rsid w:val="009C2480"/>
    <w:rsid w:val="009C31C6"/>
    <w:rsid w:val="009C52CF"/>
    <w:rsid w:val="009C64BD"/>
    <w:rsid w:val="009C7398"/>
    <w:rsid w:val="009D328C"/>
    <w:rsid w:val="009E0912"/>
    <w:rsid w:val="009E2291"/>
    <w:rsid w:val="009E52A0"/>
    <w:rsid w:val="009E5DA0"/>
    <w:rsid w:val="009F1483"/>
    <w:rsid w:val="009F2B63"/>
    <w:rsid w:val="00A15FE6"/>
    <w:rsid w:val="00A25381"/>
    <w:rsid w:val="00A262EC"/>
    <w:rsid w:val="00A36075"/>
    <w:rsid w:val="00A43A63"/>
    <w:rsid w:val="00A45F0D"/>
    <w:rsid w:val="00A55156"/>
    <w:rsid w:val="00A609B8"/>
    <w:rsid w:val="00A75AFE"/>
    <w:rsid w:val="00A83270"/>
    <w:rsid w:val="00A85890"/>
    <w:rsid w:val="00A9003C"/>
    <w:rsid w:val="00A92DA3"/>
    <w:rsid w:val="00A934D9"/>
    <w:rsid w:val="00AA4A18"/>
    <w:rsid w:val="00AB0C24"/>
    <w:rsid w:val="00AB1C52"/>
    <w:rsid w:val="00AC3532"/>
    <w:rsid w:val="00AC7617"/>
    <w:rsid w:val="00AE23B7"/>
    <w:rsid w:val="00AE32F8"/>
    <w:rsid w:val="00AE7A5A"/>
    <w:rsid w:val="00AF2687"/>
    <w:rsid w:val="00AF2FB9"/>
    <w:rsid w:val="00AF58D1"/>
    <w:rsid w:val="00B1312B"/>
    <w:rsid w:val="00B13758"/>
    <w:rsid w:val="00B1695D"/>
    <w:rsid w:val="00B21E13"/>
    <w:rsid w:val="00B314C7"/>
    <w:rsid w:val="00B33B4F"/>
    <w:rsid w:val="00B40BD4"/>
    <w:rsid w:val="00B433D7"/>
    <w:rsid w:val="00B45CD4"/>
    <w:rsid w:val="00B469EC"/>
    <w:rsid w:val="00B47D4A"/>
    <w:rsid w:val="00B57D39"/>
    <w:rsid w:val="00B65C25"/>
    <w:rsid w:val="00B76D70"/>
    <w:rsid w:val="00B84187"/>
    <w:rsid w:val="00B9367A"/>
    <w:rsid w:val="00B93DFF"/>
    <w:rsid w:val="00BA0F07"/>
    <w:rsid w:val="00BA6BC0"/>
    <w:rsid w:val="00BA709A"/>
    <w:rsid w:val="00BB1687"/>
    <w:rsid w:val="00BB2F0D"/>
    <w:rsid w:val="00BB5674"/>
    <w:rsid w:val="00BC2942"/>
    <w:rsid w:val="00BC3233"/>
    <w:rsid w:val="00BC7479"/>
    <w:rsid w:val="00BD2E54"/>
    <w:rsid w:val="00BF1C4E"/>
    <w:rsid w:val="00C060FB"/>
    <w:rsid w:val="00C14FCC"/>
    <w:rsid w:val="00C17C7D"/>
    <w:rsid w:val="00C20999"/>
    <w:rsid w:val="00C259D6"/>
    <w:rsid w:val="00C259F8"/>
    <w:rsid w:val="00C407C2"/>
    <w:rsid w:val="00C4288D"/>
    <w:rsid w:val="00C544C5"/>
    <w:rsid w:val="00C54BE1"/>
    <w:rsid w:val="00C62D4C"/>
    <w:rsid w:val="00C6554A"/>
    <w:rsid w:val="00C679C6"/>
    <w:rsid w:val="00C74225"/>
    <w:rsid w:val="00C745C8"/>
    <w:rsid w:val="00C8317D"/>
    <w:rsid w:val="00C8713E"/>
    <w:rsid w:val="00CA4B61"/>
    <w:rsid w:val="00CB10BC"/>
    <w:rsid w:val="00CC42EF"/>
    <w:rsid w:val="00CC5F1D"/>
    <w:rsid w:val="00CC672C"/>
    <w:rsid w:val="00CC74F6"/>
    <w:rsid w:val="00CD33CB"/>
    <w:rsid w:val="00CD38D7"/>
    <w:rsid w:val="00CD7C8C"/>
    <w:rsid w:val="00CE0817"/>
    <w:rsid w:val="00CE15A8"/>
    <w:rsid w:val="00CE1CC2"/>
    <w:rsid w:val="00CE2B70"/>
    <w:rsid w:val="00CE779A"/>
    <w:rsid w:val="00CF2E2E"/>
    <w:rsid w:val="00CF5D0B"/>
    <w:rsid w:val="00CF6EC2"/>
    <w:rsid w:val="00CF7181"/>
    <w:rsid w:val="00D05FA9"/>
    <w:rsid w:val="00D07804"/>
    <w:rsid w:val="00D12756"/>
    <w:rsid w:val="00D1365A"/>
    <w:rsid w:val="00D13859"/>
    <w:rsid w:val="00D15703"/>
    <w:rsid w:val="00D244D0"/>
    <w:rsid w:val="00D27FFD"/>
    <w:rsid w:val="00D34E4A"/>
    <w:rsid w:val="00D3599D"/>
    <w:rsid w:val="00D4277F"/>
    <w:rsid w:val="00D473CD"/>
    <w:rsid w:val="00D53F55"/>
    <w:rsid w:val="00D554CB"/>
    <w:rsid w:val="00D55DC6"/>
    <w:rsid w:val="00D74C46"/>
    <w:rsid w:val="00D770E9"/>
    <w:rsid w:val="00D8157E"/>
    <w:rsid w:val="00DA5491"/>
    <w:rsid w:val="00DB4540"/>
    <w:rsid w:val="00DC1F1C"/>
    <w:rsid w:val="00DE075A"/>
    <w:rsid w:val="00DE36E4"/>
    <w:rsid w:val="00DF5196"/>
    <w:rsid w:val="00DF6B71"/>
    <w:rsid w:val="00DF7454"/>
    <w:rsid w:val="00E013A7"/>
    <w:rsid w:val="00E05EC5"/>
    <w:rsid w:val="00E12C6A"/>
    <w:rsid w:val="00E160E5"/>
    <w:rsid w:val="00E24CD0"/>
    <w:rsid w:val="00E27C53"/>
    <w:rsid w:val="00E32B81"/>
    <w:rsid w:val="00E35A57"/>
    <w:rsid w:val="00E37A6E"/>
    <w:rsid w:val="00E43A6C"/>
    <w:rsid w:val="00E475F8"/>
    <w:rsid w:val="00E47853"/>
    <w:rsid w:val="00E56692"/>
    <w:rsid w:val="00E64B4A"/>
    <w:rsid w:val="00E664E6"/>
    <w:rsid w:val="00E77C5F"/>
    <w:rsid w:val="00E80567"/>
    <w:rsid w:val="00EA6A33"/>
    <w:rsid w:val="00EA7395"/>
    <w:rsid w:val="00EB4D44"/>
    <w:rsid w:val="00EB6C41"/>
    <w:rsid w:val="00ED2EA6"/>
    <w:rsid w:val="00ED7C44"/>
    <w:rsid w:val="00EE20DA"/>
    <w:rsid w:val="00EE49D4"/>
    <w:rsid w:val="00EE5EF8"/>
    <w:rsid w:val="00EE69F2"/>
    <w:rsid w:val="00EE7D3F"/>
    <w:rsid w:val="00F009B9"/>
    <w:rsid w:val="00F00A0A"/>
    <w:rsid w:val="00F0449A"/>
    <w:rsid w:val="00F06B58"/>
    <w:rsid w:val="00F13C04"/>
    <w:rsid w:val="00F13D22"/>
    <w:rsid w:val="00F201B9"/>
    <w:rsid w:val="00F20C69"/>
    <w:rsid w:val="00F23EF9"/>
    <w:rsid w:val="00F35AF8"/>
    <w:rsid w:val="00F35EFD"/>
    <w:rsid w:val="00F367D6"/>
    <w:rsid w:val="00F36DF2"/>
    <w:rsid w:val="00F438C3"/>
    <w:rsid w:val="00F43F0F"/>
    <w:rsid w:val="00F52970"/>
    <w:rsid w:val="00F55941"/>
    <w:rsid w:val="00F6770A"/>
    <w:rsid w:val="00F71DBC"/>
    <w:rsid w:val="00F72F7B"/>
    <w:rsid w:val="00F77E5E"/>
    <w:rsid w:val="00F84BC6"/>
    <w:rsid w:val="00FA1B6C"/>
    <w:rsid w:val="00FA2180"/>
    <w:rsid w:val="00FB5DB6"/>
    <w:rsid w:val="00FC09EF"/>
    <w:rsid w:val="00FC7E27"/>
    <w:rsid w:val="00FD07D4"/>
    <w:rsid w:val="00FD15D6"/>
    <w:rsid w:val="00FE4E41"/>
    <w:rsid w:val="00FE5E65"/>
    <w:rsid w:val="00FF19FC"/>
    <w:rsid w:val="00FF1F8E"/>
    <w:rsid w:val="00FF6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D2512"/>
  <w15:chartTrackingRefBased/>
  <w15:docId w15:val="{133CDA93-1257-49B7-8A58-935D3C100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D15703"/>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D15703"/>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A934D9"/>
    <w:pPr>
      <w:ind w:left="720"/>
      <w:contextualSpacing/>
    </w:pPr>
  </w:style>
  <w:style w:type="character" w:customStyle="1" w:styleId="Heading4Char">
    <w:name w:val="Heading 4 Char"/>
    <w:basedOn w:val="DefaultParagraphFont"/>
    <w:link w:val="Heading4"/>
    <w:uiPriority w:val="9"/>
    <w:rsid w:val="00D15703"/>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D15703"/>
    <w:rPr>
      <w:rFonts w:asciiTheme="majorHAnsi" w:eastAsiaTheme="majorEastAsia" w:hAnsiTheme="majorHAnsi" w:cstheme="majorBidi"/>
      <w:color w:val="007789" w:themeColor="accent1" w:themeShade="BF"/>
    </w:rPr>
  </w:style>
  <w:style w:type="character" w:customStyle="1" w:styleId="authors-info">
    <w:name w:val="authors-info"/>
    <w:basedOn w:val="DefaultParagraphFont"/>
    <w:rsid w:val="007A1F36"/>
  </w:style>
  <w:style w:type="character" w:customStyle="1" w:styleId="blue-tooltip">
    <w:name w:val="blue-tooltip"/>
    <w:basedOn w:val="DefaultParagraphFont"/>
    <w:rsid w:val="007A1F36"/>
  </w:style>
  <w:style w:type="table" w:styleId="TableGrid">
    <w:name w:val="Table Grid"/>
    <w:basedOn w:val="TableNormal"/>
    <w:uiPriority w:val="39"/>
    <w:rsid w:val="009C31C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C31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E45DA"/>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8E45DA"/>
    <w:pPr>
      <w:spacing w:after="100"/>
    </w:pPr>
  </w:style>
  <w:style w:type="paragraph" w:styleId="TOC2">
    <w:name w:val="toc 2"/>
    <w:basedOn w:val="Normal"/>
    <w:next w:val="Normal"/>
    <w:autoRedefine/>
    <w:uiPriority w:val="39"/>
    <w:unhideWhenUsed/>
    <w:rsid w:val="008E45DA"/>
    <w:pPr>
      <w:spacing w:after="100"/>
      <w:ind w:left="220"/>
    </w:pPr>
  </w:style>
  <w:style w:type="paragraph" w:styleId="TOC3">
    <w:name w:val="toc 3"/>
    <w:basedOn w:val="Normal"/>
    <w:next w:val="Normal"/>
    <w:autoRedefine/>
    <w:uiPriority w:val="39"/>
    <w:unhideWhenUsed/>
    <w:rsid w:val="00994F68"/>
    <w:pPr>
      <w:tabs>
        <w:tab w:val="right" w:leader="dot" w:pos="9350"/>
      </w:tabs>
      <w:spacing w:after="100" w:line="480" w:lineRule="auto"/>
      <w:ind w:left="440"/>
    </w:pPr>
  </w:style>
  <w:style w:type="table" w:styleId="GridTable3">
    <w:name w:val="Grid Table 3"/>
    <w:basedOn w:val="TableNormal"/>
    <w:uiPriority w:val="48"/>
    <w:rsid w:val="00702E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eeexplore.ieee.org/author/373329552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xplore.ieee.org/author/3706725650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uthor/3866754890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ieeexplore.ieee.org/author/37719072600" TargetMode="External"/><Relationship Id="rId4" Type="http://schemas.openxmlformats.org/officeDocument/2006/relationships/settings" Target="settings.xml"/><Relationship Id="rId9" Type="http://schemas.openxmlformats.org/officeDocument/2006/relationships/hyperlink" Target="https://ieeexplore.ieee.org/author/37085378197" TargetMode="External"/><Relationship Id="rId14" Type="http://schemas.openxmlformats.org/officeDocument/2006/relationships/image" Target="media/image2.png"/></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0B9D5-AD12-4F65-AB0A-7A0D60276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30</Pages>
  <Words>6029</Words>
  <Characters>3437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per</dc:creator>
  <cp:keywords/>
  <dc:description/>
  <cp:lastModifiedBy>Jacob Cooper</cp:lastModifiedBy>
  <cp:revision>124</cp:revision>
  <dcterms:created xsi:type="dcterms:W3CDTF">2019-11-11T18:15:00Z</dcterms:created>
  <dcterms:modified xsi:type="dcterms:W3CDTF">2019-11-14T20:14:00Z</dcterms:modified>
</cp:coreProperties>
</file>